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E5342" w14:textId="77777777" w:rsidR="00A72EFA" w:rsidRDefault="00A72EFA">
      <w:pPr>
        <w:pStyle w:val="BodyText"/>
        <w:rPr>
          <w:rFonts w:ascii="Times New Roman"/>
          <w:sz w:val="20"/>
        </w:rPr>
      </w:pPr>
    </w:p>
    <w:p w14:paraId="1F0CD888" w14:textId="77777777" w:rsidR="00A72EFA" w:rsidRDefault="00A72EFA">
      <w:pPr>
        <w:pStyle w:val="BodyText"/>
        <w:rPr>
          <w:rFonts w:ascii="Times New Roman"/>
          <w:sz w:val="20"/>
        </w:rPr>
      </w:pPr>
    </w:p>
    <w:p w14:paraId="4ADB8CCF" w14:textId="77777777" w:rsidR="00A72EFA" w:rsidRDefault="00A72EFA">
      <w:pPr>
        <w:pStyle w:val="BodyText"/>
        <w:spacing w:before="8"/>
        <w:rPr>
          <w:rFonts w:ascii="Times New Roman"/>
          <w:sz w:val="18"/>
        </w:rPr>
      </w:pPr>
    </w:p>
    <w:p w14:paraId="2EDC0102" w14:textId="77777777" w:rsidR="00552D32" w:rsidRDefault="00D3209A">
      <w:pPr>
        <w:spacing w:before="66" w:line="378" w:lineRule="exact"/>
        <w:ind w:left="345" w:right="345"/>
        <w:jc w:val="center"/>
        <w:rPr>
          <w:rFonts w:ascii="Garamond"/>
          <w:w w:val="105"/>
          <w:sz w:val="34"/>
        </w:rPr>
      </w:pPr>
      <w:r>
        <w:rPr>
          <w:rFonts w:ascii="Garamond"/>
          <w:w w:val="105"/>
          <w:sz w:val="34"/>
        </w:rPr>
        <w:t xml:space="preserve">ECE </w:t>
      </w:r>
      <w:r w:rsidR="00552D32">
        <w:rPr>
          <w:rFonts w:ascii="Garamond"/>
          <w:w w:val="105"/>
          <w:sz w:val="34"/>
        </w:rPr>
        <w:t>3504</w:t>
      </w:r>
      <w:r>
        <w:rPr>
          <w:rFonts w:ascii="Garamond"/>
          <w:w w:val="105"/>
          <w:sz w:val="34"/>
        </w:rPr>
        <w:t xml:space="preserve">: </w:t>
      </w:r>
      <w:r w:rsidR="00552D32">
        <w:rPr>
          <w:rFonts w:ascii="Garamond"/>
          <w:w w:val="105"/>
          <w:sz w:val="34"/>
        </w:rPr>
        <w:t xml:space="preserve">Fundamentals of </w:t>
      </w:r>
      <w:r>
        <w:rPr>
          <w:rFonts w:ascii="Garamond"/>
          <w:w w:val="105"/>
          <w:sz w:val="34"/>
        </w:rPr>
        <w:t xml:space="preserve">Computer Architecture </w:t>
      </w:r>
    </w:p>
    <w:p w14:paraId="4B909A6E" w14:textId="1179C9A3" w:rsidR="00A72EFA" w:rsidRPr="00E94E08" w:rsidRDefault="00D3209A">
      <w:pPr>
        <w:spacing w:line="445" w:lineRule="exact"/>
        <w:ind w:left="317" w:right="345"/>
        <w:jc w:val="center"/>
        <w:rPr>
          <w:rFonts w:ascii="Palatino Linotype"/>
          <w:b/>
          <w:sz w:val="34"/>
        </w:rPr>
      </w:pPr>
      <w:r w:rsidRPr="00E94E08">
        <w:rPr>
          <w:rFonts w:ascii="Palatino Linotype"/>
          <w:b/>
          <w:w w:val="110"/>
          <w:sz w:val="34"/>
        </w:rPr>
        <w:t>Homework 2</w:t>
      </w:r>
    </w:p>
    <w:p w14:paraId="165CCD06" w14:textId="77777777" w:rsidR="00A72EFA" w:rsidRDefault="00A72EFA">
      <w:pPr>
        <w:pStyle w:val="BodyText"/>
        <w:rPr>
          <w:rFonts w:ascii="Cambria"/>
          <w:sz w:val="24"/>
        </w:rPr>
      </w:pPr>
    </w:p>
    <w:p w14:paraId="013228C3" w14:textId="77777777" w:rsidR="00A72EFA" w:rsidRDefault="00A72EFA">
      <w:pPr>
        <w:pStyle w:val="BodyText"/>
        <w:spacing w:before="6"/>
        <w:rPr>
          <w:rFonts w:ascii="Cambria"/>
          <w:sz w:val="23"/>
        </w:rPr>
      </w:pPr>
    </w:p>
    <w:p w14:paraId="7C52828C" w14:textId="77777777" w:rsidR="00A72EFA" w:rsidRDefault="00D3209A">
      <w:pPr>
        <w:pStyle w:val="BodyText"/>
        <w:ind w:left="458"/>
      </w:pPr>
      <w:r>
        <w:rPr>
          <w:spacing w:val="-7"/>
          <w:w w:val="95"/>
        </w:rPr>
        <w:t>You</w:t>
      </w:r>
      <w:r>
        <w:rPr>
          <w:spacing w:val="-35"/>
          <w:w w:val="95"/>
        </w:rPr>
        <w:t xml:space="preserve"> </w:t>
      </w:r>
      <w:r>
        <w:rPr>
          <w:w w:val="95"/>
        </w:rPr>
        <w:t>must</w:t>
      </w:r>
      <w:r>
        <w:rPr>
          <w:spacing w:val="-35"/>
          <w:w w:val="95"/>
        </w:rPr>
        <w:t xml:space="preserve"> </w:t>
      </w:r>
      <w:r>
        <w:rPr>
          <w:w w:val="95"/>
        </w:rPr>
        <w:t>work</w:t>
      </w:r>
      <w:r>
        <w:rPr>
          <w:spacing w:val="-35"/>
          <w:w w:val="95"/>
        </w:rPr>
        <w:t xml:space="preserve"> </w:t>
      </w:r>
      <w:r>
        <w:rPr>
          <w:w w:val="95"/>
        </w:rPr>
        <w:t>on</w:t>
      </w:r>
      <w:r>
        <w:rPr>
          <w:spacing w:val="-34"/>
          <w:w w:val="95"/>
        </w:rPr>
        <w:t xml:space="preserve"> </w:t>
      </w:r>
      <w:r>
        <w:rPr>
          <w:w w:val="95"/>
        </w:rPr>
        <w:t>this</w:t>
      </w:r>
      <w:r>
        <w:rPr>
          <w:spacing w:val="-35"/>
          <w:w w:val="95"/>
        </w:rPr>
        <w:t xml:space="preserve"> </w:t>
      </w:r>
      <w:r>
        <w:rPr>
          <w:w w:val="95"/>
        </w:rPr>
        <w:t>assignment</w:t>
      </w:r>
      <w:r>
        <w:rPr>
          <w:spacing w:val="-35"/>
          <w:w w:val="95"/>
        </w:rPr>
        <w:t xml:space="preserve"> </w:t>
      </w:r>
      <w:r>
        <w:rPr>
          <w:w w:val="95"/>
        </w:rPr>
        <w:t>individually.</w:t>
      </w:r>
      <w:r>
        <w:rPr>
          <w:spacing w:val="-24"/>
          <w:w w:val="95"/>
        </w:rPr>
        <w:t xml:space="preserve"> </w:t>
      </w:r>
      <w:r>
        <w:rPr>
          <w:spacing w:val="-5"/>
          <w:w w:val="95"/>
        </w:rPr>
        <w:t>Your</w:t>
      </w:r>
      <w:r>
        <w:rPr>
          <w:spacing w:val="-35"/>
          <w:w w:val="95"/>
        </w:rPr>
        <w:t xml:space="preserve"> </w:t>
      </w:r>
      <w:r>
        <w:rPr>
          <w:w w:val="95"/>
        </w:rPr>
        <w:t>submission</w:t>
      </w:r>
      <w:r>
        <w:rPr>
          <w:spacing w:val="-35"/>
          <w:w w:val="95"/>
        </w:rPr>
        <w:t xml:space="preserve"> </w:t>
      </w:r>
      <w:r>
        <w:rPr>
          <w:w w:val="95"/>
        </w:rPr>
        <w:t>must</w:t>
      </w:r>
      <w:r>
        <w:rPr>
          <w:spacing w:val="-34"/>
          <w:w w:val="95"/>
        </w:rPr>
        <w:t xml:space="preserve"> </w:t>
      </w:r>
      <w:r>
        <w:rPr>
          <w:spacing w:val="3"/>
          <w:w w:val="95"/>
        </w:rPr>
        <w:t>be</w:t>
      </w:r>
      <w:r>
        <w:rPr>
          <w:spacing w:val="-35"/>
          <w:w w:val="95"/>
        </w:rPr>
        <w:t xml:space="preserve"> </w:t>
      </w:r>
      <w:r>
        <w:rPr>
          <w:w w:val="95"/>
        </w:rPr>
        <w:t>your</w:t>
      </w:r>
      <w:r>
        <w:rPr>
          <w:spacing w:val="-35"/>
          <w:w w:val="95"/>
        </w:rPr>
        <w:t xml:space="preserve"> </w:t>
      </w:r>
      <w:r>
        <w:rPr>
          <w:w w:val="95"/>
        </w:rPr>
        <w:t>original</w:t>
      </w:r>
      <w:r>
        <w:rPr>
          <w:spacing w:val="-35"/>
          <w:w w:val="95"/>
        </w:rPr>
        <w:t xml:space="preserve"> </w:t>
      </w:r>
      <w:r>
        <w:rPr>
          <w:w w:val="95"/>
        </w:rPr>
        <w:t>work.</w:t>
      </w:r>
    </w:p>
    <w:p w14:paraId="04674088" w14:textId="77777777" w:rsidR="00A72EFA" w:rsidRDefault="00D3209A">
      <w:pPr>
        <w:pStyle w:val="BodyText"/>
        <w:spacing w:before="13"/>
        <w:ind w:left="120"/>
        <w:jc w:val="both"/>
      </w:pPr>
      <w:r>
        <w:rPr>
          <w:w w:val="95"/>
        </w:rPr>
        <w:t>Please follow the submission instructions posted on canvas exactly.</w:t>
      </w:r>
    </w:p>
    <w:p w14:paraId="0823503D" w14:textId="77777777" w:rsidR="00A72EFA" w:rsidRDefault="00A72EFA">
      <w:pPr>
        <w:pStyle w:val="BodyText"/>
        <w:spacing w:before="5"/>
        <w:rPr>
          <w:sz w:val="29"/>
        </w:rPr>
      </w:pPr>
    </w:p>
    <w:p w14:paraId="5F0892E6" w14:textId="564BEAF0" w:rsidR="00E87FBC" w:rsidRPr="002C1C12" w:rsidRDefault="00E87FBC" w:rsidP="00E87FBC">
      <w:pPr>
        <w:pStyle w:val="Heading3"/>
      </w:pPr>
      <w:r w:rsidRPr="002C1C12">
        <w:t xml:space="preserve">Question 1 – Assembly </w:t>
      </w:r>
      <w:r w:rsidRPr="002C1C12">
        <w:rPr>
          <w:szCs w:val="24"/>
        </w:rPr>
        <w:t>(1</w:t>
      </w:r>
      <w:r w:rsidR="005F4A23">
        <w:rPr>
          <w:szCs w:val="24"/>
        </w:rPr>
        <w:t>5</w:t>
      </w:r>
      <w:r w:rsidRPr="002C1C12">
        <w:rPr>
          <w:szCs w:val="24"/>
        </w:rPr>
        <w:t xml:space="preserve"> points)</w:t>
      </w:r>
    </w:p>
    <w:p w14:paraId="66F8582B" w14:textId="77777777" w:rsidR="00E87FBC" w:rsidRPr="002C1C12" w:rsidRDefault="00E87FBC" w:rsidP="00E87FBC"/>
    <w:p w14:paraId="605B68EC" w14:textId="3186A2D4" w:rsidR="00E87FBC" w:rsidRPr="002C1C12" w:rsidRDefault="00E87FBC" w:rsidP="00E87FBC">
      <w:r w:rsidRPr="002C1C12">
        <w:t>Consider the code snippet</w:t>
      </w:r>
      <w:r w:rsidRPr="00E87FBC">
        <w:t xml:space="preserve"> </w:t>
      </w:r>
      <w:r w:rsidRPr="002C1C12">
        <w:t>below:</w:t>
      </w:r>
    </w:p>
    <w:p w14:paraId="2DD516E1" w14:textId="77777777" w:rsidR="00E87FBC" w:rsidRPr="002C1C12" w:rsidRDefault="00E87FBC" w:rsidP="00E87FBC"/>
    <w:p w14:paraId="62DB73DA" w14:textId="77777777" w:rsidR="00E87FBC" w:rsidRPr="002C1C12" w:rsidRDefault="00E87FBC" w:rsidP="00E87FBC">
      <w:pPr>
        <w:pStyle w:val="Body"/>
        <w:rPr>
          <w:rFonts w:ascii="Courier New" w:hAnsi="Courier New" w:cs="Courier New"/>
          <w:noProof w:val="0"/>
        </w:rPr>
      </w:pPr>
      <w:r w:rsidRPr="002C1C12">
        <w:rPr>
          <w:rFonts w:ascii="Courier New" w:hAnsi="Courier New" w:cs="Courier New"/>
          <w:noProof w:val="0"/>
        </w:rPr>
        <w:tab/>
      </w:r>
      <w:r w:rsidRPr="002C1C12">
        <w:rPr>
          <w:rFonts w:ascii="Courier New" w:hAnsi="Courier New" w:cs="Courier New"/>
          <w:noProof w:val="0"/>
        </w:rPr>
        <w:tab/>
        <w:t>add  $t0, $t1, $zero</w:t>
      </w:r>
    </w:p>
    <w:p w14:paraId="17F8624A" w14:textId="77777777" w:rsidR="00E87FBC" w:rsidRPr="002C1C12" w:rsidRDefault="00E87FBC" w:rsidP="00E87FBC">
      <w:pPr>
        <w:pStyle w:val="Body"/>
        <w:rPr>
          <w:rFonts w:ascii="Courier New" w:hAnsi="Courier New" w:cs="Courier New"/>
          <w:noProof w:val="0"/>
        </w:rPr>
      </w:pPr>
      <w:r w:rsidRPr="002C1C12">
        <w:rPr>
          <w:rFonts w:ascii="Courier New" w:hAnsi="Courier New" w:cs="Courier New"/>
          <w:noProof w:val="0"/>
        </w:rPr>
        <w:tab/>
        <w:t>loop:</w:t>
      </w:r>
      <w:r w:rsidRPr="002C1C12">
        <w:rPr>
          <w:rFonts w:ascii="Courier New" w:hAnsi="Courier New" w:cs="Courier New"/>
          <w:noProof w:val="0"/>
        </w:rPr>
        <w:tab/>
        <w:t>addi $t1, $t0, -5</w:t>
      </w:r>
    </w:p>
    <w:p w14:paraId="2EDF8088" w14:textId="77777777" w:rsidR="00E87FBC" w:rsidRDefault="00E87FBC" w:rsidP="00E87FBC">
      <w:pPr>
        <w:pStyle w:val="Body"/>
        <w:rPr>
          <w:rFonts w:ascii="Courier New" w:hAnsi="Courier New" w:cs="Courier New"/>
          <w:noProof w:val="0"/>
        </w:rPr>
      </w:pPr>
      <w:r w:rsidRPr="002C1C12">
        <w:rPr>
          <w:rFonts w:ascii="Courier New" w:hAnsi="Courier New" w:cs="Courier New"/>
          <w:noProof w:val="0"/>
        </w:rPr>
        <w:tab/>
      </w:r>
      <w:r w:rsidRPr="002C1C12">
        <w:rPr>
          <w:rFonts w:ascii="Courier New" w:hAnsi="Courier New" w:cs="Courier New"/>
          <w:noProof w:val="0"/>
        </w:rPr>
        <w:tab/>
        <w:t>lw $s0, 40($9)</w:t>
      </w:r>
    </w:p>
    <w:p w14:paraId="4F52BE77" w14:textId="77777777" w:rsidR="00E87FBC" w:rsidRPr="002C1C12" w:rsidRDefault="00E87FBC" w:rsidP="00E87FBC">
      <w:pPr>
        <w:pStyle w:val="Body"/>
        <w:rPr>
          <w:rFonts w:ascii="Courier New" w:hAnsi="Courier New" w:cs="Courier New"/>
          <w:noProof w:val="0"/>
        </w:rPr>
      </w:pPr>
      <w:r>
        <w:rPr>
          <w:rFonts w:ascii="Courier New" w:hAnsi="Courier New" w:cs="Courier New"/>
          <w:noProof w:val="0"/>
        </w:rPr>
        <w:tab/>
      </w:r>
      <w:r>
        <w:rPr>
          <w:rFonts w:ascii="Courier New" w:hAnsi="Courier New" w:cs="Courier New"/>
          <w:noProof w:val="0"/>
        </w:rPr>
        <w:tab/>
        <w:t>add $t0, $t0, 4</w:t>
      </w:r>
    </w:p>
    <w:p w14:paraId="3461CC00" w14:textId="77777777" w:rsidR="00E87FBC" w:rsidRPr="002C1C12" w:rsidRDefault="00E87FBC" w:rsidP="00E87FBC">
      <w:pPr>
        <w:pStyle w:val="Body"/>
        <w:rPr>
          <w:rFonts w:ascii="Courier New" w:hAnsi="Courier New" w:cs="Courier New"/>
          <w:noProof w:val="0"/>
        </w:rPr>
      </w:pPr>
      <w:r w:rsidRPr="002C1C12">
        <w:rPr>
          <w:rFonts w:ascii="Courier New" w:hAnsi="Courier New" w:cs="Courier New"/>
          <w:noProof w:val="0"/>
        </w:rPr>
        <w:tab/>
      </w:r>
      <w:r w:rsidRPr="002C1C12">
        <w:rPr>
          <w:rFonts w:ascii="Courier New" w:hAnsi="Courier New" w:cs="Courier New"/>
          <w:noProof w:val="0"/>
        </w:rPr>
        <w:tab/>
      </w:r>
      <w:r>
        <w:rPr>
          <w:rFonts w:ascii="Courier New" w:hAnsi="Courier New" w:cs="Courier New"/>
          <w:noProof w:val="0"/>
        </w:rPr>
        <w:t>beq</w:t>
      </w:r>
      <w:r w:rsidRPr="002C1C12">
        <w:rPr>
          <w:rFonts w:ascii="Courier New" w:hAnsi="Courier New" w:cs="Courier New"/>
          <w:noProof w:val="0"/>
        </w:rPr>
        <w:t xml:space="preserve">  $s0, $s1, loop</w:t>
      </w:r>
    </w:p>
    <w:p w14:paraId="26DBDDA4" w14:textId="77777777" w:rsidR="00E87FBC" w:rsidRPr="002C1C12" w:rsidRDefault="00E87FBC" w:rsidP="00E87FBC">
      <w:pPr>
        <w:pStyle w:val="Body"/>
        <w:rPr>
          <w:rFonts w:ascii="Courier New" w:hAnsi="Courier New" w:cs="Courier New"/>
          <w:noProof w:val="0"/>
        </w:rPr>
      </w:pPr>
      <w:r w:rsidRPr="002C1C12">
        <w:rPr>
          <w:rFonts w:ascii="Courier New" w:hAnsi="Courier New" w:cs="Courier New"/>
          <w:noProof w:val="0"/>
        </w:rPr>
        <w:tab/>
      </w:r>
      <w:r w:rsidRPr="002C1C12">
        <w:rPr>
          <w:rFonts w:ascii="Courier New" w:hAnsi="Courier New" w:cs="Courier New"/>
          <w:noProof w:val="0"/>
        </w:rPr>
        <w:tab/>
        <w:t>sll  $s0, $5, 5</w:t>
      </w:r>
    </w:p>
    <w:p w14:paraId="5BD2948C" w14:textId="77777777" w:rsidR="00E87FBC" w:rsidRPr="002C1C12" w:rsidRDefault="00E87FBC" w:rsidP="00E87FBC">
      <w:pPr>
        <w:pStyle w:val="Body"/>
        <w:rPr>
          <w:rFonts w:ascii="Courier New" w:hAnsi="Courier New" w:cs="Courier New"/>
          <w:noProof w:val="0"/>
        </w:rPr>
      </w:pPr>
    </w:p>
    <w:p w14:paraId="3899B300" w14:textId="77777777" w:rsidR="00E87FBC" w:rsidRPr="002C1C12" w:rsidRDefault="00E87FBC" w:rsidP="00E87FBC">
      <w:pPr>
        <w:pStyle w:val="Body"/>
        <w:ind w:left="0"/>
        <w:rPr>
          <w:rFonts w:ascii="Courier New" w:hAnsi="Courier New" w:cs="Courier New"/>
          <w:noProof w:val="0"/>
        </w:rPr>
      </w:pPr>
    </w:p>
    <w:p w14:paraId="7B74CF4D" w14:textId="77777777" w:rsidR="00E87FBC" w:rsidRPr="002C1C12" w:rsidRDefault="00E87FBC" w:rsidP="00E87FBC">
      <w:r w:rsidRPr="002C1C12">
        <w:t>Answer the following questions:</w:t>
      </w:r>
    </w:p>
    <w:p w14:paraId="4B41C80A" w14:textId="7A795F55" w:rsidR="00E87FBC" w:rsidRDefault="00E87FBC" w:rsidP="00E87FBC">
      <w:pPr>
        <w:pStyle w:val="ListParagraph"/>
        <w:widowControl/>
        <w:numPr>
          <w:ilvl w:val="0"/>
          <w:numId w:val="6"/>
        </w:numPr>
        <w:autoSpaceDE/>
        <w:autoSpaceDN/>
        <w:spacing w:before="0"/>
        <w:contextualSpacing/>
        <w:jc w:val="both"/>
      </w:pPr>
      <w:r>
        <w:t xml:space="preserve">What is the instruction format (R/I/J) for the </w:t>
      </w:r>
      <w:r w:rsidRPr="00AF0B9F">
        <w:rPr>
          <w:b/>
        </w:rPr>
        <w:t>lw</w:t>
      </w:r>
      <w:r>
        <w:t xml:space="preserve"> instruction? (</w:t>
      </w:r>
      <w:r w:rsidR="003971FA">
        <w:t>2</w:t>
      </w:r>
      <w:r>
        <w:t xml:space="preserve"> point</w:t>
      </w:r>
      <w:r w:rsidR="003971FA">
        <w:t>s</w:t>
      </w:r>
      <w:r>
        <w:t>)</w:t>
      </w:r>
      <w:r w:rsidR="00D669E7">
        <w:t xml:space="preserve"> </w:t>
      </w:r>
    </w:p>
    <w:p w14:paraId="35A40645" w14:textId="7CE2E993" w:rsidR="00E87FBC" w:rsidRDefault="007016A7" w:rsidP="00E87FBC">
      <w:pPr>
        <w:pStyle w:val="ListParagraph"/>
      </w:pPr>
      <w:r>
        <w:t>I</w:t>
      </w:r>
    </w:p>
    <w:p w14:paraId="70914859" w14:textId="77777777" w:rsidR="00E87FBC" w:rsidRDefault="00E87FBC" w:rsidP="008C3D48"/>
    <w:p w14:paraId="109182E2" w14:textId="0B97BAD8" w:rsidR="00E87FBC" w:rsidRDefault="00E87FBC" w:rsidP="00E87FBC">
      <w:pPr>
        <w:pStyle w:val="ListParagraph"/>
        <w:widowControl/>
        <w:numPr>
          <w:ilvl w:val="0"/>
          <w:numId w:val="6"/>
        </w:numPr>
        <w:autoSpaceDE/>
        <w:autoSpaceDN/>
        <w:spacing w:before="0"/>
        <w:contextualSpacing/>
        <w:jc w:val="both"/>
      </w:pPr>
      <w:r>
        <w:t xml:space="preserve">Give the name of an instruction that uses J-type formatting. </w:t>
      </w:r>
      <w:r w:rsidR="00266983">
        <w:t xml:space="preserve">Give the range of addresses that you can jump to using your chosen instruction.  </w:t>
      </w:r>
      <w:r>
        <w:t>(</w:t>
      </w:r>
      <w:r w:rsidR="00DB2E44">
        <w:t>5</w:t>
      </w:r>
      <w:r>
        <w:t xml:space="preserve"> point</w:t>
      </w:r>
      <w:r w:rsidR="00266983">
        <w:t>s</w:t>
      </w:r>
      <w:r>
        <w:t>)</w:t>
      </w:r>
    </w:p>
    <w:p w14:paraId="53A9E8F8" w14:textId="3FC055EF" w:rsidR="00E87FBC" w:rsidRDefault="007016A7" w:rsidP="00E87FBC">
      <w:pPr>
        <w:pStyle w:val="ListParagraph"/>
      </w:pPr>
      <w:r>
        <w:t xml:space="preserve">Jump (j): 26 bits </w:t>
      </w:r>
      <w:r w:rsidR="00D41341">
        <w:t xml:space="preserve">+ 2 bits </w:t>
      </w:r>
      <w:r>
        <w:sym w:font="Wingdings" w:char="F0E0"/>
      </w:r>
      <w:r>
        <w:t xml:space="preserve">0 to </w:t>
      </w:r>
      <w:r w:rsidR="00D41341" w:rsidRPr="00D41341">
        <w:t>268435456</w:t>
      </w:r>
    </w:p>
    <w:p w14:paraId="12F9205F" w14:textId="77777777" w:rsidR="007016A7" w:rsidRDefault="007016A7" w:rsidP="00E87FBC">
      <w:pPr>
        <w:pStyle w:val="ListParagraph"/>
      </w:pPr>
    </w:p>
    <w:p w14:paraId="0BB53A8A" w14:textId="09AFA7BE" w:rsidR="007016A7" w:rsidRDefault="00E87FBC" w:rsidP="007016A7">
      <w:pPr>
        <w:pStyle w:val="ListParagraph"/>
        <w:widowControl/>
        <w:numPr>
          <w:ilvl w:val="0"/>
          <w:numId w:val="6"/>
        </w:numPr>
        <w:autoSpaceDE/>
        <w:autoSpaceDN/>
        <w:spacing w:before="0"/>
        <w:contextualSpacing/>
        <w:jc w:val="both"/>
      </w:pPr>
      <w:r w:rsidRPr="002C1C12">
        <w:t xml:space="preserve">What is the machine code representing the </w:t>
      </w:r>
      <w:r w:rsidRPr="00AF0B9F">
        <w:rPr>
          <w:b/>
        </w:rPr>
        <w:t>beq</w:t>
      </w:r>
      <w:r w:rsidRPr="002C1C12">
        <w:t xml:space="preserve"> ins</w:t>
      </w:r>
      <w:r>
        <w:t>truction in the above snippet? A</w:t>
      </w:r>
      <w:r w:rsidRPr="002C1C12">
        <w:t xml:space="preserve">ssume </w:t>
      </w:r>
      <w:r>
        <w:t>loop is located at address 0x004</w:t>
      </w:r>
      <w:r w:rsidR="00026071">
        <w:t>1</w:t>
      </w:r>
      <w:r>
        <w:t>00</w:t>
      </w:r>
      <w:r w:rsidR="00026071">
        <w:t>A</w:t>
      </w:r>
      <w:r>
        <w:t>0.</w:t>
      </w:r>
      <w:r w:rsidR="000B2257">
        <w:t xml:space="preserve">  (</w:t>
      </w:r>
      <w:r w:rsidR="001C219B">
        <w:t>8</w:t>
      </w:r>
      <w:r w:rsidR="000B2257">
        <w:t xml:space="preserve"> points)</w:t>
      </w:r>
    </w:p>
    <w:p w14:paraId="772E428A" w14:textId="77777777" w:rsidR="007016A7" w:rsidRDefault="007016A7" w:rsidP="007016A7">
      <w:pPr>
        <w:widowControl/>
        <w:autoSpaceDE/>
        <w:autoSpaceDN/>
        <w:contextualSpacing/>
        <w:jc w:val="both"/>
      </w:pPr>
    </w:p>
    <w:p w14:paraId="1B0995B0" w14:textId="261C7B1D" w:rsidR="007016A7" w:rsidRDefault="007016A7" w:rsidP="007016A7">
      <w:pPr>
        <w:widowControl/>
        <w:autoSpaceDE/>
        <w:autoSpaceDN/>
        <w:ind w:left="360"/>
        <w:contextualSpacing/>
        <w:jc w:val="both"/>
      </w:pPr>
      <w:r>
        <w:t>Opcode: 0b0001 00</w:t>
      </w:r>
    </w:p>
    <w:p w14:paraId="1359AB72" w14:textId="573A64C6" w:rsidR="007016A7" w:rsidRDefault="007016A7" w:rsidP="007016A7">
      <w:pPr>
        <w:widowControl/>
        <w:autoSpaceDE/>
        <w:autoSpaceDN/>
        <w:ind w:left="360"/>
        <w:contextualSpacing/>
        <w:jc w:val="both"/>
      </w:pPr>
      <w:r>
        <w:t>RS: 1 0000</w:t>
      </w:r>
    </w:p>
    <w:p w14:paraId="30B38DF1" w14:textId="20F34D97" w:rsidR="007016A7" w:rsidRDefault="007016A7" w:rsidP="007016A7">
      <w:pPr>
        <w:widowControl/>
        <w:autoSpaceDE/>
        <w:autoSpaceDN/>
        <w:ind w:left="360"/>
        <w:contextualSpacing/>
        <w:jc w:val="both"/>
      </w:pPr>
      <w:r>
        <w:t xml:space="preserve">RT: </w:t>
      </w:r>
      <w:r w:rsidR="005E2B03">
        <w:t>1 00</w:t>
      </w:r>
      <w:r>
        <w:t>01</w:t>
      </w:r>
    </w:p>
    <w:p w14:paraId="3F340EDD" w14:textId="6457A070" w:rsidR="007016A7" w:rsidRPr="007016A7" w:rsidRDefault="003632AB" w:rsidP="007016A7">
      <w:pPr>
        <w:widowControl/>
        <w:autoSpaceDE/>
        <w:autoSpaceDN/>
        <w:ind w:left="360"/>
        <w:contextualSpacing/>
        <w:jc w:val="both"/>
      </w:pPr>
      <w:r>
        <w:t xml:space="preserve">IMM: </w:t>
      </w:r>
      <w:r w:rsidR="005E2B03">
        <w:t xml:space="preserve">-3 </w:t>
      </w:r>
      <w:r w:rsidR="005E2B03">
        <w:sym w:font="Wingdings" w:char="F0E0"/>
      </w:r>
      <w:r w:rsidR="005E2B03">
        <w:t>FFFD</w:t>
      </w:r>
    </w:p>
    <w:p w14:paraId="10C9F737" w14:textId="77777777" w:rsidR="007A64DC" w:rsidRDefault="007A64DC" w:rsidP="007A64DC">
      <w:pPr>
        <w:widowControl/>
        <w:autoSpaceDE/>
        <w:autoSpaceDN/>
        <w:contextualSpacing/>
        <w:jc w:val="both"/>
      </w:pPr>
    </w:p>
    <w:p w14:paraId="64361E36" w14:textId="1D295F95" w:rsidR="007A64DC" w:rsidRDefault="005E2B03" w:rsidP="007A64DC">
      <w:pPr>
        <w:widowControl/>
        <w:autoSpaceDE/>
        <w:autoSpaceDN/>
        <w:ind w:left="720"/>
        <w:contextualSpacing/>
        <w:jc w:val="both"/>
      </w:pPr>
      <w:r>
        <w:t>0</w:t>
      </w:r>
      <w:r w:rsidR="007016A7">
        <w:t>b0001 00</w:t>
      </w:r>
      <w:r w:rsidR="001F6A34">
        <w:t>10 000</w:t>
      </w:r>
      <w:r>
        <w:t>1</w:t>
      </w:r>
      <w:r w:rsidR="001F6A34">
        <w:t xml:space="preserve"> 0</w:t>
      </w:r>
      <w:r>
        <w:t>0</w:t>
      </w:r>
      <w:r w:rsidR="001F6A34">
        <w:t>01</w:t>
      </w:r>
      <w:r>
        <w:t xml:space="preserve"> 1111 1111 1111 1101</w:t>
      </w:r>
    </w:p>
    <w:p w14:paraId="4F5C5DEE" w14:textId="19D24299" w:rsidR="001F6A34" w:rsidRDefault="001F6A34" w:rsidP="007A64DC">
      <w:pPr>
        <w:widowControl/>
        <w:autoSpaceDE/>
        <w:autoSpaceDN/>
        <w:ind w:left="720"/>
        <w:contextualSpacing/>
        <w:jc w:val="both"/>
      </w:pPr>
      <w:r>
        <w:t>0x12</w:t>
      </w:r>
      <w:r w:rsidR="005E2B03">
        <w:t>11FFFD</w:t>
      </w:r>
    </w:p>
    <w:p w14:paraId="2262D727" w14:textId="77777777" w:rsidR="00E87FBC" w:rsidRDefault="00E87FBC" w:rsidP="00E87FBC"/>
    <w:p w14:paraId="4E0DC357" w14:textId="77777777" w:rsidR="00E87FBC" w:rsidRDefault="00E87FBC" w:rsidP="00E87FBC">
      <w:pPr>
        <w:pStyle w:val="ListParagraph"/>
      </w:pPr>
    </w:p>
    <w:p w14:paraId="3A97F24D" w14:textId="77777777" w:rsidR="00E87FBC" w:rsidRPr="002C1C12" w:rsidRDefault="00E87FBC" w:rsidP="00E87FBC">
      <w:pPr>
        <w:pStyle w:val="Heading3"/>
        <w:numPr>
          <w:ilvl w:val="0"/>
          <w:numId w:val="6"/>
        </w:numPr>
        <w:tabs>
          <w:tab w:val="num" w:pos="360"/>
        </w:tabs>
        <w:ind w:left="0" w:firstLine="0"/>
      </w:pPr>
      <w:r w:rsidRPr="002C1C12">
        <w:br w:type="page"/>
      </w:r>
    </w:p>
    <w:p w14:paraId="72373635" w14:textId="7EDC4779" w:rsidR="00E87FBC" w:rsidRPr="002C1C12" w:rsidRDefault="00E87FBC" w:rsidP="00E87FBC">
      <w:pPr>
        <w:pStyle w:val="Heading3"/>
        <w:rPr>
          <w:szCs w:val="24"/>
        </w:rPr>
      </w:pPr>
      <w:r w:rsidRPr="002C1C12">
        <w:lastRenderedPageBreak/>
        <w:t xml:space="preserve">Question 2 – Disassembly </w:t>
      </w:r>
      <w:r w:rsidRPr="002C1C12">
        <w:rPr>
          <w:szCs w:val="24"/>
        </w:rPr>
        <w:t>(</w:t>
      </w:r>
      <w:r w:rsidR="008E0FDF">
        <w:rPr>
          <w:szCs w:val="24"/>
        </w:rPr>
        <w:t>2</w:t>
      </w:r>
      <w:r w:rsidRPr="002C1C12">
        <w:rPr>
          <w:szCs w:val="24"/>
        </w:rPr>
        <w:t>0 points)</w:t>
      </w:r>
    </w:p>
    <w:p w14:paraId="4B277EF9" w14:textId="77777777" w:rsidR="00E87FBC" w:rsidRPr="002C1C12" w:rsidRDefault="00E87FBC" w:rsidP="00E87FBC"/>
    <w:p w14:paraId="453EE9B4" w14:textId="77777777" w:rsidR="00E87FBC" w:rsidRPr="002C1C12" w:rsidRDefault="00E87FBC" w:rsidP="00E87FBC"/>
    <w:p w14:paraId="199870AA" w14:textId="77F983D7" w:rsidR="00E87FBC" w:rsidRDefault="00E87FBC" w:rsidP="00E87FBC">
      <w:r w:rsidRPr="002C1C12">
        <w:t xml:space="preserve">One of the below instructions is a </w:t>
      </w:r>
      <w:r>
        <w:t>store instruction</w:t>
      </w:r>
      <w:r w:rsidRPr="002C1C12">
        <w:t xml:space="preserve">. </w:t>
      </w:r>
    </w:p>
    <w:p w14:paraId="0826EE2C" w14:textId="77777777" w:rsidR="00E87FBC" w:rsidRDefault="00E87FBC" w:rsidP="00E87FBC"/>
    <w:p w14:paraId="588BBB3D" w14:textId="77777777" w:rsidR="00E87FBC" w:rsidRPr="002C1C12" w:rsidRDefault="00E87FBC" w:rsidP="00E87FBC"/>
    <w:p w14:paraId="039B0847" w14:textId="10BA50F5" w:rsidR="00E87FBC" w:rsidRDefault="00027C21" w:rsidP="00E87FBC">
      <w:pPr>
        <w:rPr>
          <w:rFonts w:ascii="Courier" w:hAnsi="Courier"/>
          <w:color w:val="000000"/>
          <w:sz w:val="20"/>
          <w:szCs w:val="20"/>
          <w:shd w:val="clear" w:color="auto" w:fill="FFFFFF"/>
        </w:rPr>
      </w:pPr>
      <w:r>
        <w:rPr>
          <w:rFonts w:ascii="Courier" w:hAnsi="Courier"/>
          <w:color w:val="000000"/>
          <w:sz w:val="20"/>
          <w:szCs w:val="20"/>
          <w:shd w:val="clear" w:color="auto" w:fill="FFFFFF"/>
        </w:rPr>
        <w:t>0x14040002</w:t>
      </w:r>
    </w:p>
    <w:p w14:paraId="56C06F3D" w14:textId="53CA215D" w:rsidR="0055549B" w:rsidRDefault="0055549B" w:rsidP="00E87FBC">
      <w:pPr>
        <w:rPr>
          <w:rFonts w:ascii="Courier" w:hAnsi="Courier"/>
          <w:color w:val="000000"/>
          <w:sz w:val="20"/>
          <w:szCs w:val="20"/>
          <w:shd w:val="clear" w:color="auto" w:fill="FFFFFF"/>
        </w:rPr>
      </w:pPr>
      <w:r>
        <w:rPr>
          <w:rFonts w:ascii="Courier" w:hAnsi="Courier"/>
          <w:color w:val="000000"/>
          <w:sz w:val="20"/>
          <w:szCs w:val="20"/>
          <w:shd w:val="clear" w:color="auto" w:fill="FFFFFF"/>
        </w:rPr>
        <w:t>0x00c23021</w:t>
      </w:r>
    </w:p>
    <w:p w14:paraId="6D993B98" w14:textId="5738410D" w:rsidR="00E87FBC" w:rsidRPr="002C1C12" w:rsidRDefault="00E87FBC" w:rsidP="00E87FBC">
      <w:pPr>
        <w:rPr>
          <w:rFonts w:ascii="Courier" w:hAnsi="Courier"/>
          <w:color w:val="000000"/>
          <w:sz w:val="20"/>
          <w:szCs w:val="20"/>
          <w:shd w:val="clear" w:color="auto" w:fill="FFFFFF"/>
        </w:rPr>
      </w:pPr>
      <w:r w:rsidRPr="002C1C12">
        <w:rPr>
          <w:rFonts w:ascii="Courier" w:hAnsi="Courier"/>
          <w:color w:val="000000"/>
          <w:sz w:val="20"/>
          <w:szCs w:val="20"/>
          <w:shd w:val="clear" w:color="auto" w:fill="FFFFFF"/>
        </w:rPr>
        <w:t>0x</w:t>
      </w:r>
      <w:r>
        <w:rPr>
          <w:rFonts w:ascii="Courier" w:hAnsi="Courier"/>
          <w:color w:val="000000"/>
          <w:sz w:val="20"/>
          <w:szCs w:val="20"/>
          <w:shd w:val="clear" w:color="auto" w:fill="FFFFFF"/>
        </w:rPr>
        <w:t>ac</w:t>
      </w:r>
      <w:r w:rsidR="00490C0F">
        <w:rPr>
          <w:rFonts w:ascii="Courier" w:hAnsi="Courier"/>
          <w:color w:val="000000"/>
          <w:sz w:val="20"/>
          <w:szCs w:val="20"/>
          <w:shd w:val="clear" w:color="auto" w:fill="FFFFFF"/>
        </w:rPr>
        <w:t>240204</w:t>
      </w:r>
    </w:p>
    <w:p w14:paraId="2A903214" w14:textId="77777777" w:rsidR="00E87FBC" w:rsidRPr="002C1C12" w:rsidRDefault="00E87FBC" w:rsidP="00E87FBC">
      <w:pPr>
        <w:rPr>
          <w:rFonts w:ascii="Courier" w:hAnsi="Courier"/>
          <w:color w:val="000000"/>
          <w:sz w:val="20"/>
          <w:szCs w:val="20"/>
          <w:shd w:val="clear" w:color="auto" w:fill="FFFFFF"/>
        </w:rPr>
      </w:pPr>
    </w:p>
    <w:p w14:paraId="78DDE67B" w14:textId="77777777" w:rsidR="00E87FBC" w:rsidRPr="002C1C12" w:rsidRDefault="00E87FBC" w:rsidP="00E87FBC"/>
    <w:p w14:paraId="254CA6A8" w14:textId="099C2F4A" w:rsidR="00266983" w:rsidRDefault="00266983" w:rsidP="00E87FBC">
      <w:r w:rsidRPr="00266983">
        <w:t>Which one</w:t>
      </w:r>
      <w:r>
        <w:t xml:space="preserve"> of the above is a store instruction</w:t>
      </w:r>
      <w:r w:rsidRPr="00266983">
        <w:t xml:space="preserve">? </w:t>
      </w:r>
      <w:r w:rsidR="001C219B">
        <w:t>(4 points)</w:t>
      </w:r>
    </w:p>
    <w:p w14:paraId="51AB19B7" w14:textId="77777777" w:rsidR="00266983" w:rsidRDefault="00266983" w:rsidP="00E87FBC"/>
    <w:p w14:paraId="7FF1119B" w14:textId="106657CC" w:rsidR="00266983" w:rsidRPr="0095414B" w:rsidRDefault="001F6A34" w:rsidP="00E87FBC">
      <w:pPr>
        <w:rPr>
          <w:rFonts w:ascii="Courier" w:hAnsi="Courier"/>
          <w:color w:val="000000"/>
          <w:sz w:val="20"/>
          <w:szCs w:val="20"/>
          <w:shd w:val="clear" w:color="auto" w:fill="FFFFFF"/>
        </w:rPr>
      </w:pPr>
      <w:r w:rsidRPr="002C1C12">
        <w:rPr>
          <w:rFonts w:ascii="Courier" w:hAnsi="Courier"/>
          <w:color w:val="000000"/>
          <w:sz w:val="20"/>
          <w:szCs w:val="20"/>
          <w:shd w:val="clear" w:color="auto" w:fill="FFFFFF"/>
        </w:rPr>
        <w:t>0x</w:t>
      </w:r>
      <w:r>
        <w:rPr>
          <w:rFonts w:ascii="Courier" w:hAnsi="Courier"/>
          <w:color w:val="000000"/>
          <w:sz w:val="20"/>
          <w:szCs w:val="20"/>
          <w:shd w:val="clear" w:color="auto" w:fill="FFFFFF"/>
        </w:rPr>
        <w:t>ac240204</w:t>
      </w:r>
    </w:p>
    <w:p w14:paraId="75F7F00E" w14:textId="77777777" w:rsidR="00266983" w:rsidRDefault="00266983" w:rsidP="00E87FBC"/>
    <w:p w14:paraId="73DFE5E1" w14:textId="1E64EFFA" w:rsidR="00E87FBC" w:rsidRDefault="00266983" w:rsidP="00E87FBC">
      <w:r w:rsidRPr="00266983">
        <w:t xml:space="preserve">Disassemble the other </w:t>
      </w:r>
      <w:r w:rsidR="00414874">
        <w:t xml:space="preserve">two </w:t>
      </w:r>
      <w:r w:rsidRPr="00266983">
        <w:t>(NOT the store) instruction</w:t>
      </w:r>
      <w:r w:rsidR="00414874">
        <w:t>s</w:t>
      </w:r>
      <w:r w:rsidRPr="00266983">
        <w:t xml:space="preserve"> into assembly. Write down the assembly instruction using register names and decimal values, if it uses any registers or immediate values.</w:t>
      </w:r>
      <w:r w:rsidR="00B84700">
        <w:t xml:space="preserve"> (16 points)</w:t>
      </w:r>
    </w:p>
    <w:p w14:paraId="45253BC4" w14:textId="77777777" w:rsidR="00B20D98" w:rsidRDefault="00B20D98" w:rsidP="00E87FBC"/>
    <w:p w14:paraId="56A72144" w14:textId="6E87D4B3" w:rsidR="00B20D98" w:rsidRPr="0095414B" w:rsidRDefault="00B20D98" w:rsidP="00E87FBC"/>
    <w:p w14:paraId="4FCD7567" w14:textId="3BAF6BEE" w:rsidR="004A5D88" w:rsidRDefault="0095414B" w:rsidP="00E87FBC">
      <w:r w:rsidRPr="0095414B">
        <w:rPr>
          <w:color w:val="000000"/>
          <w:shd w:val="clear" w:color="auto" w:fill="FFFFFF"/>
        </w:rPr>
        <w:t xml:space="preserve">0x14040002 </w:t>
      </w:r>
      <w:r w:rsidRPr="0095414B">
        <w:rPr>
          <w:color w:val="000000"/>
          <w:shd w:val="clear" w:color="auto" w:fill="FFFFFF"/>
        </w:rPr>
        <w:sym w:font="Wingdings" w:char="F0E0"/>
      </w:r>
      <w:r w:rsidRPr="0095414B">
        <w:rPr>
          <w:color w:val="000000"/>
          <w:shd w:val="clear" w:color="auto" w:fill="FFFFFF"/>
        </w:rPr>
        <w:t xml:space="preserve"> </w:t>
      </w:r>
      <w:r w:rsidRPr="0095414B">
        <w:t>000101</w:t>
      </w:r>
      <w:r>
        <w:t xml:space="preserve"> </w:t>
      </w:r>
      <w:r w:rsidRPr="0095414B">
        <w:t>00000</w:t>
      </w:r>
      <w:r>
        <w:t xml:space="preserve"> </w:t>
      </w:r>
      <w:r w:rsidRPr="0095414B">
        <w:t>00100</w:t>
      </w:r>
      <w:r>
        <w:t xml:space="preserve"> </w:t>
      </w:r>
      <w:r w:rsidRPr="0095414B">
        <w:t>0000000000000010</w:t>
      </w:r>
    </w:p>
    <w:p w14:paraId="76669451" w14:textId="6E38DBA6" w:rsidR="0095414B" w:rsidRPr="0095414B" w:rsidRDefault="0095414B" w:rsidP="00E87FBC">
      <w:pPr>
        <w:rPr>
          <w:color w:val="000000"/>
          <w:shd w:val="clear" w:color="auto" w:fill="FFFFFF"/>
        </w:rPr>
      </w:pPr>
      <w:r>
        <w:t>B</w:t>
      </w:r>
      <w:r w:rsidR="00710130">
        <w:t>NE</w:t>
      </w:r>
      <w:r w:rsidR="004C6E2D">
        <w:t xml:space="preserve"> $zero $a0 2</w:t>
      </w:r>
    </w:p>
    <w:p w14:paraId="6F82E9D6" w14:textId="77777777" w:rsidR="00E87FBC" w:rsidRPr="0095414B" w:rsidRDefault="00E87FBC" w:rsidP="00E87FBC"/>
    <w:p w14:paraId="0C51B5C0" w14:textId="7DDC15E8" w:rsidR="00E87FBC" w:rsidRDefault="0095414B" w:rsidP="00E87FBC">
      <w:pPr>
        <w:rPr>
          <w:color w:val="000000"/>
          <w:shd w:val="clear" w:color="auto" w:fill="FFFFFF"/>
        </w:rPr>
      </w:pPr>
      <w:r w:rsidRPr="0095414B">
        <w:rPr>
          <w:color w:val="000000"/>
          <w:shd w:val="clear" w:color="auto" w:fill="FFFFFF"/>
        </w:rPr>
        <w:t xml:space="preserve">0x00c23021 </w:t>
      </w:r>
      <w:r w:rsidRPr="0095414B">
        <w:rPr>
          <w:color w:val="000000"/>
          <w:shd w:val="clear" w:color="auto" w:fill="FFFFFF"/>
        </w:rPr>
        <w:sym w:font="Wingdings" w:char="F0E0"/>
      </w:r>
      <w:r w:rsidRPr="0095414B">
        <w:rPr>
          <w:color w:val="000000"/>
          <w:shd w:val="clear" w:color="auto" w:fill="FFFFFF"/>
        </w:rPr>
        <w:t xml:space="preserve"> 000000</w:t>
      </w:r>
      <w:r>
        <w:rPr>
          <w:color w:val="000000"/>
          <w:shd w:val="clear" w:color="auto" w:fill="FFFFFF"/>
        </w:rPr>
        <w:t xml:space="preserve"> </w:t>
      </w:r>
      <w:r w:rsidRPr="0095414B">
        <w:rPr>
          <w:color w:val="000000"/>
          <w:shd w:val="clear" w:color="auto" w:fill="FFFFFF"/>
        </w:rPr>
        <w:t>0</w:t>
      </w:r>
      <w:r w:rsidR="002359E3">
        <w:rPr>
          <w:color w:val="000000"/>
          <w:shd w:val="clear" w:color="auto" w:fill="FFFFFF"/>
        </w:rPr>
        <w:t>0</w:t>
      </w:r>
      <w:r w:rsidRPr="0095414B">
        <w:rPr>
          <w:color w:val="000000"/>
          <w:shd w:val="clear" w:color="auto" w:fill="FFFFFF"/>
        </w:rPr>
        <w:t>110</w:t>
      </w:r>
      <w:r w:rsidR="002359E3">
        <w:rPr>
          <w:color w:val="000000"/>
          <w:shd w:val="clear" w:color="auto" w:fill="FFFFFF"/>
        </w:rPr>
        <w:t xml:space="preserve"> </w:t>
      </w:r>
      <w:r w:rsidRPr="0095414B">
        <w:rPr>
          <w:color w:val="000000"/>
          <w:shd w:val="clear" w:color="auto" w:fill="FFFFFF"/>
        </w:rPr>
        <w:t>00010</w:t>
      </w:r>
      <w:r w:rsidR="002359E3">
        <w:rPr>
          <w:color w:val="000000"/>
          <w:shd w:val="clear" w:color="auto" w:fill="FFFFFF"/>
        </w:rPr>
        <w:t xml:space="preserve"> </w:t>
      </w:r>
      <w:r w:rsidRPr="0095414B">
        <w:rPr>
          <w:color w:val="000000"/>
          <w:shd w:val="clear" w:color="auto" w:fill="FFFFFF"/>
        </w:rPr>
        <w:t>00110</w:t>
      </w:r>
      <w:r>
        <w:rPr>
          <w:color w:val="000000"/>
          <w:shd w:val="clear" w:color="auto" w:fill="FFFFFF"/>
        </w:rPr>
        <w:t xml:space="preserve"> </w:t>
      </w:r>
      <w:r w:rsidRPr="0095414B">
        <w:rPr>
          <w:color w:val="000000"/>
          <w:shd w:val="clear" w:color="auto" w:fill="FFFFFF"/>
        </w:rPr>
        <w:t>0000</w:t>
      </w:r>
      <w:r w:rsidR="002359E3">
        <w:rPr>
          <w:color w:val="000000"/>
          <w:shd w:val="clear" w:color="auto" w:fill="FFFFFF"/>
        </w:rPr>
        <w:t xml:space="preserve">0 </w:t>
      </w:r>
      <w:r w:rsidRPr="0095414B">
        <w:rPr>
          <w:color w:val="000000"/>
          <w:shd w:val="clear" w:color="auto" w:fill="FFFFFF"/>
        </w:rPr>
        <w:t>100001</w:t>
      </w:r>
    </w:p>
    <w:p w14:paraId="6797179B" w14:textId="53B38520" w:rsidR="0095414B" w:rsidRPr="0095414B" w:rsidRDefault="002359E3" w:rsidP="00E87FBC">
      <w:pPr>
        <w:rPr>
          <w:color w:val="000000"/>
          <w:shd w:val="clear" w:color="auto" w:fill="FFFFFF"/>
        </w:rPr>
      </w:pPr>
      <w:r>
        <w:rPr>
          <w:color w:val="000000"/>
          <w:shd w:val="clear" w:color="auto" w:fill="FFFFFF"/>
        </w:rPr>
        <w:t>ADDU</w:t>
      </w:r>
      <w:r w:rsidR="0095414B">
        <w:rPr>
          <w:color w:val="000000"/>
          <w:shd w:val="clear" w:color="auto" w:fill="FFFFFF"/>
        </w:rPr>
        <w:t xml:space="preserve"> </w:t>
      </w:r>
      <w:r w:rsidR="004C6E2D">
        <w:rPr>
          <w:color w:val="000000"/>
          <w:shd w:val="clear" w:color="auto" w:fill="FFFFFF"/>
        </w:rPr>
        <w:t>$</w:t>
      </w:r>
      <w:r>
        <w:rPr>
          <w:color w:val="000000"/>
          <w:shd w:val="clear" w:color="auto" w:fill="FFFFFF"/>
        </w:rPr>
        <w:t>a2 $a2</w:t>
      </w:r>
      <w:r w:rsidR="00302D2B">
        <w:rPr>
          <w:color w:val="000000"/>
          <w:shd w:val="clear" w:color="auto" w:fill="FFFFFF"/>
        </w:rPr>
        <w:t xml:space="preserve"> $v0</w:t>
      </w:r>
      <w:r>
        <w:rPr>
          <w:color w:val="000000"/>
          <w:shd w:val="clear" w:color="auto" w:fill="FFFFFF"/>
        </w:rPr>
        <w:t xml:space="preserve"> </w:t>
      </w:r>
    </w:p>
    <w:p w14:paraId="35B635BB" w14:textId="77777777" w:rsidR="00E87FBC" w:rsidRPr="002C1C12" w:rsidRDefault="00E87FBC" w:rsidP="00E87FBC"/>
    <w:p w14:paraId="2A381C81" w14:textId="77777777" w:rsidR="00E87FBC" w:rsidRPr="002C1C12" w:rsidRDefault="00E87FBC" w:rsidP="00E87FBC"/>
    <w:p w14:paraId="45AA44F9" w14:textId="77777777" w:rsidR="00E87FBC" w:rsidRPr="002C1C12" w:rsidRDefault="00E87FBC" w:rsidP="00E87FBC"/>
    <w:p w14:paraId="3024E291" w14:textId="77777777" w:rsidR="00E87FBC" w:rsidRPr="002C1C12" w:rsidRDefault="00E87FBC" w:rsidP="00E87FBC"/>
    <w:p w14:paraId="3F46C650" w14:textId="77777777" w:rsidR="00E87FBC" w:rsidRPr="002C1C12" w:rsidRDefault="00E87FBC" w:rsidP="00E87FBC"/>
    <w:p w14:paraId="1932CEA5" w14:textId="77777777" w:rsidR="00E87FBC" w:rsidRPr="002C1C12" w:rsidRDefault="00E87FBC" w:rsidP="00E87FBC"/>
    <w:p w14:paraId="4D2E52C7" w14:textId="77777777" w:rsidR="00E87FBC" w:rsidRPr="002C1C12" w:rsidRDefault="00E87FBC" w:rsidP="00E87FBC"/>
    <w:p w14:paraId="052A7709" w14:textId="77777777" w:rsidR="00E87FBC" w:rsidRPr="002C1C12" w:rsidRDefault="00E87FBC" w:rsidP="00E87FBC"/>
    <w:p w14:paraId="49254679" w14:textId="77777777" w:rsidR="00E87FBC" w:rsidRPr="002C1C12" w:rsidRDefault="00E87FBC" w:rsidP="00E87FBC"/>
    <w:p w14:paraId="360D5E42" w14:textId="77777777" w:rsidR="00E87FBC" w:rsidRPr="002C1C12" w:rsidRDefault="00E87FBC" w:rsidP="00E87FBC"/>
    <w:p w14:paraId="39E5DCB3" w14:textId="77777777" w:rsidR="00E87FBC" w:rsidRPr="002C1C12" w:rsidRDefault="00E87FBC" w:rsidP="00E87FBC"/>
    <w:p w14:paraId="425086E2" w14:textId="77777777" w:rsidR="00E87FBC" w:rsidRPr="002C1C12" w:rsidRDefault="00E87FBC" w:rsidP="00E87FBC"/>
    <w:p w14:paraId="26536D5C" w14:textId="77777777" w:rsidR="00E87FBC" w:rsidRPr="002C1C12" w:rsidRDefault="00E87FBC" w:rsidP="00E87FBC"/>
    <w:p w14:paraId="6997336B" w14:textId="77777777" w:rsidR="00E87FBC" w:rsidRPr="002C1C12" w:rsidRDefault="00E87FBC" w:rsidP="00E87FBC"/>
    <w:p w14:paraId="689C7745" w14:textId="77777777" w:rsidR="00E87FBC" w:rsidRPr="002C1C12" w:rsidRDefault="00E87FBC" w:rsidP="00E87FBC"/>
    <w:p w14:paraId="55988561" w14:textId="3E27C6B6" w:rsidR="00E87FBC" w:rsidRDefault="00E87FBC" w:rsidP="00E87FBC"/>
    <w:p w14:paraId="16FF0199" w14:textId="4FECF704" w:rsidR="007F2313" w:rsidRDefault="007F2313" w:rsidP="00E87FBC"/>
    <w:p w14:paraId="50CD2347" w14:textId="68CF37ED" w:rsidR="007F2313" w:rsidRDefault="007F2313" w:rsidP="00E87FBC"/>
    <w:p w14:paraId="70A176D5" w14:textId="7D58AD41" w:rsidR="007F2313" w:rsidRDefault="007F2313" w:rsidP="00E87FBC"/>
    <w:p w14:paraId="4DFB9BC3" w14:textId="48935923" w:rsidR="007F2313" w:rsidRDefault="007F2313" w:rsidP="00E87FBC"/>
    <w:p w14:paraId="57CF70A0" w14:textId="4C208CF4" w:rsidR="007F2313" w:rsidRDefault="007F2313" w:rsidP="00E87FBC"/>
    <w:p w14:paraId="17CC5CE3" w14:textId="161427B1" w:rsidR="007F2313" w:rsidRDefault="007F2313" w:rsidP="00E87FBC"/>
    <w:p w14:paraId="1E435FC2" w14:textId="19BD60A2" w:rsidR="007F2313" w:rsidRDefault="007F2313" w:rsidP="00E87FBC"/>
    <w:p w14:paraId="1130E173" w14:textId="1B45ADE7" w:rsidR="007F2313" w:rsidRDefault="007F2313" w:rsidP="00E87FBC"/>
    <w:p w14:paraId="5B2D4870" w14:textId="77777777" w:rsidR="007F2313" w:rsidRPr="002C1C12" w:rsidRDefault="007F2313" w:rsidP="00E87FBC"/>
    <w:p w14:paraId="5741C8FB" w14:textId="77777777" w:rsidR="00E87FBC" w:rsidRPr="002C1C12" w:rsidRDefault="00E87FBC" w:rsidP="00E87FBC"/>
    <w:p w14:paraId="11C830DC" w14:textId="77777777" w:rsidR="00E87FBC" w:rsidRPr="002C1C12" w:rsidRDefault="00E87FBC" w:rsidP="00E87FBC"/>
    <w:p w14:paraId="4EFC1EB3" w14:textId="57FD7B27" w:rsidR="00E87FBC" w:rsidRPr="00272644" w:rsidRDefault="00E87FBC" w:rsidP="00E87FBC">
      <w:pPr>
        <w:rPr>
          <w:rFonts w:ascii="Arial" w:hAnsi="Arial" w:cs="Arial"/>
          <w:b/>
          <w:sz w:val="26"/>
          <w:szCs w:val="26"/>
        </w:rPr>
      </w:pPr>
      <w:r w:rsidRPr="00272644">
        <w:rPr>
          <w:rFonts w:ascii="Arial" w:hAnsi="Arial" w:cs="Arial"/>
          <w:b/>
          <w:sz w:val="26"/>
          <w:szCs w:val="26"/>
        </w:rPr>
        <w:t>Question 3 – Compiler tool chain (2</w:t>
      </w:r>
      <w:r w:rsidR="00CB22C4">
        <w:rPr>
          <w:rFonts w:ascii="Arial" w:hAnsi="Arial" w:cs="Arial"/>
          <w:b/>
          <w:sz w:val="26"/>
          <w:szCs w:val="26"/>
        </w:rPr>
        <w:t>0</w:t>
      </w:r>
      <w:r w:rsidRPr="00272644">
        <w:rPr>
          <w:rFonts w:ascii="Arial" w:hAnsi="Arial" w:cs="Arial"/>
          <w:b/>
          <w:sz w:val="26"/>
          <w:szCs w:val="26"/>
        </w:rPr>
        <w:t xml:space="preserve"> points)</w:t>
      </w:r>
    </w:p>
    <w:p w14:paraId="393286F4" w14:textId="77777777" w:rsidR="00E87FBC" w:rsidRPr="002C1C12" w:rsidRDefault="00E87FBC" w:rsidP="00E87FBC"/>
    <w:p w14:paraId="627014E2" w14:textId="77777777" w:rsidR="00E87FBC" w:rsidRDefault="00E87FBC" w:rsidP="00E87FBC">
      <w:r>
        <w:t xml:space="preserve">The following code is a combination of true and pseudo instruction. </w:t>
      </w:r>
      <w:r w:rsidRPr="002C1C12">
        <w:t xml:space="preserve">Create the symbol table (6 points) and relocation table (8 points) after the first pass </w:t>
      </w:r>
      <w:r>
        <w:t xml:space="preserve">of the assembly. Put a cross on </w:t>
      </w:r>
      <w:r w:rsidRPr="002C1C12">
        <w:t xml:space="preserve">the side of any row that is eliminated after the second pass of assembly. </w:t>
      </w:r>
      <w:r>
        <w:t xml:space="preserve"> Put all your addresses relative to top of function, (e.g. Func+8 and so on)</w:t>
      </w:r>
    </w:p>
    <w:p w14:paraId="00DDFE91" w14:textId="77777777" w:rsidR="00E87FBC" w:rsidRPr="002C1C12" w:rsidRDefault="00E87FBC" w:rsidP="00E87FBC"/>
    <w:p w14:paraId="3EF954F4" w14:textId="77777777" w:rsidR="00E87FBC" w:rsidRDefault="00E87FBC" w:rsidP="00E87FBC">
      <w:r>
        <w:t xml:space="preserve">Consider these 4 times during code translation: </w:t>
      </w:r>
    </w:p>
    <w:p w14:paraId="5802F7AA" w14:textId="77777777" w:rsidR="00E87FBC" w:rsidRDefault="00E87FBC" w:rsidP="00E87FBC">
      <w:r w:rsidRPr="002C1C12">
        <w:t>1) after 1</w:t>
      </w:r>
      <w:r w:rsidRPr="002C1C12">
        <w:rPr>
          <w:vertAlign w:val="superscript"/>
        </w:rPr>
        <w:t>st</w:t>
      </w:r>
      <w:r w:rsidRPr="002C1C12">
        <w:t xml:space="preserve"> pass of assembly</w:t>
      </w:r>
    </w:p>
    <w:p w14:paraId="1C0BD3EE" w14:textId="77777777" w:rsidR="00E87FBC" w:rsidRDefault="00E87FBC" w:rsidP="00E87FBC">
      <w:r w:rsidRPr="002C1C12">
        <w:t>2) after 2</w:t>
      </w:r>
      <w:r w:rsidRPr="002C1C12">
        <w:rPr>
          <w:vertAlign w:val="superscript"/>
        </w:rPr>
        <w:t>nd</w:t>
      </w:r>
      <w:r w:rsidRPr="002C1C12">
        <w:t xml:space="preserve"> pass of assembly</w:t>
      </w:r>
    </w:p>
    <w:p w14:paraId="03CACBE0" w14:textId="77777777" w:rsidR="00E87FBC" w:rsidRDefault="00E87FBC" w:rsidP="00E87FBC">
      <w:r w:rsidRPr="002C1C12">
        <w:t>3) after linking</w:t>
      </w:r>
    </w:p>
    <w:p w14:paraId="56DF18CE" w14:textId="77777777" w:rsidR="00E87FBC" w:rsidRDefault="00E87FBC" w:rsidP="00E87FBC">
      <w:r w:rsidRPr="002C1C12">
        <w:t>4) after loading</w:t>
      </w:r>
      <w:r>
        <w:t xml:space="preserve"> </w:t>
      </w:r>
    </w:p>
    <w:p w14:paraId="4AB0292C" w14:textId="77777777" w:rsidR="00E87FBC" w:rsidRDefault="00E87FBC" w:rsidP="00E87FBC"/>
    <w:p w14:paraId="5F7BB9B2" w14:textId="47C77A6B" w:rsidR="00E87FBC" w:rsidRDefault="00E87FBC" w:rsidP="00E87FBC">
      <w:r>
        <w:t>In the dotted space in front of each instruction, indicate at what point from above times, each instruction is fully resolved into machine code.</w:t>
      </w:r>
    </w:p>
    <w:p w14:paraId="288FC446" w14:textId="77777777" w:rsidR="00E87FBC" w:rsidRDefault="00E87FBC" w:rsidP="00E87FBC"/>
    <w:p w14:paraId="2E6971DF" w14:textId="476C2977" w:rsidR="00E87FBC" w:rsidRPr="002C1C12" w:rsidRDefault="00E87FBC" w:rsidP="00E87FBC">
      <w:r w:rsidRPr="002C1C12">
        <w:t xml:space="preserve">You can assume </w:t>
      </w:r>
      <w:r>
        <w:rPr>
          <w:i/>
        </w:rPr>
        <w:t>otherFunc</w:t>
      </w:r>
      <w:r w:rsidRPr="002C1C12">
        <w:rPr>
          <w:i/>
        </w:rPr>
        <w:t xml:space="preserve"> </w:t>
      </w:r>
      <w:r w:rsidRPr="002C1C12">
        <w:t>is defined in another file that will be linked to this file later.</w:t>
      </w:r>
      <w:r>
        <w:t xml:space="preserve"> On the other hand, </w:t>
      </w:r>
      <w:r w:rsidRPr="00D82447">
        <w:rPr>
          <w:i/>
        </w:rPr>
        <w:t>nearFunc</w:t>
      </w:r>
      <w:r>
        <w:t xml:space="preserve"> is locally defined in the same assembly file. </w:t>
      </w:r>
    </w:p>
    <w:p w14:paraId="1E423395" w14:textId="77777777" w:rsidR="00E87FBC" w:rsidRPr="002C1C12" w:rsidRDefault="00E87FBC" w:rsidP="00E87FBC">
      <w:pPr>
        <w:rPr>
          <w:rFonts w:ascii="Courier New" w:hAnsi="Courier New" w:cs="Courier New"/>
        </w:rPr>
      </w:pPr>
    </w:p>
    <w:p w14:paraId="6CC19E1D" w14:textId="623AC61C" w:rsidR="00E87FBC" w:rsidRPr="002C1C12" w:rsidRDefault="00E87FBC" w:rsidP="00E87FBC">
      <w:pPr>
        <w:rPr>
          <w:rFonts w:ascii="Courier New" w:hAnsi="Courier New" w:cs="Courier New"/>
        </w:rPr>
      </w:pPr>
      <w:r w:rsidRPr="002C1C12">
        <w:rPr>
          <w:rFonts w:ascii="Courier New" w:hAnsi="Courier New" w:cs="Courier New"/>
        </w:rPr>
        <w:tab/>
      </w:r>
      <w:r w:rsidRPr="002C1C12">
        <w:rPr>
          <w:rFonts w:ascii="Courier New" w:hAnsi="Courier New" w:cs="Courier New"/>
        </w:rPr>
        <w:tab/>
      </w:r>
      <w:r w:rsidRPr="002C1C12">
        <w:rPr>
          <w:rFonts w:ascii="Courier New" w:hAnsi="Courier New" w:cs="Courier New"/>
        </w:rPr>
        <w:tab/>
      </w:r>
      <w:r w:rsidRPr="002C1C12">
        <w:rPr>
          <w:rFonts w:ascii="Courier New" w:hAnsi="Courier New" w:cs="Courier New"/>
        </w:rPr>
        <w:tab/>
        <w:t>.globl   Func</w:t>
      </w:r>
    </w:p>
    <w:p w14:paraId="5ADBA735" w14:textId="539FEFEC" w:rsidR="00E87FBC" w:rsidRPr="002C1C12" w:rsidRDefault="00E87FBC" w:rsidP="00E87FBC">
      <w:pPr>
        <w:ind w:firstLine="720"/>
        <w:rPr>
          <w:rFonts w:ascii="Courier New" w:hAnsi="Courier New" w:cs="Courier New"/>
        </w:rPr>
      </w:pPr>
      <w:r w:rsidRPr="002C1C12">
        <w:rPr>
          <w:rFonts w:ascii="Courier New" w:hAnsi="Courier New" w:cs="Courier New"/>
        </w:rPr>
        <w:tab/>
        <w:t>Func:</w:t>
      </w:r>
      <w:r w:rsidRPr="002C1C12">
        <w:rPr>
          <w:rFonts w:ascii="Courier New" w:hAnsi="Courier New" w:cs="Courier New"/>
        </w:rPr>
        <w:tab/>
      </w:r>
      <w:r w:rsidRPr="00D640EE">
        <w:rPr>
          <w:rFonts w:ascii="Courier New" w:hAnsi="Courier New" w:cs="Courier New"/>
          <w:strike/>
        </w:rPr>
        <w:t xml:space="preserve">la </w:t>
      </w:r>
      <w:r w:rsidRPr="00D640EE">
        <w:rPr>
          <w:rFonts w:ascii="Courier New" w:hAnsi="Courier New" w:cs="Courier New"/>
          <w:strike/>
        </w:rPr>
        <w:tab/>
      </w:r>
      <w:r w:rsidRPr="00D640EE">
        <w:rPr>
          <w:rFonts w:ascii="Courier New" w:hAnsi="Courier New" w:cs="Courier New"/>
          <w:strike/>
        </w:rPr>
        <w:tab/>
        <w:t xml:space="preserve">$a0, Array </w:t>
      </w:r>
      <w:r>
        <w:rPr>
          <w:rFonts w:ascii="Courier New" w:hAnsi="Courier New" w:cs="Courier New"/>
        </w:rPr>
        <w:t xml:space="preserve">       </w:t>
      </w:r>
      <w:r>
        <w:rPr>
          <w:rFonts w:ascii="Courier New" w:hAnsi="Courier New" w:cs="Courier New"/>
        </w:rPr>
        <w:tab/>
      </w:r>
      <w:r w:rsidR="004D22D9">
        <w:rPr>
          <w:rFonts w:ascii="Courier New" w:hAnsi="Courier New" w:cs="Courier New"/>
        </w:rPr>
        <w:tab/>
      </w:r>
      <w:r w:rsidR="00D640EE">
        <w:rPr>
          <w:rFonts w:ascii="Courier New" w:hAnsi="Courier New" w:cs="Courier New"/>
        </w:rPr>
        <w:t>2</w:t>
      </w:r>
    </w:p>
    <w:p w14:paraId="37AA9304" w14:textId="4590B0F6" w:rsidR="00E87FBC" w:rsidRPr="002C1C12" w:rsidRDefault="00E87FBC" w:rsidP="00E87FBC">
      <w:pPr>
        <w:ind w:firstLine="720"/>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sidRPr="002C1C12">
        <w:rPr>
          <w:rFonts w:ascii="Courier New" w:hAnsi="Courier New" w:cs="Courier New"/>
        </w:rPr>
        <w:t>addi</w:t>
      </w:r>
      <w:r w:rsidRPr="002C1C12">
        <w:rPr>
          <w:rFonts w:ascii="Courier New" w:hAnsi="Courier New" w:cs="Courier New"/>
        </w:rPr>
        <w:tab/>
      </w:r>
      <w:r w:rsidRPr="002C1C12">
        <w:rPr>
          <w:rFonts w:ascii="Courier New" w:hAnsi="Courier New" w:cs="Courier New"/>
        </w:rPr>
        <w:tab/>
        <w:t>$v0, $0, 0</w:t>
      </w:r>
      <w:r>
        <w:rPr>
          <w:rFonts w:ascii="Courier New" w:hAnsi="Courier New" w:cs="Courier New"/>
        </w:rPr>
        <w:t xml:space="preserve">        </w:t>
      </w:r>
      <w:r>
        <w:rPr>
          <w:rFonts w:ascii="Courier New" w:hAnsi="Courier New" w:cs="Courier New"/>
        </w:rPr>
        <w:tab/>
      </w:r>
      <w:r w:rsidR="008479C7">
        <w:rPr>
          <w:rFonts w:ascii="Courier New" w:hAnsi="Courier New" w:cs="Courier New"/>
        </w:rPr>
        <w:t>2</w:t>
      </w:r>
      <w:r w:rsidRPr="002C1C12">
        <w:rPr>
          <w:rFonts w:ascii="Courier New" w:hAnsi="Courier New" w:cs="Courier New"/>
        </w:rPr>
        <w:tab/>
      </w:r>
      <w:r w:rsidRPr="002C1C12">
        <w:rPr>
          <w:rFonts w:ascii="Courier New" w:hAnsi="Courier New" w:cs="Courier New"/>
        </w:rPr>
        <w:tab/>
      </w:r>
    </w:p>
    <w:p w14:paraId="25D6D679" w14:textId="5AE19645" w:rsidR="00E87FBC" w:rsidRPr="002C1C12" w:rsidRDefault="00E87FBC" w:rsidP="00E87FBC">
      <w:pPr>
        <w:ind w:firstLine="720"/>
        <w:rPr>
          <w:rFonts w:ascii="Courier New" w:hAnsi="Courier New" w:cs="Courier New"/>
        </w:rPr>
      </w:pPr>
      <w:r w:rsidRPr="002C1C12">
        <w:rPr>
          <w:rFonts w:ascii="Courier New" w:hAnsi="Courier New" w:cs="Courier New"/>
        </w:rPr>
        <w:tab/>
        <w:t>loop:</w:t>
      </w:r>
      <w:r w:rsidR="00266983">
        <w:rPr>
          <w:rFonts w:ascii="Courier New" w:hAnsi="Courier New" w:cs="Courier New"/>
        </w:rPr>
        <w:tab/>
      </w:r>
      <w:r w:rsidRPr="002C1C12">
        <w:rPr>
          <w:rFonts w:ascii="Courier New" w:hAnsi="Courier New" w:cs="Courier New"/>
        </w:rPr>
        <w:tab/>
        <w:t>addi</w:t>
      </w:r>
      <w:r w:rsidRPr="002C1C12">
        <w:rPr>
          <w:rFonts w:ascii="Courier New" w:hAnsi="Courier New" w:cs="Courier New"/>
        </w:rPr>
        <w:tab/>
      </w:r>
      <w:r w:rsidRPr="002C1C12">
        <w:rPr>
          <w:rFonts w:ascii="Courier New" w:hAnsi="Courier New" w:cs="Courier New"/>
        </w:rPr>
        <w:tab/>
        <w:t>$s0, $s0, 1</w:t>
      </w:r>
      <w:r>
        <w:rPr>
          <w:rFonts w:ascii="Courier New" w:hAnsi="Courier New" w:cs="Courier New"/>
        </w:rPr>
        <w:tab/>
      </w:r>
      <w:r>
        <w:rPr>
          <w:rFonts w:ascii="Courier New" w:hAnsi="Courier New" w:cs="Courier New"/>
        </w:rPr>
        <w:tab/>
      </w:r>
      <w:r w:rsidR="008479C7">
        <w:rPr>
          <w:rFonts w:ascii="Courier New" w:hAnsi="Courier New" w:cs="Courier New"/>
        </w:rPr>
        <w:t>2</w:t>
      </w:r>
      <w:r w:rsidR="00BF5122">
        <w:rPr>
          <w:rFonts w:ascii="Courier New" w:hAnsi="Courier New" w:cs="Courier New"/>
        </w:rPr>
        <w:tab/>
      </w:r>
    </w:p>
    <w:p w14:paraId="3DEEA784" w14:textId="1B4ECB28" w:rsidR="00E87FBC" w:rsidRPr="002C1C12" w:rsidRDefault="00E87FBC" w:rsidP="00E87FBC">
      <w:pPr>
        <w:rPr>
          <w:rFonts w:ascii="Courier New" w:hAnsi="Courier New" w:cs="Courier New"/>
        </w:rPr>
      </w:pPr>
      <w:r w:rsidRPr="002C1C12">
        <w:rPr>
          <w:rFonts w:ascii="Courier New" w:hAnsi="Courier New" w:cs="Courier New"/>
        </w:rPr>
        <w:tab/>
      </w:r>
      <w:r w:rsidRPr="002C1C12">
        <w:rPr>
          <w:rFonts w:ascii="Courier New" w:hAnsi="Courier New" w:cs="Courier New"/>
        </w:rPr>
        <w:tab/>
      </w:r>
      <w:r w:rsidRPr="002C1C12">
        <w:rPr>
          <w:rFonts w:ascii="Courier New" w:hAnsi="Courier New" w:cs="Courier New"/>
        </w:rPr>
        <w:tab/>
      </w:r>
      <w:r w:rsidRPr="002C1C12">
        <w:rPr>
          <w:rFonts w:ascii="Courier New" w:hAnsi="Courier New" w:cs="Courier New"/>
        </w:rPr>
        <w:tab/>
        <w:t>sll</w:t>
      </w:r>
      <w:r w:rsidRPr="002C1C12">
        <w:rPr>
          <w:rFonts w:ascii="Courier New" w:hAnsi="Courier New" w:cs="Courier New"/>
        </w:rPr>
        <w:tab/>
      </w:r>
      <w:r w:rsidRPr="002C1C12">
        <w:rPr>
          <w:rFonts w:ascii="Courier New" w:hAnsi="Courier New" w:cs="Courier New"/>
        </w:rPr>
        <w:tab/>
        <w:t>$t0, $s0, 2</w:t>
      </w:r>
      <w:r>
        <w:rPr>
          <w:rFonts w:ascii="Courier New" w:hAnsi="Courier New" w:cs="Courier New"/>
        </w:rPr>
        <w:tab/>
      </w:r>
      <w:r>
        <w:rPr>
          <w:rFonts w:ascii="Courier New" w:hAnsi="Courier New" w:cs="Courier New"/>
        </w:rPr>
        <w:tab/>
      </w:r>
      <w:r w:rsidR="008479C7">
        <w:rPr>
          <w:rFonts w:ascii="Courier New" w:hAnsi="Courier New" w:cs="Courier New"/>
        </w:rPr>
        <w:t>2</w:t>
      </w:r>
      <w:r w:rsidR="00BF5122">
        <w:rPr>
          <w:rFonts w:ascii="Courier New" w:hAnsi="Courier New" w:cs="Courier New"/>
        </w:rPr>
        <w:tab/>
      </w:r>
    </w:p>
    <w:p w14:paraId="079D3857" w14:textId="57FCC9E9" w:rsidR="00E87FBC" w:rsidRPr="002C1C12" w:rsidRDefault="00E87FBC" w:rsidP="00E87FBC">
      <w:pPr>
        <w:rPr>
          <w:rFonts w:ascii="Courier New" w:hAnsi="Courier New" w:cs="Courier New"/>
        </w:rPr>
      </w:pPr>
      <w:r>
        <w:rPr>
          <w:rFonts w:ascii="Courier New" w:hAnsi="Courier New" w:cs="Courier New"/>
        </w:rPr>
        <w:tab/>
      </w:r>
      <w:r w:rsidRPr="002C1C12">
        <w:rPr>
          <w:rFonts w:ascii="Courier New" w:hAnsi="Courier New" w:cs="Courier New"/>
        </w:rPr>
        <w:tab/>
      </w:r>
      <w:r w:rsidRPr="002C1C12">
        <w:rPr>
          <w:rFonts w:ascii="Courier New" w:hAnsi="Courier New" w:cs="Courier New"/>
        </w:rPr>
        <w:tab/>
      </w:r>
      <w:r w:rsidRPr="002C1C12">
        <w:rPr>
          <w:rFonts w:ascii="Courier New" w:hAnsi="Courier New" w:cs="Courier New"/>
        </w:rPr>
        <w:tab/>
        <w:t>jal</w:t>
      </w:r>
      <w:r w:rsidRPr="002C1C12">
        <w:rPr>
          <w:rFonts w:ascii="Courier New" w:hAnsi="Courier New" w:cs="Courier New"/>
        </w:rPr>
        <w:tab/>
      </w:r>
      <w:r w:rsidRPr="002C1C12">
        <w:rPr>
          <w:rFonts w:ascii="Courier New" w:hAnsi="Courier New" w:cs="Courier New"/>
        </w:rPr>
        <w:tab/>
      </w:r>
      <w:r>
        <w:rPr>
          <w:rFonts w:ascii="Courier New" w:hAnsi="Courier New" w:cs="Courier New"/>
        </w:rPr>
        <w:t>otherFunc</w:t>
      </w:r>
      <w:r>
        <w:rPr>
          <w:rFonts w:ascii="Courier New" w:hAnsi="Courier New" w:cs="Courier New"/>
        </w:rPr>
        <w:tab/>
      </w:r>
      <w:r>
        <w:rPr>
          <w:rFonts w:ascii="Courier New" w:hAnsi="Courier New" w:cs="Courier New"/>
        </w:rPr>
        <w:tab/>
      </w:r>
      <w:r>
        <w:rPr>
          <w:rFonts w:ascii="Courier New" w:hAnsi="Courier New" w:cs="Courier New"/>
        </w:rPr>
        <w:tab/>
      </w:r>
      <w:r w:rsidR="004D22D9">
        <w:rPr>
          <w:rFonts w:ascii="Courier New" w:hAnsi="Courier New" w:cs="Courier New"/>
        </w:rPr>
        <w:t>3</w:t>
      </w:r>
    </w:p>
    <w:p w14:paraId="35871CBA" w14:textId="38D47B33" w:rsidR="00E87FBC" w:rsidRDefault="00E87FBC" w:rsidP="00E87FBC">
      <w:pPr>
        <w:rPr>
          <w:rFonts w:ascii="Courier New" w:hAnsi="Courier New" w:cs="Courier New"/>
        </w:rPr>
      </w:pPr>
      <w:r w:rsidRPr="002C1C12">
        <w:rPr>
          <w:rFonts w:ascii="Courier New" w:hAnsi="Courier New" w:cs="Courier New"/>
        </w:rPr>
        <w:tab/>
      </w:r>
      <w:r w:rsidRPr="002C1C12">
        <w:rPr>
          <w:rFonts w:ascii="Courier New" w:hAnsi="Courier New" w:cs="Courier New"/>
        </w:rPr>
        <w:tab/>
      </w:r>
      <w:r w:rsidRPr="002C1C12">
        <w:rPr>
          <w:rFonts w:ascii="Courier New" w:hAnsi="Courier New" w:cs="Courier New"/>
        </w:rPr>
        <w:tab/>
      </w:r>
      <w:r w:rsidRPr="002C1C12">
        <w:rPr>
          <w:rFonts w:ascii="Courier New" w:hAnsi="Courier New" w:cs="Courier New"/>
        </w:rPr>
        <w:tab/>
        <w:t>beq</w:t>
      </w:r>
      <w:r w:rsidRPr="002C1C12">
        <w:rPr>
          <w:rFonts w:ascii="Courier New" w:hAnsi="Courier New" w:cs="Courier New"/>
        </w:rPr>
        <w:tab/>
      </w:r>
      <w:r w:rsidRPr="002C1C12">
        <w:rPr>
          <w:rFonts w:ascii="Courier New" w:hAnsi="Courier New" w:cs="Courier New"/>
        </w:rPr>
        <w:tab/>
        <w:t>$v0, $s0, loop</w:t>
      </w:r>
      <w:r>
        <w:rPr>
          <w:rFonts w:ascii="Courier New" w:hAnsi="Courier New" w:cs="Courier New"/>
        </w:rPr>
        <w:tab/>
      </w:r>
      <w:r>
        <w:rPr>
          <w:rFonts w:ascii="Courier New" w:hAnsi="Courier New" w:cs="Courier New"/>
        </w:rPr>
        <w:tab/>
      </w:r>
      <w:r w:rsidR="004D22D9">
        <w:rPr>
          <w:rFonts w:ascii="Courier New" w:hAnsi="Courier New" w:cs="Courier New"/>
        </w:rPr>
        <w:t>2</w:t>
      </w:r>
      <w:r w:rsidR="00BF5122">
        <w:rPr>
          <w:rFonts w:ascii="Courier New" w:hAnsi="Courier New" w:cs="Courier New"/>
        </w:rPr>
        <w:tab/>
      </w:r>
    </w:p>
    <w:p w14:paraId="1B65CB1D" w14:textId="4A8719CF" w:rsidR="00E87FBC" w:rsidRPr="002C1C12" w:rsidRDefault="00E87FBC" w:rsidP="00E87FBC">
      <w:pPr>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t xml:space="preserve">jal </w:t>
      </w:r>
      <w:r>
        <w:rPr>
          <w:rFonts w:ascii="Courier New" w:hAnsi="Courier New" w:cs="Courier New"/>
        </w:rPr>
        <w:tab/>
      </w:r>
      <w:r>
        <w:rPr>
          <w:rFonts w:ascii="Courier New" w:hAnsi="Courier New" w:cs="Courier New"/>
        </w:rPr>
        <w:tab/>
        <w:t>nearFunc</w:t>
      </w:r>
      <w:r>
        <w:rPr>
          <w:rFonts w:ascii="Courier New" w:hAnsi="Courier New" w:cs="Courier New"/>
        </w:rPr>
        <w:tab/>
      </w:r>
      <w:r>
        <w:rPr>
          <w:rFonts w:ascii="Courier New" w:hAnsi="Courier New" w:cs="Courier New"/>
        </w:rPr>
        <w:tab/>
      </w:r>
      <w:r w:rsidR="004D22D9">
        <w:rPr>
          <w:rFonts w:ascii="Courier New" w:hAnsi="Courier New" w:cs="Courier New"/>
        </w:rPr>
        <w:tab/>
        <w:t>2</w:t>
      </w:r>
      <w:r w:rsidR="00BF5122">
        <w:rPr>
          <w:rFonts w:ascii="Courier New" w:hAnsi="Courier New" w:cs="Courier New"/>
        </w:rPr>
        <w:tab/>
      </w:r>
    </w:p>
    <w:p w14:paraId="2B2DCC36" w14:textId="3BF60293" w:rsidR="00E87FBC" w:rsidRDefault="00E87FBC" w:rsidP="00E87FBC">
      <w:pPr>
        <w:rPr>
          <w:rFonts w:ascii="Courier New" w:hAnsi="Courier New" w:cs="Courier New"/>
        </w:rPr>
      </w:pPr>
      <w:r w:rsidRPr="002C1C12">
        <w:rPr>
          <w:rFonts w:ascii="Courier New" w:hAnsi="Courier New" w:cs="Courier New"/>
        </w:rPr>
        <w:tab/>
      </w:r>
      <w:r w:rsidRPr="002C1C12">
        <w:rPr>
          <w:rFonts w:ascii="Courier New" w:hAnsi="Courier New" w:cs="Courier New"/>
        </w:rPr>
        <w:tab/>
      </w:r>
      <w:r w:rsidRPr="002C1C12">
        <w:rPr>
          <w:rFonts w:ascii="Courier New" w:hAnsi="Courier New" w:cs="Courier New"/>
        </w:rPr>
        <w:tab/>
      </w:r>
      <w:r w:rsidRPr="002C1C12">
        <w:rPr>
          <w:rFonts w:ascii="Courier New" w:hAnsi="Courier New" w:cs="Courier New"/>
        </w:rPr>
        <w:tab/>
        <w:t>jr</w:t>
      </w:r>
      <w:r w:rsidRPr="002C1C12">
        <w:rPr>
          <w:rFonts w:ascii="Courier New" w:hAnsi="Courier New" w:cs="Courier New"/>
        </w:rPr>
        <w:tab/>
      </w:r>
      <w:r w:rsidRPr="002C1C12">
        <w:rPr>
          <w:rFonts w:ascii="Courier New" w:hAnsi="Courier New" w:cs="Courier New"/>
        </w:rPr>
        <w:tab/>
        <w:t>$ra</w:t>
      </w:r>
      <w:r>
        <w:rPr>
          <w:rFonts w:ascii="Courier New" w:hAnsi="Courier New" w:cs="Courier New"/>
        </w:rPr>
        <w:tab/>
      </w:r>
      <w:r>
        <w:rPr>
          <w:rFonts w:ascii="Courier New" w:hAnsi="Courier New" w:cs="Courier New"/>
        </w:rPr>
        <w:tab/>
      </w:r>
      <w:r>
        <w:rPr>
          <w:rFonts w:ascii="Courier New" w:hAnsi="Courier New" w:cs="Courier New"/>
        </w:rPr>
        <w:tab/>
      </w:r>
      <w:r>
        <w:rPr>
          <w:rFonts w:ascii="Courier New" w:hAnsi="Courier New" w:cs="Courier New"/>
        </w:rPr>
        <w:tab/>
      </w:r>
      <w:r w:rsidR="008479C7">
        <w:rPr>
          <w:rFonts w:ascii="Courier New" w:hAnsi="Courier New" w:cs="Courier New"/>
        </w:rPr>
        <w:t>2</w:t>
      </w:r>
      <w:r w:rsidR="00BF5122">
        <w:rPr>
          <w:rFonts w:ascii="Courier New" w:hAnsi="Courier New" w:cs="Courier New"/>
        </w:rPr>
        <w:tab/>
      </w:r>
    </w:p>
    <w:p w14:paraId="170001B2" w14:textId="77777777" w:rsidR="00E87FBC" w:rsidRDefault="00E87FBC" w:rsidP="00E87FBC">
      <w:pPr>
        <w:rPr>
          <w:rFonts w:ascii="Courier New" w:hAnsi="Courier New" w:cs="Courier New"/>
        </w:rPr>
      </w:pPr>
    </w:p>
    <w:p w14:paraId="764DC77A" w14:textId="67CD9C37" w:rsidR="00E87FBC" w:rsidRDefault="00E87FBC" w:rsidP="00E87FBC">
      <w:pPr>
        <w:rPr>
          <w:rFonts w:ascii="Courier New" w:hAnsi="Courier New" w:cs="Courier New"/>
        </w:rPr>
      </w:pPr>
      <w:r>
        <w:rPr>
          <w:rFonts w:ascii="Courier New" w:hAnsi="Courier New" w:cs="Courier New"/>
        </w:rPr>
        <w:tab/>
      </w:r>
      <w:r>
        <w:rPr>
          <w:rFonts w:ascii="Courier New" w:hAnsi="Courier New" w:cs="Courier New"/>
        </w:rPr>
        <w:tab/>
        <w:t>nearFunc:  some instructions here</w:t>
      </w:r>
      <w:r w:rsidR="004D22D9">
        <w:rPr>
          <w:rFonts w:ascii="Courier New" w:hAnsi="Courier New" w:cs="Courier New"/>
        </w:rPr>
        <w:tab/>
      </w:r>
      <w:r w:rsidR="004D22D9">
        <w:rPr>
          <w:rFonts w:ascii="Courier New" w:hAnsi="Courier New" w:cs="Courier New"/>
        </w:rPr>
        <w:tab/>
      </w:r>
      <w:r w:rsidR="008479C7">
        <w:rPr>
          <w:rFonts w:ascii="Courier New" w:hAnsi="Courier New" w:cs="Courier New"/>
        </w:rPr>
        <w:t>2</w:t>
      </w:r>
      <w:r w:rsidR="00063F1B">
        <w:rPr>
          <w:rFonts w:ascii="Courier New" w:hAnsi="Courier New" w:cs="Courier New"/>
        </w:rPr>
        <w:tab/>
      </w:r>
    </w:p>
    <w:p w14:paraId="20EA8DE8" w14:textId="77777777" w:rsidR="00E87FBC" w:rsidRDefault="00E87FBC" w:rsidP="00E87FBC">
      <w:pPr>
        <w:rPr>
          <w:rFonts w:ascii="Courier New" w:hAnsi="Courier New" w:cs="Courier New"/>
        </w:rPr>
      </w:pPr>
    </w:p>
    <w:p w14:paraId="6152B70D" w14:textId="77777777" w:rsidR="00E87FBC" w:rsidRDefault="00E87FBC" w:rsidP="00E87FBC">
      <w:pPr>
        <w:rPr>
          <w:rFonts w:ascii="Courier New" w:hAnsi="Courier New" w:cs="Courier New"/>
        </w:rPr>
      </w:pPr>
    </w:p>
    <w:p w14:paraId="3D454949" w14:textId="77777777" w:rsidR="00E87FBC" w:rsidRDefault="00E87FBC" w:rsidP="00E87FBC">
      <w:pPr>
        <w:rPr>
          <w:rFonts w:ascii="Courier New" w:hAnsi="Courier New" w:cs="Courier New"/>
        </w:rPr>
      </w:pPr>
      <w:r>
        <w:rPr>
          <w:rFonts w:ascii="Courier New" w:hAnsi="Courier New" w:cs="Courier New"/>
        </w:rPr>
        <w:tab/>
      </w:r>
      <w:r>
        <w:rPr>
          <w:rFonts w:ascii="Courier New" w:hAnsi="Courier New" w:cs="Courier New"/>
        </w:rPr>
        <w:tab/>
        <w:t>.data</w:t>
      </w:r>
    </w:p>
    <w:p w14:paraId="26194E03" w14:textId="77777777" w:rsidR="00E87FBC" w:rsidRPr="002C1C12" w:rsidRDefault="00E87FBC" w:rsidP="00E87FBC">
      <w:pPr>
        <w:rPr>
          <w:rFonts w:ascii="Courier New" w:hAnsi="Courier New" w:cs="Courier New"/>
        </w:rPr>
      </w:pPr>
      <w:r>
        <w:rPr>
          <w:rFonts w:ascii="Courier New" w:hAnsi="Courier New" w:cs="Courier New"/>
        </w:rPr>
        <w:tab/>
      </w:r>
      <w:r>
        <w:rPr>
          <w:rFonts w:ascii="Courier New" w:hAnsi="Courier New" w:cs="Courier New"/>
        </w:rPr>
        <w:tab/>
        <w:t>Array: .word 5, 4, 3, 2, 1, 0</w:t>
      </w:r>
    </w:p>
    <w:p w14:paraId="33D2906C" w14:textId="0BF171AE" w:rsidR="00E87FBC" w:rsidRDefault="00D14BA7" w:rsidP="00E87FBC">
      <w:pPr>
        <w:rPr>
          <w:rFonts w:ascii="Courier New" w:hAnsi="Courier New" w:cs="Courier New"/>
        </w:rPr>
      </w:pPr>
      <w:r>
        <w:rPr>
          <w:rFonts w:ascii="Courier New" w:hAnsi="Courier New" w:cs="Courier New"/>
        </w:rPr>
        <w:t>Symbol table:</w:t>
      </w:r>
    </w:p>
    <w:tbl>
      <w:tblPr>
        <w:tblStyle w:val="TableGrid"/>
        <w:tblW w:w="0" w:type="auto"/>
        <w:tblLook w:val="04A0" w:firstRow="1" w:lastRow="0" w:firstColumn="1" w:lastColumn="0" w:noHBand="0" w:noVBand="1"/>
      </w:tblPr>
      <w:tblGrid>
        <w:gridCol w:w="4815"/>
        <w:gridCol w:w="4815"/>
      </w:tblGrid>
      <w:tr w:rsidR="00D14BA7" w14:paraId="41546515" w14:textId="77777777" w:rsidTr="00D14BA7">
        <w:tc>
          <w:tcPr>
            <w:tcW w:w="4815" w:type="dxa"/>
          </w:tcPr>
          <w:p w14:paraId="0466F813" w14:textId="4639C8C6" w:rsidR="00D14BA7" w:rsidRPr="00D14BA7" w:rsidRDefault="00D14BA7" w:rsidP="00E87FBC">
            <w:pPr>
              <w:rPr>
                <w:rFonts w:ascii="Courier New" w:hAnsi="Courier New" w:cs="Courier New"/>
                <w:b/>
                <w:bCs/>
              </w:rPr>
            </w:pPr>
            <w:r w:rsidRPr="00D14BA7">
              <w:rPr>
                <w:rFonts w:ascii="Courier New" w:hAnsi="Courier New" w:cs="Courier New"/>
                <w:b/>
                <w:bCs/>
              </w:rPr>
              <w:t>Symbol</w:t>
            </w:r>
          </w:p>
        </w:tc>
        <w:tc>
          <w:tcPr>
            <w:tcW w:w="4815" w:type="dxa"/>
          </w:tcPr>
          <w:p w14:paraId="7D47AA12" w14:textId="08735DF4" w:rsidR="00D14BA7" w:rsidRPr="00D14BA7" w:rsidRDefault="00D14BA7" w:rsidP="00E87FBC">
            <w:pPr>
              <w:rPr>
                <w:rFonts w:ascii="Courier New" w:hAnsi="Courier New" w:cs="Courier New"/>
                <w:b/>
                <w:bCs/>
              </w:rPr>
            </w:pPr>
            <w:r w:rsidRPr="00D14BA7">
              <w:rPr>
                <w:rFonts w:ascii="Courier New" w:hAnsi="Courier New" w:cs="Courier New"/>
                <w:b/>
                <w:bCs/>
              </w:rPr>
              <w:t>Value</w:t>
            </w:r>
          </w:p>
        </w:tc>
      </w:tr>
      <w:tr w:rsidR="00D14BA7" w14:paraId="63E14CB6" w14:textId="77777777" w:rsidTr="00D14BA7">
        <w:tc>
          <w:tcPr>
            <w:tcW w:w="4815" w:type="dxa"/>
          </w:tcPr>
          <w:p w14:paraId="5DB6A9DF" w14:textId="4C9E4D52" w:rsidR="00D14BA7" w:rsidRDefault="00D14BA7" w:rsidP="00E87FBC">
            <w:pPr>
              <w:rPr>
                <w:rFonts w:ascii="Courier New" w:hAnsi="Courier New" w:cs="Courier New"/>
              </w:rPr>
            </w:pPr>
            <w:r>
              <w:rPr>
                <w:rFonts w:ascii="Courier New" w:hAnsi="Courier New" w:cs="Courier New"/>
              </w:rPr>
              <w:t>Func</w:t>
            </w:r>
          </w:p>
        </w:tc>
        <w:tc>
          <w:tcPr>
            <w:tcW w:w="4815" w:type="dxa"/>
          </w:tcPr>
          <w:p w14:paraId="439FC8A5" w14:textId="00AE81D3" w:rsidR="00D14BA7" w:rsidRDefault="00D14BA7" w:rsidP="00E87FBC">
            <w:pPr>
              <w:rPr>
                <w:rFonts w:ascii="Courier New" w:hAnsi="Courier New" w:cs="Courier New"/>
              </w:rPr>
            </w:pPr>
            <w:r>
              <w:rPr>
                <w:rFonts w:ascii="Courier New" w:hAnsi="Courier New" w:cs="Courier New"/>
              </w:rPr>
              <w:t>Func + 0</w:t>
            </w:r>
          </w:p>
        </w:tc>
      </w:tr>
      <w:tr w:rsidR="00D14BA7" w14:paraId="4F7E7455" w14:textId="77777777" w:rsidTr="00D14BA7">
        <w:tc>
          <w:tcPr>
            <w:tcW w:w="4815" w:type="dxa"/>
          </w:tcPr>
          <w:p w14:paraId="5548DC19" w14:textId="54157307" w:rsidR="00D14BA7" w:rsidRDefault="00D14BA7" w:rsidP="00E87FBC">
            <w:pPr>
              <w:rPr>
                <w:rFonts w:ascii="Courier New" w:hAnsi="Courier New" w:cs="Courier New"/>
              </w:rPr>
            </w:pPr>
            <w:r>
              <w:rPr>
                <w:rFonts w:ascii="Courier New" w:hAnsi="Courier New" w:cs="Courier New"/>
              </w:rPr>
              <w:t>loop</w:t>
            </w:r>
          </w:p>
        </w:tc>
        <w:tc>
          <w:tcPr>
            <w:tcW w:w="4815" w:type="dxa"/>
          </w:tcPr>
          <w:p w14:paraId="6730A031" w14:textId="464050D6" w:rsidR="00D14BA7" w:rsidRDefault="00D14BA7" w:rsidP="00E87FBC">
            <w:pPr>
              <w:rPr>
                <w:rFonts w:ascii="Courier New" w:hAnsi="Courier New" w:cs="Courier New"/>
              </w:rPr>
            </w:pPr>
            <w:r>
              <w:rPr>
                <w:rFonts w:ascii="Courier New" w:hAnsi="Courier New" w:cs="Courier New"/>
              </w:rPr>
              <w:t>Func + 8</w:t>
            </w:r>
          </w:p>
        </w:tc>
      </w:tr>
      <w:tr w:rsidR="00D14BA7" w14:paraId="75CE148B" w14:textId="77777777" w:rsidTr="00D14BA7">
        <w:tc>
          <w:tcPr>
            <w:tcW w:w="4815" w:type="dxa"/>
          </w:tcPr>
          <w:p w14:paraId="20A6AACE" w14:textId="7BE3D424" w:rsidR="00D14BA7" w:rsidRDefault="00D14BA7" w:rsidP="00E87FBC">
            <w:pPr>
              <w:rPr>
                <w:rFonts w:ascii="Courier New" w:hAnsi="Courier New" w:cs="Courier New"/>
              </w:rPr>
            </w:pPr>
            <w:r>
              <w:rPr>
                <w:rFonts w:ascii="Courier New" w:hAnsi="Courier New" w:cs="Courier New"/>
              </w:rPr>
              <w:t>nearFunc</w:t>
            </w:r>
          </w:p>
        </w:tc>
        <w:tc>
          <w:tcPr>
            <w:tcW w:w="4815" w:type="dxa"/>
          </w:tcPr>
          <w:p w14:paraId="34F35344" w14:textId="291B34A8" w:rsidR="00D14BA7" w:rsidRDefault="00C80512" w:rsidP="00E87FBC">
            <w:pPr>
              <w:rPr>
                <w:rFonts w:ascii="Courier New" w:hAnsi="Courier New" w:cs="Courier New"/>
              </w:rPr>
            </w:pPr>
            <w:r>
              <w:rPr>
                <w:rFonts w:ascii="Courier New" w:hAnsi="Courier New" w:cs="Courier New"/>
              </w:rPr>
              <w:t>Unknown</w:t>
            </w:r>
          </w:p>
        </w:tc>
      </w:tr>
    </w:tbl>
    <w:p w14:paraId="27A30F80" w14:textId="77777777" w:rsidR="00D14BA7" w:rsidRDefault="00D14BA7" w:rsidP="00E87FBC">
      <w:pPr>
        <w:rPr>
          <w:rFonts w:ascii="Courier New" w:hAnsi="Courier New" w:cs="Courier New"/>
        </w:rPr>
      </w:pPr>
    </w:p>
    <w:p w14:paraId="69096A25" w14:textId="3E169A3C" w:rsidR="00D14BA7" w:rsidRPr="002C1C12" w:rsidRDefault="00D14BA7" w:rsidP="00E87FBC">
      <w:pPr>
        <w:rPr>
          <w:rFonts w:ascii="Courier New" w:hAnsi="Courier New" w:cs="Courier New"/>
        </w:rPr>
      </w:pPr>
      <w:r>
        <w:rPr>
          <w:rFonts w:ascii="Courier New" w:hAnsi="Courier New" w:cs="Courier New"/>
        </w:rPr>
        <w:t>Relocation table:</w:t>
      </w:r>
    </w:p>
    <w:tbl>
      <w:tblPr>
        <w:tblStyle w:val="TableGrid"/>
        <w:tblW w:w="0" w:type="auto"/>
        <w:tblLook w:val="04A0" w:firstRow="1" w:lastRow="0" w:firstColumn="1" w:lastColumn="0" w:noHBand="0" w:noVBand="1"/>
      </w:tblPr>
      <w:tblGrid>
        <w:gridCol w:w="3210"/>
        <w:gridCol w:w="3210"/>
        <w:gridCol w:w="3210"/>
      </w:tblGrid>
      <w:tr w:rsidR="00D14BA7" w14:paraId="5A6C8F11" w14:textId="77777777" w:rsidTr="00D14BA7">
        <w:tc>
          <w:tcPr>
            <w:tcW w:w="3210" w:type="dxa"/>
          </w:tcPr>
          <w:p w14:paraId="3AF366C7" w14:textId="05FE7589" w:rsidR="00D14BA7" w:rsidRDefault="00D14BA7" w:rsidP="00E87FBC">
            <w:r>
              <w:t>Address</w:t>
            </w:r>
          </w:p>
        </w:tc>
        <w:tc>
          <w:tcPr>
            <w:tcW w:w="3210" w:type="dxa"/>
          </w:tcPr>
          <w:p w14:paraId="26BAB7BC" w14:textId="18145A13" w:rsidR="00D14BA7" w:rsidRDefault="00D14BA7" w:rsidP="00E87FBC">
            <w:r>
              <w:t>Symbol</w:t>
            </w:r>
          </w:p>
        </w:tc>
        <w:tc>
          <w:tcPr>
            <w:tcW w:w="3210" w:type="dxa"/>
          </w:tcPr>
          <w:p w14:paraId="64278029" w14:textId="12BE1F21" w:rsidR="00D14BA7" w:rsidRDefault="00D14BA7" w:rsidP="00E87FBC">
            <w:r>
              <w:t>Type</w:t>
            </w:r>
          </w:p>
        </w:tc>
      </w:tr>
      <w:tr w:rsidR="00244BBC" w14:paraId="145CD0A0" w14:textId="77777777" w:rsidTr="00D14BA7">
        <w:tc>
          <w:tcPr>
            <w:tcW w:w="3210" w:type="dxa"/>
          </w:tcPr>
          <w:p w14:paraId="11B967C7" w14:textId="7875F8DB" w:rsidR="00244BBC" w:rsidRDefault="00244BBC" w:rsidP="00244BBC">
            <w:r>
              <w:t xml:space="preserve">Func + </w:t>
            </w:r>
            <w:r w:rsidR="00E76DA3">
              <w:t>16</w:t>
            </w:r>
          </w:p>
        </w:tc>
        <w:tc>
          <w:tcPr>
            <w:tcW w:w="3210" w:type="dxa"/>
          </w:tcPr>
          <w:p w14:paraId="10CF06A7" w14:textId="478D0C92" w:rsidR="00244BBC" w:rsidRDefault="00E76DA3" w:rsidP="00244BBC">
            <w:r>
              <w:t>otherFunc</w:t>
            </w:r>
          </w:p>
        </w:tc>
        <w:tc>
          <w:tcPr>
            <w:tcW w:w="3210" w:type="dxa"/>
          </w:tcPr>
          <w:p w14:paraId="713EE179" w14:textId="6623BC14" w:rsidR="00244BBC" w:rsidRDefault="00E76DA3" w:rsidP="00244BBC">
            <w:r>
              <w:t>jal</w:t>
            </w:r>
          </w:p>
        </w:tc>
      </w:tr>
    </w:tbl>
    <w:p w14:paraId="492B19FD" w14:textId="77777777" w:rsidR="00244BBC" w:rsidRDefault="00244BBC" w:rsidP="00E87FBC"/>
    <w:p w14:paraId="2FFB5614" w14:textId="158923B2" w:rsidR="00E87FBC" w:rsidRPr="002C1C12" w:rsidRDefault="00E87FBC" w:rsidP="00E87FBC">
      <w:r>
        <w:tab/>
      </w:r>
      <w:r>
        <w:tab/>
      </w:r>
    </w:p>
    <w:p w14:paraId="582204BF" w14:textId="77777777" w:rsidR="00E87FBC" w:rsidRPr="002C1C12" w:rsidRDefault="00E87FBC" w:rsidP="00E87FBC">
      <w:pPr>
        <w:pStyle w:val="Heading3"/>
      </w:pPr>
      <w:r w:rsidRPr="002C1C12">
        <w:br w:type="page"/>
      </w:r>
    </w:p>
    <w:p w14:paraId="09F8BAD5" w14:textId="36493933" w:rsidR="00266983" w:rsidRPr="002C1C12" w:rsidRDefault="00266983" w:rsidP="00266983">
      <w:pPr>
        <w:pStyle w:val="Heading3"/>
      </w:pPr>
      <w:r w:rsidRPr="002C1C12">
        <w:lastRenderedPageBreak/>
        <w:t xml:space="preserve">Question </w:t>
      </w:r>
      <w:r>
        <w:t>4</w:t>
      </w:r>
      <w:r w:rsidRPr="002C1C12">
        <w:t xml:space="preserve"> – Use of the stack </w:t>
      </w:r>
      <w:r w:rsidRPr="002C1C12">
        <w:rPr>
          <w:szCs w:val="24"/>
        </w:rPr>
        <w:t>(</w:t>
      </w:r>
      <w:r w:rsidR="00CB22C4">
        <w:rPr>
          <w:szCs w:val="24"/>
        </w:rPr>
        <w:t>25</w:t>
      </w:r>
      <w:r w:rsidRPr="002C1C12">
        <w:rPr>
          <w:szCs w:val="24"/>
        </w:rPr>
        <w:t xml:space="preserve"> points)</w:t>
      </w:r>
    </w:p>
    <w:p w14:paraId="26243B59" w14:textId="77777777" w:rsidR="00266983" w:rsidRDefault="00266983" w:rsidP="00266983">
      <w:r w:rsidRPr="000453C0">
        <w:t xml:space="preserve">The following code has three different functions, </w:t>
      </w:r>
      <w:r w:rsidRPr="000453C0">
        <w:rPr>
          <w:i/>
          <w:iCs/>
        </w:rPr>
        <w:t>Main</w:t>
      </w:r>
      <w:r w:rsidRPr="000453C0">
        <w:t xml:space="preserve">, </w:t>
      </w:r>
      <w:r w:rsidRPr="000453C0">
        <w:rPr>
          <w:i/>
          <w:iCs/>
        </w:rPr>
        <w:t>SumFunc</w:t>
      </w:r>
      <w:r w:rsidRPr="000453C0">
        <w:t xml:space="preserve">, and </w:t>
      </w:r>
      <w:r w:rsidRPr="000453C0">
        <w:rPr>
          <w:i/>
          <w:iCs/>
        </w:rPr>
        <w:t>LoadFunc</w:t>
      </w:r>
      <w:r w:rsidRPr="000453C0">
        <w:t xml:space="preserve">. The functions do </w:t>
      </w:r>
      <w:r w:rsidRPr="000453C0">
        <w:rPr>
          <w:b/>
          <w:bCs/>
        </w:rPr>
        <w:t>not implement MIPS caller/callee conventions</w:t>
      </w:r>
      <w:r w:rsidRPr="000453C0">
        <w:t xml:space="preserve">. Each function has a description above it to give you an overview of the function. An example .data section is given at the end of the code section. </w:t>
      </w:r>
    </w:p>
    <w:p w14:paraId="57058120" w14:textId="77777777" w:rsidR="00266983" w:rsidRDefault="00266983" w:rsidP="00266983">
      <w:r w:rsidRPr="002C1C12">
        <w:t xml:space="preserve">The purpose of this question is to evaluate your understanding of stack operations in MIPS. </w:t>
      </w:r>
    </w:p>
    <w:p w14:paraId="09378085" w14:textId="77777777" w:rsidR="00266983" w:rsidRPr="002C1C12" w:rsidRDefault="00266983" w:rsidP="00266983">
      <w:r w:rsidRPr="000453C0">
        <w:t xml:space="preserve">Add as many instructions as needed to implement caller/callee conventions.  </w:t>
      </w:r>
      <w:r w:rsidRPr="002C1C12">
        <w:t xml:space="preserve">Do not put unnecessary data on the stack. There might be more than one correct answer. Use the provided callouts to insert your instructions. Some callouts may </w:t>
      </w:r>
      <w:r>
        <w:t>remain</w:t>
      </w:r>
      <w:r w:rsidRPr="002C1C12">
        <w:t xml:space="preserve"> empty</w:t>
      </w:r>
      <w:r>
        <w:t>.</w:t>
      </w:r>
    </w:p>
    <w:p w14:paraId="314A2444" w14:textId="77777777" w:rsidR="00266983" w:rsidRDefault="00266983" w:rsidP="00266983"/>
    <w:p w14:paraId="045E1627" w14:textId="77777777" w:rsidR="00266983" w:rsidRPr="000453C0" w:rsidRDefault="00266983" w:rsidP="00266983">
      <w:pPr>
        <w:rPr>
          <w:sz w:val="20"/>
          <w:szCs w:val="20"/>
        </w:rPr>
      </w:pPr>
    </w:p>
    <w:p w14:paraId="28849AA7" w14:textId="77777777" w:rsidR="00266983" w:rsidRPr="000453C0" w:rsidRDefault="00266983" w:rsidP="00266983">
      <w:pPr>
        <w:ind w:firstLine="720"/>
        <w:rPr>
          <w:rFonts w:ascii="Courier New" w:hAnsi="Courier New" w:cs="Courier New"/>
          <w:sz w:val="24"/>
          <w:szCs w:val="24"/>
        </w:rPr>
      </w:pPr>
      <w:r w:rsidRPr="000453C0">
        <w:rPr>
          <w:rFonts w:ascii="Courier New" w:hAnsi="Courier New" w:cs="Courier New"/>
          <w:sz w:val="24"/>
          <w:szCs w:val="24"/>
        </w:rPr>
        <w:t>.text</w:t>
      </w:r>
    </w:p>
    <w:p w14:paraId="022DD343" w14:textId="64600B66"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 xml:space="preserve">## </w:t>
      </w:r>
      <w:r>
        <w:rPr>
          <w:rFonts w:ascii="Courier New" w:hAnsi="Courier New" w:cs="Courier New"/>
          <w:sz w:val="24"/>
          <w:szCs w:val="24"/>
        </w:rPr>
        <w:t>m</w:t>
      </w:r>
      <w:r w:rsidRPr="000453C0">
        <w:rPr>
          <w:rFonts w:ascii="Courier New" w:hAnsi="Courier New" w:cs="Courier New"/>
          <w:sz w:val="24"/>
          <w:szCs w:val="24"/>
        </w:rPr>
        <w:t xml:space="preserve">ain is a test case for the SumFunc internal function. </w:t>
      </w:r>
    </w:p>
    <w:p w14:paraId="330E559B"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 xml:space="preserve"># In memory, </w:t>
      </w:r>
      <w:r>
        <w:rPr>
          <w:rFonts w:ascii="Courier New" w:hAnsi="Courier New" w:cs="Courier New"/>
          <w:sz w:val="24"/>
          <w:szCs w:val="24"/>
        </w:rPr>
        <w:t xml:space="preserve">are </w:t>
      </w:r>
      <w:r w:rsidRPr="000453C0">
        <w:rPr>
          <w:rFonts w:ascii="Courier New" w:hAnsi="Courier New" w:cs="Courier New"/>
          <w:sz w:val="24"/>
          <w:szCs w:val="24"/>
        </w:rPr>
        <w:t xml:space="preserve">the value A and the value B. </w:t>
      </w:r>
    </w:p>
    <w:p w14:paraId="47F6F1DA"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 The compute sum will be stored in memory at Result.</w:t>
      </w:r>
    </w:p>
    <w:p w14:paraId="67A9212B" w14:textId="77777777" w:rsidR="00266983" w:rsidRPr="000453C0" w:rsidRDefault="00266983" w:rsidP="00266983">
      <w:pPr>
        <w:rPr>
          <w:rFonts w:ascii="Courier New" w:hAnsi="Courier New" w:cs="Courier New"/>
          <w:sz w:val="24"/>
          <w:szCs w:val="24"/>
        </w:rPr>
      </w:pPr>
    </w:p>
    <w:p w14:paraId="5E6A5AD1" w14:textId="12BDE908" w:rsidR="00266983" w:rsidRPr="000453C0" w:rsidRDefault="00266983" w:rsidP="00266983">
      <w:pPr>
        <w:rPr>
          <w:rFonts w:ascii="Courier New" w:hAnsi="Courier New" w:cs="Courier New"/>
          <w:sz w:val="24"/>
          <w:szCs w:val="24"/>
        </w:rPr>
      </w:pPr>
      <w:r>
        <w:rPr>
          <w:rFonts w:ascii="Courier New" w:hAnsi="Courier New" w:cs="Courier New"/>
          <w:sz w:val="24"/>
          <w:szCs w:val="24"/>
        </w:rPr>
        <w:t>m</w:t>
      </w:r>
      <w:r w:rsidRPr="000453C0">
        <w:rPr>
          <w:rFonts w:ascii="Courier New" w:hAnsi="Courier New" w:cs="Courier New"/>
          <w:sz w:val="24"/>
          <w:szCs w:val="24"/>
        </w:rPr>
        <w:t>ain:</w:t>
      </w:r>
      <w:r w:rsidRPr="000453C0">
        <w:rPr>
          <w:rFonts w:ascii="Courier New" w:hAnsi="Courier New" w:cs="Courier New"/>
          <w:sz w:val="24"/>
          <w:szCs w:val="24"/>
        </w:rPr>
        <w:tab/>
        <w:t xml:space="preserve">la $t0, A </w:t>
      </w:r>
      <w:r w:rsidRPr="000453C0">
        <w:rPr>
          <w:rFonts w:ascii="Courier New" w:hAnsi="Courier New" w:cs="Courier New"/>
          <w:sz w:val="24"/>
          <w:szCs w:val="24"/>
        </w:rPr>
        <w:tab/>
        <w:t>#loads address of A</w:t>
      </w:r>
    </w:p>
    <w:p w14:paraId="312AE8DB"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la $t1, B</w:t>
      </w:r>
      <w:r w:rsidRPr="000453C0">
        <w:rPr>
          <w:rFonts w:ascii="Courier New" w:hAnsi="Courier New" w:cs="Courier New"/>
          <w:sz w:val="24"/>
          <w:szCs w:val="24"/>
        </w:rPr>
        <w:tab/>
      </w:r>
      <w:r w:rsidRPr="000453C0">
        <w:rPr>
          <w:rFonts w:ascii="Courier New" w:hAnsi="Courier New" w:cs="Courier New"/>
          <w:sz w:val="24"/>
          <w:szCs w:val="24"/>
        </w:rPr>
        <w:tab/>
        <w:t>#loads address of B</w:t>
      </w:r>
    </w:p>
    <w:p w14:paraId="5633E6BC" w14:textId="50F12F88"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la $t3, Result</w:t>
      </w:r>
      <w:r w:rsidRPr="000453C0">
        <w:rPr>
          <w:rFonts w:ascii="Courier New" w:hAnsi="Courier New" w:cs="Courier New"/>
          <w:sz w:val="24"/>
          <w:szCs w:val="24"/>
        </w:rPr>
        <w:tab/>
        <w:t>#loads address of Result</w:t>
      </w:r>
    </w:p>
    <w:p w14:paraId="20279796"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move $a0, $t0</w:t>
      </w:r>
      <w:r w:rsidRPr="000453C0">
        <w:rPr>
          <w:rFonts w:ascii="Courier New" w:hAnsi="Courier New" w:cs="Courier New"/>
          <w:sz w:val="24"/>
          <w:szCs w:val="24"/>
        </w:rPr>
        <w:tab/>
        <w:t>#address of A is input to SumFunc</w:t>
      </w:r>
    </w:p>
    <w:p w14:paraId="29EF0E70"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r>
      <w:r>
        <w:rPr>
          <w:rFonts w:ascii="Courier New" w:hAnsi="Courier New" w:cs="Courier New"/>
          <w:sz w:val="24"/>
          <w:szCs w:val="24"/>
        </w:rPr>
        <w:t>m</w:t>
      </w:r>
      <w:r w:rsidRPr="000453C0">
        <w:rPr>
          <w:rFonts w:ascii="Courier New" w:hAnsi="Courier New" w:cs="Courier New"/>
          <w:sz w:val="24"/>
          <w:szCs w:val="24"/>
        </w:rPr>
        <w:t>ove $a1, $t1</w:t>
      </w:r>
      <w:r w:rsidRPr="000453C0">
        <w:rPr>
          <w:rFonts w:ascii="Courier New" w:hAnsi="Courier New" w:cs="Courier New"/>
          <w:sz w:val="24"/>
          <w:szCs w:val="24"/>
        </w:rPr>
        <w:tab/>
        <w:t>#address of B input to SumFunc</w:t>
      </w:r>
    </w:p>
    <w:p w14:paraId="5309BA53" w14:textId="66499EAD" w:rsidR="00266983"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r>
    </w:p>
    <w:p w14:paraId="56F1A404" w14:textId="77777777" w:rsidR="00366516" w:rsidRPr="00366516" w:rsidRDefault="00832232" w:rsidP="00266983">
      <w:pPr>
        <w:rPr>
          <w:rFonts w:ascii="Courier New" w:hAnsi="Courier New" w:cs="Courier New"/>
          <w:b/>
          <w:bCs/>
        </w:rPr>
      </w:pPr>
      <w:r>
        <w:rPr>
          <w:rFonts w:ascii="Courier New" w:hAnsi="Courier New" w:cs="Courier New"/>
          <w:sz w:val="24"/>
          <w:szCs w:val="24"/>
        </w:rPr>
        <w:tab/>
      </w:r>
      <w:r>
        <w:rPr>
          <w:rFonts w:ascii="Courier New" w:hAnsi="Courier New" w:cs="Courier New"/>
          <w:sz w:val="24"/>
          <w:szCs w:val="24"/>
        </w:rPr>
        <w:tab/>
      </w:r>
      <w:r w:rsidR="00366516" w:rsidRPr="00366516">
        <w:rPr>
          <w:rFonts w:ascii="Courier New" w:hAnsi="Courier New" w:cs="Courier New"/>
          <w:b/>
          <w:bCs/>
        </w:rPr>
        <w:t xml:space="preserve">addi $sp, $sp, -12 </w:t>
      </w:r>
    </w:p>
    <w:p w14:paraId="770AF530" w14:textId="77777777" w:rsidR="00366516" w:rsidRPr="00366516" w:rsidRDefault="00366516" w:rsidP="00366516">
      <w:pPr>
        <w:ind w:left="720" w:firstLine="720"/>
        <w:rPr>
          <w:rFonts w:ascii="Courier New" w:hAnsi="Courier New" w:cs="Courier New"/>
          <w:b/>
          <w:bCs/>
        </w:rPr>
      </w:pPr>
      <w:r w:rsidRPr="00366516">
        <w:rPr>
          <w:rFonts w:ascii="Courier New" w:hAnsi="Courier New" w:cs="Courier New"/>
          <w:b/>
          <w:bCs/>
        </w:rPr>
        <w:t xml:space="preserve">sw $a0, 8($sp) </w:t>
      </w:r>
    </w:p>
    <w:p w14:paraId="473FF1BA" w14:textId="77777777" w:rsidR="00366516" w:rsidRPr="00366516" w:rsidRDefault="00366516" w:rsidP="00366516">
      <w:pPr>
        <w:ind w:left="720" w:firstLine="720"/>
        <w:rPr>
          <w:rFonts w:ascii="Courier New" w:hAnsi="Courier New" w:cs="Courier New"/>
          <w:b/>
          <w:bCs/>
        </w:rPr>
      </w:pPr>
      <w:r w:rsidRPr="00366516">
        <w:rPr>
          <w:rFonts w:ascii="Courier New" w:hAnsi="Courier New" w:cs="Courier New"/>
          <w:b/>
          <w:bCs/>
        </w:rPr>
        <w:t xml:space="preserve">sw $a1, 4($sp) </w:t>
      </w:r>
    </w:p>
    <w:p w14:paraId="373DE19D" w14:textId="7A6D1EB5" w:rsidR="00266983" w:rsidRPr="00366516" w:rsidRDefault="00366516" w:rsidP="00366516">
      <w:pPr>
        <w:ind w:left="720" w:firstLine="720"/>
        <w:rPr>
          <w:rFonts w:ascii="Courier New" w:hAnsi="Courier New" w:cs="Courier New"/>
          <w:b/>
          <w:bCs/>
          <w:sz w:val="24"/>
          <w:szCs w:val="24"/>
        </w:rPr>
      </w:pPr>
      <w:r w:rsidRPr="00366516">
        <w:rPr>
          <w:rFonts w:ascii="Courier New" w:hAnsi="Courier New" w:cs="Courier New"/>
          <w:b/>
          <w:bCs/>
        </w:rPr>
        <w:t>sw $t3, 0($sp)</w:t>
      </w:r>
    </w:p>
    <w:p w14:paraId="5C05073F" w14:textId="77777777" w:rsidR="00266983" w:rsidRDefault="00266983" w:rsidP="00266983">
      <w:pPr>
        <w:rPr>
          <w:rFonts w:ascii="Courier New" w:hAnsi="Courier New" w:cs="Courier New"/>
          <w:sz w:val="24"/>
          <w:szCs w:val="24"/>
        </w:rPr>
      </w:pPr>
    </w:p>
    <w:p w14:paraId="47F3D31A" w14:textId="77777777" w:rsidR="00266983" w:rsidRDefault="00266983" w:rsidP="00266983">
      <w:pPr>
        <w:ind w:left="720" w:firstLine="720"/>
        <w:rPr>
          <w:rFonts w:ascii="Courier New" w:hAnsi="Courier New" w:cs="Courier New"/>
          <w:sz w:val="24"/>
          <w:szCs w:val="24"/>
        </w:rPr>
      </w:pPr>
      <w:r>
        <w:rPr>
          <w:rFonts w:ascii="Courier New" w:hAnsi="Courier New" w:cs="Courier New"/>
          <w:sz w:val="24"/>
          <w:szCs w:val="24"/>
        </w:rPr>
        <w:t>j</w:t>
      </w:r>
      <w:r w:rsidRPr="000453C0">
        <w:rPr>
          <w:rFonts w:ascii="Courier New" w:hAnsi="Courier New" w:cs="Courier New"/>
          <w:sz w:val="24"/>
          <w:szCs w:val="24"/>
        </w:rPr>
        <w:t>al SumFunc</w:t>
      </w:r>
      <w:r w:rsidRPr="000453C0">
        <w:rPr>
          <w:rFonts w:ascii="Courier New" w:hAnsi="Courier New" w:cs="Courier New"/>
          <w:sz w:val="24"/>
          <w:szCs w:val="24"/>
        </w:rPr>
        <w:tab/>
        <w:t>#calls SumFunc</w:t>
      </w:r>
    </w:p>
    <w:p w14:paraId="6FF676C4" w14:textId="31594B1C" w:rsidR="00266983" w:rsidRDefault="00266983" w:rsidP="00266983">
      <w:pPr>
        <w:ind w:left="720" w:firstLine="720"/>
        <w:rPr>
          <w:rFonts w:ascii="Courier New" w:hAnsi="Courier New" w:cs="Courier New"/>
          <w:sz w:val="24"/>
          <w:szCs w:val="24"/>
        </w:rPr>
      </w:pPr>
    </w:p>
    <w:p w14:paraId="49A3391A" w14:textId="2BE4FC24" w:rsidR="00D82B18" w:rsidRDefault="00366516" w:rsidP="00266983">
      <w:pPr>
        <w:ind w:left="720" w:firstLine="720"/>
        <w:rPr>
          <w:rFonts w:ascii="Courier New" w:hAnsi="Courier New" w:cs="Courier New"/>
          <w:b/>
          <w:bCs/>
          <w:sz w:val="24"/>
          <w:szCs w:val="24"/>
        </w:rPr>
      </w:pPr>
      <w:r>
        <w:rPr>
          <w:rFonts w:ascii="Courier New" w:hAnsi="Courier New" w:cs="Courier New"/>
          <w:b/>
          <w:bCs/>
          <w:sz w:val="24"/>
          <w:szCs w:val="24"/>
        </w:rPr>
        <w:t>lw $a0, 8($sp)</w:t>
      </w:r>
    </w:p>
    <w:p w14:paraId="55BE6B56" w14:textId="0E51D046" w:rsidR="00366516" w:rsidRDefault="00366516" w:rsidP="00266983">
      <w:pPr>
        <w:ind w:left="720" w:firstLine="720"/>
        <w:rPr>
          <w:rFonts w:ascii="Courier New" w:hAnsi="Courier New" w:cs="Courier New"/>
          <w:b/>
          <w:bCs/>
          <w:sz w:val="24"/>
          <w:szCs w:val="24"/>
        </w:rPr>
      </w:pPr>
      <w:r>
        <w:rPr>
          <w:rFonts w:ascii="Courier New" w:hAnsi="Courier New" w:cs="Courier New"/>
          <w:b/>
          <w:bCs/>
          <w:sz w:val="24"/>
          <w:szCs w:val="24"/>
        </w:rPr>
        <w:t>lw $a1, 4($sp)</w:t>
      </w:r>
    </w:p>
    <w:p w14:paraId="37EA3D11" w14:textId="0FA12E61" w:rsidR="00366516" w:rsidRDefault="00366516" w:rsidP="00266983">
      <w:pPr>
        <w:ind w:left="720" w:firstLine="720"/>
        <w:rPr>
          <w:rFonts w:ascii="Courier New" w:hAnsi="Courier New" w:cs="Courier New"/>
          <w:b/>
          <w:bCs/>
          <w:sz w:val="24"/>
          <w:szCs w:val="24"/>
        </w:rPr>
      </w:pPr>
      <w:r>
        <w:rPr>
          <w:rFonts w:ascii="Courier New" w:hAnsi="Courier New" w:cs="Courier New"/>
          <w:b/>
          <w:bCs/>
          <w:sz w:val="24"/>
          <w:szCs w:val="24"/>
        </w:rPr>
        <w:t>lw $t3, 0($sp)</w:t>
      </w:r>
    </w:p>
    <w:p w14:paraId="15FC6235" w14:textId="730D73EE" w:rsidR="00366516" w:rsidRPr="00832232" w:rsidRDefault="00366516" w:rsidP="00266983">
      <w:pPr>
        <w:ind w:left="720" w:firstLine="720"/>
        <w:rPr>
          <w:rFonts w:ascii="Courier New" w:hAnsi="Courier New" w:cs="Courier New"/>
          <w:b/>
          <w:bCs/>
          <w:sz w:val="24"/>
          <w:szCs w:val="24"/>
        </w:rPr>
      </w:pPr>
      <w:r>
        <w:rPr>
          <w:rFonts w:ascii="Courier New" w:hAnsi="Courier New" w:cs="Courier New"/>
          <w:b/>
          <w:bCs/>
          <w:sz w:val="24"/>
          <w:szCs w:val="24"/>
        </w:rPr>
        <w:t>addi $sp, $sp, 12</w:t>
      </w:r>
    </w:p>
    <w:p w14:paraId="5D3733BD" w14:textId="77777777" w:rsidR="00266983" w:rsidRPr="000453C0" w:rsidRDefault="00266983" w:rsidP="00266983">
      <w:pPr>
        <w:ind w:left="720" w:firstLine="720"/>
        <w:rPr>
          <w:rFonts w:ascii="Courier New" w:hAnsi="Courier New" w:cs="Courier New"/>
          <w:sz w:val="24"/>
          <w:szCs w:val="24"/>
        </w:rPr>
      </w:pPr>
    </w:p>
    <w:p w14:paraId="29C8C14A" w14:textId="13C91B50"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r>
      <w:r>
        <w:rPr>
          <w:rFonts w:ascii="Courier New" w:hAnsi="Courier New" w:cs="Courier New"/>
          <w:sz w:val="24"/>
          <w:szCs w:val="24"/>
        </w:rPr>
        <w:t>s</w:t>
      </w:r>
      <w:r w:rsidRPr="000453C0">
        <w:rPr>
          <w:rFonts w:ascii="Courier New" w:hAnsi="Courier New" w:cs="Courier New"/>
          <w:sz w:val="24"/>
          <w:szCs w:val="24"/>
        </w:rPr>
        <w:t>w $v</w:t>
      </w:r>
      <w:r w:rsidR="00ED592A">
        <w:rPr>
          <w:rFonts w:ascii="Courier New" w:hAnsi="Courier New" w:cs="Courier New"/>
          <w:sz w:val="24"/>
          <w:szCs w:val="24"/>
        </w:rPr>
        <w:t>0</w:t>
      </w:r>
      <w:r w:rsidRPr="000453C0">
        <w:rPr>
          <w:rFonts w:ascii="Courier New" w:hAnsi="Courier New" w:cs="Courier New"/>
          <w:sz w:val="24"/>
          <w:szCs w:val="24"/>
        </w:rPr>
        <w:t>, 0($t3)</w:t>
      </w:r>
      <w:r w:rsidRPr="000453C0">
        <w:rPr>
          <w:rFonts w:ascii="Courier New" w:hAnsi="Courier New" w:cs="Courier New"/>
          <w:sz w:val="24"/>
          <w:szCs w:val="24"/>
        </w:rPr>
        <w:tab/>
        <w:t>#saves sum into Result</w:t>
      </w:r>
    </w:p>
    <w:p w14:paraId="71022617" w14:textId="77777777" w:rsidR="00266983" w:rsidRDefault="00266983" w:rsidP="00266983">
      <w:pPr>
        <w:rPr>
          <w:rFonts w:ascii="Courier New" w:hAnsi="Courier New" w:cs="Courier New"/>
          <w:sz w:val="24"/>
          <w:szCs w:val="24"/>
        </w:rPr>
      </w:pPr>
    </w:p>
    <w:p w14:paraId="7A7C46EC" w14:textId="77777777" w:rsidR="00266983" w:rsidRDefault="00266983" w:rsidP="00266983">
      <w:pPr>
        <w:rPr>
          <w:rFonts w:ascii="Courier New" w:hAnsi="Courier New" w:cs="Courier New"/>
          <w:sz w:val="24"/>
          <w:szCs w:val="24"/>
        </w:rPr>
      </w:pPr>
    </w:p>
    <w:p w14:paraId="0CB9D4A2" w14:textId="77777777" w:rsidR="00266983" w:rsidRDefault="00266983" w:rsidP="00266983">
      <w:pPr>
        <w:rPr>
          <w:rFonts w:ascii="Courier New" w:hAnsi="Courier New" w:cs="Courier New"/>
          <w:sz w:val="24"/>
          <w:szCs w:val="24"/>
        </w:rPr>
      </w:pPr>
    </w:p>
    <w:p w14:paraId="501EF8EF" w14:textId="77777777" w:rsidR="00266983" w:rsidRPr="000453C0" w:rsidRDefault="00266983" w:rsidP="00266983">
      <w:pPr>
        <w:rPr>
          <w:rFonts w:ascii="Courier New" w:hAnsi="Courier New" w:cs="Courier New"/>
          <w:sz w:val="24"/>
          <w:szCs w:val="24"/>
        </w:rPr>
      </w:pPr>
    </w:p>
    <w:p w14:paraId="4F40B780" w14:textId="77777777" w:rsidR="00266983" w:rsidRDefault="00266983" w:rsidP="00266983">
      <w:pPr>
        <w:rPr>
          <w:rFonts w:ascii="Courier New" w:hAnsi="Courier New" w:cs="Courier New"/>
          <w:sz w:val="24"/>
          <w:szCs w:val="24"/>
        </w:rPr>
      </w:pPr>
      <w:r w:rsidRPr="000453C0">
        <w:rPr>
          <w:rFonts w:ascii="Courier New" w:hAnsi="Courier New" w:cs="Courier New"/>
          <w:sz w:val="24"/>
          <w:szCs w:val="24"/>
        </w:rPr>
        <w:t>##SumFunc takes two input</w:t>
      </w:r>
      <w:r>
        <w:rPr>
          <w:rFonts w:ascii="Courier New" w:hAnsi="Courier New" w:cs="Courier New"/>
          <w:sz w:val="24"/>
          <w:szCs w:val="24"/>
        </w:rPr>
        <w:t>s</w:t>
      </w:r>
    </w:p>
    <w:p w14:paraId="00CC78B4" w14:textId="77777777" w:rsidR="00266983" w:rsidRDefault="00266983" w:rsidP="00266983">
      <w:pPr>
        <w:rPr>
          <w:rFonts w:ascii="Courier New" w:hAnsi="Courier New" w:cs="Courier New"/>
          <w:sz w:val="24"/>
          <w:szCs w:val="24"/>
        </w:rPr>
      </w:pPr>
      <w:r>
        <w:rPr>
          <w:rFonts w:ascii="Courier New" w:hAnsi="Courier New" w:cs="Courier New"/>
          <w:sz w:val="24"/>
          <w:szCs w:val="24"/>
        </w:rPr>
        <w:t xml:space="preserve"># </w:t>
      </w:r>
      <w:r w:rsidRPr="000453C0">
        <w:rPr>
          <w:rFonts w:ascii="Courier New" w:hAnsi="Courier New" w:cs="Courier New"/>
          <w:sz w:val="24"/>
          <w:szCs w:val="24"/>
        </w:rPr>
        <w:t xml:space="preserve">($a0 –address of A, $a1- address of B) </w:t>
      </w:r>
    </w:p>
    <w:p w14:paraId="3F3F44A4" w14:textId="77777777" w:rsidR="00266983" w:rsidRDefault="00266983" w:rsidP="00266983">
      <w:pPr>
        <w:rPr>
          <w:rFonts w:ascii="Courier New" w:hAnsi="Courier New" w:cs="Courier New"/>
          <w:sz w:val="24"/>
          <w:szCs w:val="24"/>
        </w:rPr>
      </w:pPr>
      <w:r>
        <w:rPr>
          <w:rFonts w:ascii="Courier New" w:hAnsi="Courier New" w:cs="Courier New"/>
          <w:sz w:val="24"/>
          <w:szCs w:val="24"/>
        </w:rPr>
        <w:t xml:space="preserve"># </w:t>
      </w:r>
      <w:r w:rsidRPr="000453C0">
        <w:rPr>
          <w:rFonts w:ascii="Courier New" w:hAnsi="Courier New" w:cs="Courier New"/>
          <w:sz w:val="24"/>
          <w:szCs w:val="24"/>
        </w:rPr>
        <w:t xml:space="preserve">and returns a value in $v0 </w:t>
      </w:r>
    </w:p>
    <w:p w14:paraId="79392AB5" w14:textId="77777777" w:rsidR="00266983" w:rsidRPr="000453C0" w:rsidRDefault="00266983" w:rsidP="00266983">
      <w:pPr>
        <w:rPr>
          <w:rFonts w:ascii="Courier New" w:hAnsi="Courier New" w:cs="Courier New"/>
          <w:sz w:val="24"/>
          <w:szCs w:val="24"/>
        </w:rPr>
      </w:pPr>
      <w:r>
        <w:rPr>
          <w:rFonts w:ascii="Courier New" w:hAnsi="Courier New" w:cs="Courier New"/>
          <w:sz w:val="24"/>
          <w:szCs w:val="24"/>
        </w:rPr>
        <w:t xml:space="preserve"># returned is </w:t>
      </w:r>
      <w:r w:rsidRPr="000453C0">
        <w:rPr>
          <w:rFonts w:ascii="Courier New" w:hAnsi="Courier New" w:cs="Courier New"/>
          <w:sz w:val="24"/>
          <w:szCs w:val="24"/>
        </w:rPr>
        <w:t xml:space="preserve">the sum of the values at those memory locations  </w:t>
      </w:r>
    </w:p>
    <w:p w14:paraId="212852F9" w14:textId="77777777" w:rsidR="00266983" w:rsidRDefault="00266983" w:rsidP="00266983">
      <w:pPr>
        <w:rPr>
          <w:rFonts w:ascii="Courier New" w:hAnsi="Courier New" w:cs="Courier New"/>
          <w:sz w:val="24"/>
          <w:szCs w:val="24"/>
        </w:rPr>
      </w:pPr>
    </w:p>
    <w:p w14:paraId="2303DF9E" w14:textId="77777777" w:rsidR="00266983" w:rsidRDefault="00266983" w:rsidP="00266983">
      <w:pPr>
        <w:rPr>
          <w:rFonts w:ascii="Courier New" w:hAnsi="Courier New" w:cs="Courier New"/>
          <w:sz w:val="24"/>
          <w:szCs w:val="24"/>
        </w:rPr>
      </w:pPr>
    </w:p>
    <w:p w14:paraId="66A67CF9" w14:textId="315BB0E7" w:rsidR="00266983" w:rsidRDefault="00266983" w:rsidP="00266983">
      <w:pPr>
        <w:rPr>
          <w:rFonts w:ascii="Courier New" w:hAnsi="Courier New" w:cs="Courier New"/>
          <w:sz w:val="24"/>
          <w:szCs w:val="24"/>
        </w:rPr>
      </w:pPr>
      <w:r w:rsidRPr="000453C0">
        <w:rPr>
          <w:rFonts w:ascii="Courier New" w:hAnsi="Courier New" w:cs="Courier New"/>
          <w:sz w:val="24"/>
          <w:szCs w:val="24"/>
        </w:rPr>
        <w:t xml:space="preserve">SumFunc: </w:t>
      </w:r>
      <w:r w:rsidRPr="000453C0">
        <w:rPr>
          <w:rFonts w:ascii="Courier New" w:hAnsi="Courier New" w:cs="Courier New"/>
          <w:sz w:val="24"/>
          <w:szCs w:val="24"/>
        </w:rPr>
        <w:tab/>
      </w:r>
    </w:p>
    <w:p w14:paraId="1C154EBA" w14:textId="77777777" w:rsidR="00266983" w:rsidRDefault="00266983" w:rsidP="00266983">
      <w:pPr>
        <w:rPr>
          <w:rFonts w:ascii="Courier New" w:hAnsi="Courier New" w:cs="Courier New"/>
          <w:sz w:val="24"/>
          <w:szCs w:val="24"/>
        </w:rPr>
      </w:pPr>
    </w:p>
    <w:p w14:paraId="7879E91E" w14:textId="77777777" w:rsidR="00266983" w:rsidRDefault="00266983" w:rsidP="00266983">
      <w:pPr>
        <w:rPr>
          <w:rFonts w:ascii="Courier New" w:hAnsi="Courier New" w:cs="Courier New"/>
          <w:sz w:val="24"/>
          <w:szCs w:val="24"/>
        </w:rPr>
      </w:pPr>
    </w:p>
    <w:p w14:paraId="01CC19FA" w14:textId="77777777" w:rsidR="00366516" w:rsidRPr="00366516" w:rsidRDefault="00366516" w:rsidP="00266983">
      <w:pPr>
        <w:rPr>
          <w:rFonts w:ascii="Courier New" w:hAnsi="Courier New" w:cs="Courier New"/>
          <w:b/>
          <w:bCs/>
          <w:sz w:val="24"/>
          <w:szCs w:val="24"/>
        </w:rPr>
      </w:pPr>
      <w:r>
        <w:rPr>
          <w:rFonts w:ascii="Courier New" w:hAnsi="Courier New" w:cs="Courier New"/>
          <w:sz w:val="24"/>
          <w:szCs w:val="24"/>
        </w:rPr>
        <w:lastRenderedPageBreak/>
        <w:tab/>
      </w:r>
      <w:r>
        <w:rPr>
          <w:rFonts w:ascii="Courier New" w:hAnsi="Courier New" w:cs="Courier New"/>
          <w:sz w:val="24"/>
          <w:szCs w:val="24"/>
        </w:rPr>
        <w:tab/>
      </w:r>
      <w:r w:rsidRPr="00366516">
        <w:rPr>
          <w:rFonts w:ascii="Courier New" w:hAnsi="Courier New" w:cs="Courier New"/>
          <w:b/>
          <w:bCs/>
          <w:sz w:val="24"/>
          <w:szCs w:val="24"/>
        </w:rPr>
        <w:t>addi $sp, $sp, -4</w:t>
      </w:r>
    </w:p>
    <w:p w14:paraId="77F122E6" w14:textId="47DFC18B" w:rsidR="00266983" w:rsidRPr="00366516" w:rsidRDefault="00366516" w:rsidP="00266983">
      <w:pPr>
        <w:rPr>
          <w:rFonts w:ascii="Courier New" w:hAnsi="Courier New" w:cs="Courier New"/>
          <w:b/>
          <w:bCs/>
          <w:sz w:val="24"/>
          <w:szCs w:val="24"/>
        </w:rPr>
      </w:pPr>
      <w:r w:rsidRPr="00366516">
        <w:rPr>
          <w:rFonts w:ascii="Courier New" w:hAnsi="Courier New" w:cs="Courier New"/>
          <w:b/>
          <w:bCs/>
          <w:sz w:val="24"/>
          <w:szCs w:val="24"/>
        </w:rPr>
        <w:tab/>
      </w:r>
      <w:r w:rsidRPr="00366516">
        <w:rPr>
          <w:rFonts w:ascii="Courier New" w:hAnsi="Courier New" w:cs="Courier New"/>
          <w:b/>
          <w:bCs/>
          <w:sz w:val="24"/>
          <w:szCs w:val="24"/>
        </w:rPr>
        <w:tab/>
        <w:t xml:space="preserve">sw $ra, 0($sp)   </w:t>
      </w:r>
    </w:p>
    <w:p w14:paraId="78D4CD42" w14:textId="77777777" w:rsidR="00266983" w:rsidRDefault="00266983" w:rsidP="00266983">
      <w:pPr>
        <w:rPr>
          <w:rFonts w:ascii="Courier New" w:hAnsi="Courier New" w:cs="Courier New"/>
          <w:sz w:val="24"/>
          <w:szCs w:val="24"/>
        </w:rPr>
      </w:pPr>
    </w:p>
    <w:p w14:paraId="16D358FC" w14:textId="77777777" w:rsidR="00266983" w:rsidRPr="000453C0" w:rsidRDefault="00266983" w:rsidP="00266983">
      <w:pPr>
        <w:ind w:left="720" w:firstLine="720"/>
        <w:rPr>
          <w:rFonts w:ascii="Courier New" w:hAnsi="Courier New" w:cs="Courier New"/>
          <w:sz w:val="24"/>
          <w:szCs w:val="24"/>
        </w:rPr>
      </w:pPr>
      <w:r w:rsidRPr="000453C0">
        <w:rPr>
          <w:rFonts w:ascii="Courier New" w:hAnsi="Courier New" w:cs="Courier New"/>
          <w:sz w:val="24"/>
          <w:szCs w:val="24"/>
        </w:rPr>
        <w:t xml:space="preserve">move $s0, $a0 </w:t>
      </w:r>
      <w:r w:rsidRPr="000453C0">
        <w:rPr>
          <w:rFonts w:ascii="Courier New" w:hAnsi="Courier New" w:cs="Courier New"/>
          <w:sz w:val="24"/>
          <w:szCs w:val="24"/>
        </w:rPr>
        <w:tab/>
        <w:t>#moves addr of A into saved register</w:t>
      </w:r>
    </w:p>
    <w:p w14:paraId="450986B3" w14:textId="77777777" w:rsidR="00266983" w:rsidRPr="000453C0" w:rsidRDefault="00266983" w:rsidP="00266983">
      <w:pPr>
        <w:ind w:left="720" w:firstLine="720"/>
        <w:rPr>
          <w:rFonts w:ascii="Courier New" w:hAnsi="Courier New" w:cs="Courier New"/>
          <w:sz w:val="24"/>
          <w:szCs w:val="24"/>
        </w:rPr>
      </w:pPr>
      <w:r w:rsidRPr="000453C0">
        <w:rPr>
          <w:rFonts w:ascii="Courier New" w:hAnsi="Courier New" w:cs="Courier New"/>
          <w:sz w:val="24"/>
          <w:szCs w:val="24"/>
        </w:rPr>
        <w:t>move $s1, $a1</w:t>
      </w:r>
      <w:r w:rsidRPr="000453C0">
        <w:rPr>
          <w:rFonts w:ascii="Courier New" w:hAnsi="Courier New" w:cs="Courier New"/>
          <w:sz w:val="24"/>
          <w:szCs w:val="24"/>
        </w:rPr>
        <w:tab/>
        <w:t>#moves addr of B into saved register</w:t>
      </w:r>
    </w:p>
    <w:p w14:paraId="198161FD" w14:textId="77777777" w:rsidR="00266983"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move $a0, $s0</w:t>
      </w:r>
      <w:r w:rsidRPr="000453C0">
        <w:rPr>
          <w:rFonts w:ascii="Courier New" w:hAnsi="Courier New" w:cs="Courier New"/>
          <w:sz w:val="24"/>
          <w:szCs w:val="24"/>
        </w:rPr>
        <w:tab/>
        <w:t>#addr of A i</w:t>
      </w:r>
      <w:r>
        <w:rPr>
          <w:rFonts w:ascii="Courier New" w:hAnsi="Courier New" w:cs="Courier New"/>
          <w:sz w:val="24"/>
          <w:szCs w:val="24"/>
        </w:rPr>
        <w:t>s</w:t>
      </w:r>
      <w:r w:rsidRPr="000453C0">
        <w:rPr>
          <w:rFonts w:ascii="Courier New" w:hAnsi="Courier New" w:cs="Courier New"/>
          <w:sz w:val="24"/>
          <w:szCs w:val="24"/>
        </w:rPr>
        <w:t xml:space="preserve"> input to </w:t>
      </w:r>
      <w:r>
        <w:rPr>
          <w:rFonts w:ascii="Courier New" w:hAnsi="Courier New" w:cs="Courier New"/>
          <w:sz w:val="24"/>
          <w:szCs w:val="24"/>
        </w:rPr>
        <w:t>1st</w:t>
      </w:r>
      <w:r w:rsidRPr="000453C0">
        <w:rPr>
          <w:rFonts w:ascii="Courier New" w:hAnsi="Courier New" w:cs="Courier New"/>
          <w:sz w:val="24"/>
          <w:szCs w:val="24"/>
        </w:rPr>
        <w:t xml:space="preserve"> LoadFunc call</w:t>
      </w:r>
    </w:p>
    <w:p w14:paraId="1398DC0A" w14:textId="259E59AC" w:rsidR="00266983" w:rsidRDefault="00266983" w:rsidP="00266983">
      <w:pPr>
        <w:rPr>
          <w:rFonts w:ascii="Courier New" w:hAnsi="Courier New" w:cs="Courier New"/>
          <w:sz w:val="24"/>
          <w:szCs w:val="24"/>
        </w:rPr>
      </w:pPr>
    </w:p>
    <w:p w14:paraId="0EEEBBFF" w14:textId="7057CCCE" w:rsidR="00266983" w:rsidRDefault="00832232" w:rsidP="00266983">
      <w:pPr>
        <w:rPr>
          <w:rFonts w:ascii="Courier New" w:hAnsi="Courier New" w:cs="Courier New"/>
          <w:sz w:val="24"/>
          <w:szCs w:val="24"/>
        </w:rPr>
      </w:pPr>
      <w:r>
        <w:rPr>
          <w:rFonts w:ascii="Courier New" w:hAnsi="Courier New" w:cs="Courier New"/>
          <w:sz w:val="24"/>
          <w:szCs w:val="24"/>
        </w:rPr>
        <w:tab/>
      </w:r>
      <w:r>
        <w:rPr>
          <w:rFonts w:ascii="Courier New" w:hAnsi="Courier New" w:cs="Courier New"/>
          <w:sz w:val="24"/>
          <w:szCs w:val="24"/>
        </w:rPr>
        <w:tab/>
      </w:r>
    </w:p>
    <w:p w14:paraId="77AEF0C9" w14:textId="77777777" w:rsidR="00266983"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jal LoadFunc</w:t>
      </w:r>
      <w:r w:rsidRPr="000453C0">
        <w:rPr>
          <w:rFonts w:ascii="Courier New" w:hAnsi="Courier New" w:cs="Courier New"/>
          <w:sz w:val="24"/>
          <w:szCs w:val="24"/>
        </w:rPr>
        <w:tab/>
        <w:t>#call LoadFunc to get value of A</w:t>
      </w:r>
    </w:p>
    <w:p w14:paraId="0D585658" w14:textId="77777777" w:rsidR="00266983" w:rsidRDefault="00266983" w:rsidP="00266983">
      <w:pPr>
        <w:rPr>
          <w:rFonts w:ascii="Courier New" w:hAnsi="Courier New" w:cs="Courier New"/>
          <w:sz w:val="24"/>
          <w:szCs w:val="24"/>
        </w:rPr>
      </w:pPr>
    </w:p>
    <w:p w14:paraId="10F5233F" w14:textId="77777777" w:rsidR="00266983" w:rsidRDefault="00266983" w:rsidP="00266983">
      <w:pPr>
        <w:rPr>
          <w:rFonts w:ascii="Courier New" w:hAnsi="Courier New" w:cs="Courier New"/>
          <w:sz w:val="24"/>
          <w:szCs w:val="24"/>
        </w:rPr>
      </w:pPr>
    </w:p>
    <w:p w14:paraId="2755E0FC" w14:textId="77777777" w:rsidR="00266983" w:rsidRDefault="00266983" w:rsidP="00266983">
      <w:pPr>
        <w:rPr>
          <w:rFonts w:ascii="Courier New" w:hAnsi="Courier New" w:cs="Courier New"/>
          <w:sz w:val="24"/>
          <w:szCs w:val="24"/>
        </w:rPr>
      </w:pPr>
    </w:p>
    <w:p w14:paraId="24A4E6C2" w14:textId="77777777" w:rsidR="00266983" w:rsidRPr="000453C0" w:rsidRDefault="00266983" w:rsidP="00266983">
      <w:pPr>
        <w:rPr>
          <w:rFonts w:ascii="Courier New" w:hAnsi="Courier New" w:cs="Courier New"/>
          <w:sz w:val="24"/>
          <w:szCs w:val="24"/>
        </w:rPr>
      </w:pPr>
    </w:p>
    <w:p w14:paraId="653577B1" w14:textId="77777777" w:rsidR="00266983"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move $s0, $v0</w:t>
      </w:r>
      <w:r w:rsidRPr="000453C0">
        <w:rPr>
          <w:rFonts w:ascii="Courier New" w:hAnsi="Courier New" w:cs="Courier New"/>
          <w:sz w:val="24"/>
          <w:szCs w:val="24"/>
        </w:rPr>
        <w:tab/>
        <w:t xml:space="preserve">#moves returned value to $s0 </w:t>
      </w:r>
    </w:p>
    <w:p w14:paraId="4F3DABA0" w14:textId="77777777" w:rsidR="00266983" w:rsidRPr="000453C0" w:rsidRDefault="00266983" w:rsidP="00266983">
      <w:pPr>
        <w:rPr>
          <w:rFonts w:ascii="Courier New" w:hAnsi="Courier New" w:cs="Courier New"/>
          <w:sz w:val="24"/>
          <w:szCs w:val="24"/>
        </w:rPr>
      </w:pPr>
      <w:r>
        <w:rPr>
          <w:rFonts w:ascii="Courier New" w:hAnsi="Courier New" w:cs="Courier New"/>
          <w:sz w:val="24"/>
          <w:szCs w:val="24"/>
        </w:rPr>
        <w:t xml:space="preserve">                         #</w:t>
      </w:r>
      <w:r w:rsidRPr="000453C0">
        <w:rPr>
          <w:rFonts w:ascii="Courier New" w:hAnsi="Courier New" w:cs="Courier New"/>
          <w:sz w:val="24"/>
          <w:szCs w:val="24"/>
        </w:rPr>
        <w:t>(this is now the value of A)</w:t>
      </w:r>
    </w:p>
    <w:p w14:paraId="0BEDE94D" w14:textId="77777777" w:rsidR="00266983"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 xml:space="preserve">move $a0, $s1 </w:t>
      </w:r>
      <w:r w:rsidRPr="000453C0">
        <w:rPr>
          <w:rFonts w:ascii="Courier New" w:hAnsi="Courier New" w:cs="Courier New"/>
          <w:sz w:val="24"/>
          <w:szCs w:val="24"/>
        </w:rPr>
        <w:tab/>
        <w:t>#base addr of array is AddressFunc input</w:t>
      </w:r>
    </w:p>
    <w:p w14:paraId="411BF016" w14:textId="09D67AC1" w:rsidR="00266983" w:rsidRDefault="00266983" w:rsidP="00266983">
      <w:pPr>
        <w:rPr>
          <w:rFonts w:ascii="Courier New" w:hAnsi="Courier New" w:cs="Courier New"/>
          <w:sz w:val="24"/>
          <w:szCs w:val="24"/>
        </w:rPr>
      </w:pPr>
    </w:p>
    <w:p w14:paraId="67D64FE9" w14:textId="77777777" w:rsidR="00266983" w:rsidRDefault="00266983" w:rsidP="00266983">
      <w:pPr>
        <w:rPr>
          <w:rFonts w:ascii="Courier New" w:hAnsi="Courier New" w:cs="Courier New"/>
          <w:sz w:val="24"/>
          <w:szCs w:val="24"/>
        </w:rPr>
      </w:pPr>
    </w:p>
    <w:p w14:paraId="23C48845" w14:textId="77777777" w:rsidR="00266983" w:rsidRDefault="00266983" w:rsidP="00266983">
      <w:pPr>
        <w:rPr>
          <w:rFonts w:ascii="Courier New" w:hAnsi="Courier New" w:cs="Courier New"/>
          <w:sz w:val="24"/>
          <w:szCs w:val="24"/>
        </w:rPr>
      </w:pPr>
    </w:p>
    <w:p w14:paraId="45AC84C0" w14:textId="042FEC46" w:rsidR="00266983" w:rsidRDefault="00266983" w:rsidP="00266983">
      <w:pPr>
        <w:rPr>
          <w:rFonts w:ascii="Courier New" w:hAnsi="Courier New" w:cs="Courier New"/>
          <w:sz w:val="24"/>
          <w:szCs w:val="24"/>
        </w:rPr>
      </w:pPr>
    </w:p>
    <w:p w14:paraId="066D90BF" w14:textId="77777777" w:rsidR="00266983" w:rsidRDefault="00266983" w:rsidP="00266983">
      <w:pPr>
        <w:rPr>
          <w:rFonts w:ascii="Courier New" w:hAnsi="Courier New" w:cs="Courier New"/>
          <w:sz w:val="24"/>
          <w:szCs w:val="24"/>
        </w:rPr>
      </w:pPr>
    </w:p>
    <w:p w14:paraId="34569E71" w14:textId="77777777" w:rsidR="00266983"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jal LoadFunc</w:t>
      </w:r>
      <w:r w:rsidRPr="000453C0">
        <w:rPr>
          <w:rFonts w:ascii="Courier New" w:hAnsi="Courier New" w:cs="Courier New"/>
          <w:sz w:val="24"/>
          <w:szCs w:val="24"/>
        </w:rPr>
        <w:tab/>
        <w:t>#call LoadFunc to get value of B</w:t>
      </w:r>
    </w:p>
    <w:p w14:paraId="7A093196" w14:textId="77777777" w:rsidR="00266983" w:rsidRDefault="00266983" w:rsidP="00266983">
      <w:pPr>
        <w:rPr>
          <w:rFonts w:ascii="Courier New" w:hAnsi="Courier New" w:cs="Courier New"/>
          <w:sz w:val="24"/>
          <w:szCs w:val="24"/>
        </w:rPr>
      </w:pPr>
    </w:p>
    <w:p w14:paraId="4DC02DD8" w14:textId="6DC1820A" w:rsidR="00266983" w:rsidRPr="00832232" w:rsidRDefault="00832232" w:rsidP="00266983">
      <w:pPr>
        <w:rPr>
          <w:rFonts w:ascii="Courier New" w:hAnsi="Courier New" w:cs="Courier New"/>
          <w:b/>
          <w:bCs/>
          <w:sz w:val="24"/>
          <w:szCs w:val="24"/>
        </w:rPr>
      </w:pPr>
      <w:r>
        <w:rPr>
          <w:rFonts w:ascii="Courier New" w:hAnsi="Courier New" w:cs="Courier New"/>
          <w:sz w:val="24"/>
          <w:szCs w:val="24"/>
        </w:rPr>
        <w:tab/>
      </w:r>
      <w:r>
        <w:rPr>
          <w:rFonts w:ascii="Courier New" w:hAnsi="Courier New" w:cs="Courier New"/>
          <w:sz w:val="24"/>
          <w:szCs w:val="24"/>
        </w:rPr>
        <w:tab/>
      </w:r>
    </w:p>
    <w:p w14:paraId="60AB961A" w14:textId="77777777" w:rsidR="00266983" w:rsidRDefault="00266983" w:rsidP="00266983">
      <w:pPr>
        <w:rPr>
          <w:rFonts w:ascii="Courier New" w:hAnsi="Courier New" w:cs="Courier New"/>
          <w:sz w:val="24"/>
          <w:szCs w:val="24"/>
        </w:rPr>
      </w:pPr>
    </w:p>
    <w:p w14:paraId="31AA4D18" w14:textId="77777777" w:rsidR="00266983" w:rsidRDefault="00266983" w:rsidP="00266983">
      <w:pPr>
        <w:rPr>
          <w:rFonts w:ascii="Courier New" w:hAnsi="Courier New" w:cs="Courier New"/>
          <w:sz w:val="24"/>
          <w:szCs w:val="24"/>
        </w:rPr>
      </w:pPr>
    </w:p>
    <w:p w14:paraId="6D5C6FE7" w14:textId="3D87E8B6" w:rsidR="00266983"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move $s1, $v0</w:t>
      </w:r>
      <w:r w:rsidRPr="000453C0">
        <w:rPr>
          <w:rFonts w:ascii="Courier New" w:hAnsi="Courier New" w:cs="Courier New"/>
          <w:sz w:val="24"/>
          <w:szCs w:val="24"/>
        </w:rPr>
        <w:tab/>
        <w:t xml:space="preserve">#moves returned value to $s0 </w:t>
      </w:r>
    </w:p>
    <w:p w14:paraId="0E3DD720" w14:textId="77777777" w:rsidR="00266983" w:rsidRPr="000453C0" w:rsidRDefault="00266983" w:rsidP="00266983">
      <w:pPr>
        <w:rPr>
          <w:rFonts w:ascii="Courier New" w:hAnsi="Courier New" w:cs="Courier New"/>
          <w:sz w:val="24"/>
          <w:szCs w:val="24"/>
        </w:rPr>
      </w:pPr>
      <w:r>
        <w:rPr>
          <w:rFonts w:ascii="Courier New" w:hAnsi="Courier New" w:cs="Courier New"/>
          <w:sz w:val="24"/>
          <w:szCs w:val="24"/>
        </w:rPr>
        <w:t xml:space="preserve">                         #</w:t>
      </w:r>
      <w:r w:rsidRPr="000453C0">
        <w:rPr>
          <w:rFonts w:ascii="Courier New" w:hAnsi="Courier New" w:cs="Courier New"/>
          <w:sz w:val="24"/>
          <w:szCs w:val="24"/>
        </w:rPr>
        <w:t>(</w:t>
      </w:r>
      <w:r>
        <w:rPr>
          <w:rFonts w:ascii="Courier New" w:hAnsi="Courier New" w:cs="Courier New"/>
          <w:sz w:val="24"/>
          <w:szCs w:val="24"/>
        </w:rPr>
        <w:t xml:space="preserve">this is </w:t>
      </w:r>
      <w:r w:rsidRPr="000453C0">
        <w:rPr>
          <w:rFonts w:ascii="Courier New" w:hAnsi="Courier New" w:cs="Courier New"/>
          <w:sz w:val="24"/>
          <w:szCs w:val="24"/>
        </w:rPr>
        <w:t>now the value of B)</w:t>
      </w:r>
    </w:p>
    <w:p w14:paraId="757290CF"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add $s1, $s1, $s0</w:t>
      </w:r>
      <w:r w:rsidRPr="000453C0">
        <w:rPr>
          <w:rFonts w:ascii="Courier New" w:hAnsi="Courier New" w:cs="Courier New"/>
          <w:sz w:val="24"/>
          <w:szCs w:val="24"/>
        </w:rPr>
        <w:tab/>
        <w:t xml:space="preserve">#adds the two values together </w:t>
      </w:r>
    </w:p>
    <w:p w14:paraId="472A3927"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 xml:space="preserve">move $v0, $s1  #return sum as output of SumFunc </w:t>
      </w:r>
    </w:p>
    <w:p w14:paraId="39DF72FF" w14:textId="77777777" w:rsidR="00266983" w:rsidRDefault="00266983" w:rsidP="00266983">
      <w:pPr>
        <w:rPr>
          <w:rFonts w:ascii="Courier New" w:hAnsi="Courier New" w:cs="Courier New"/>
          <w:sz w:val="24"/>
          <w:szCs w:val="24"/>
        </w:rPr>
      </w:pPr>
    </w:p>
    <w:p w14:paraId="4C4B74B5" w14:textId="0DB5F841" w:rsidR="00266983" w:rsidRDefault="00832232" w:rsidP="00266983">
      <w:pPr>
        <w:rPr>
          <w:rFonts w:ascii="Courier New" w:hAnsi="Courier New" w:cs="Courier New"/>
          <w:b/>
          <w:bCs/>
          <w:sz w:val="24"/>
          <w:szCs w:val="24"/>
        </w:rPr>
      </w:pPr>
      <w:r>
        <w:rPr>
          <w:rFonts w:ascii="Courier New" w:hAnsi="Courier New" w:cs="Courier New"/>
          <w:sz w:val="24"/>
          <w:szCs w:val="24"/>
        </w:rPr>
        <w:tab/>
      </w:r>
      <w:r>
        <w:rPr>
          <w:rFonts w:ascii="Courier New" w:hAnsi="Courier New" w:cs="Courier New"/>
          <w:sz w:val="24"/>
          <w:szCs w:val="24"/>
        </w:rPr>
        <w:tab/>
      </w:r>
      <w:r w:rsidR="00366516">
        <w:rPr>
          <w:rFonts w:ascii="Courier New" w:hAnsi="Courier New" w:cs="Courier New"/>
          <w:b/>
          <w:bCs/>
          <w:sz w:val="24"/>
          <w:szCs w:val="24"/>
        </w:rPr>
        <w:t>lw $ra 0($sp)</w:t>
      </w:r>
    </w:p>
    <w:p w14:paraId="05C915F4" w14:textId="6F246D6D" w:rsidR="00266983" w:rsidRPr="00366516" w:rsidRDefault="00366516" w:rsidP="00266983">
      <w:pPr>
        <w:rPr>
          <w:rFonts w:ascii="Courier New" w:hAnsi="Courier New" w:cs="Courier New"/>
          <w:b/>
          <w:bCs/>
          <w:sz w:val="24"/>
          <w:szCs w:val="24"/>
        </w:rPr>
      </w:pPr>
      <w:r>
        <w:rPr>
          <w:rFonts w:ascii="Courier New" w:hAnsi="Courier New" w:cs="Courier New"/>
          <w:b/>
          <w:bCs/>
          <w:sz w:val="24"/>
          <w:szCs w:val="24"/>
        </w:rPr>
        <w:tab/>
      </w:r>
      <w:r>
        <w:rPr>
          <w:rFonts w:ascii="Courier New" w:hAnsi="Courier New" w:cs="Courier New"/>
          <w:b/>
          <w:bCs/>
          <w:sz w:val="24"/>
          <w:szCs w:val="24"/>
        </w:rPr>
        <w:tab/>
        <w:t>addi $sp, $sp, 4</w:t>
      </w:r>
    </w:p>
    <w:p w14:paraId="0E5BEF16" w14:textId="77777777" w:rsidR="00266983" w:rsidRDefault="00266983" w:rsidP="00266983">
      <w:pPr>
        <w:rPr>
          <w:rFonts w:ascii="Courier New" w:hAnsi="Courier New" w:cs="Courier New"/>
          <w:sz w:val="24"/>
          <w:szCs w:val="24"/>
        </w:rPr>
      </w:pPr>
    </w:p>
    <w:p w14:paraId="77EFD05E"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ab/>
      </w:r>
      <w:r w:rsidRPr="000453C0">
        <w:rPr>
          <w:rFonts w:ascii="Courier New" w:hAnsi="Courier New" w:cs="Courier New"/>
          <w:sz w:val="24"/>
          <w:szCs w:val="24"/>
        </w:rPr>
        <w:tab/>
        <w:t xml:space="preserve">jr $ra </w:t>
      </w:r>
      <w:r w:rsidRPr="000453C0">
        <w:rPr>
          <w:rFonts w:ascii="Courier New" w:hAnsi="Courier New" w:cs="Courier New"/>
          <w:sz w:val="24"/>
          <w:szCs w:val="24"/>
        </w:rPr>
        <w:tab/>
      </w:r>
      <w:r w:rsidRPr="000453C0">
        <w:rPr>
          <w:rFonts w:ascii="Courier New" w:hAnsi="Courier New" w:cs="Courier New"/>
          <w:sz w:val="24"/>
          <w:szCs w:val="24"/>
        </w:rPr>
        <w:tab/>
        <w:t># return to main</w:t>
      </w:r>
      <w:r w:rsidRPr="000453C0">
        <w:rPr>
          <w:rFonts w:ascii="Courier New" w:hAnsi="Courier New" w:cs="Courier New"/>
          <w:sz w:val="24"/>
          <w:szCs w:val="24"/>
        </w:rPr>
        <w:tab/>
      </w:r>
    </w:p>
    <w:p w14:paraId="46199AE3" w14:textId="77777777" w:rsidR="00266983" w:rsidRPr="000453C0" w:rsidRDefault="00266983" w:rsidP="00266983">
      <w:pPr>
        <w:rPr>
          <w:rFonts w:ascii="Courier New" w:hAnsi="Courier New" w:cs="Courier New"/>
          <w:sz w:val="24"/>
          <w:szCs w:val="24"/>
        </w:rPr>
      </w:pPr>
    </w:p>
    <w:p w14:paraId="5F57D04D" w14:textId="77777777" w:rsidR="00266983" w:rsidRDefault="00266983" w:rsidP="00266983">
      <w:pPr>
        <w:rPr>
          <w:rFonts w:ascii="Courier New" w:hAnsi="Courier New" w:cs="Courier New"/>
          <w:sz w:val="24"/>
          <w:szCs w:val="24"/>
        </w:rPr>
      </w:pPr>
    </w:p>
    <w:p w14:paraId="46DF1202" w14:textId="77777777" w:rsidR="00266983" w:rsidRDefault="00266983" w:rsidP="00266983">
      <w:pPr>
        <w:rPr>
          <w:rFonts w:ascii="Courier New" w:hAnsi="Courier New" w:cs="Courier New"/>
          <w:sz w:val="24"/>
          <w:szCs w:val="24"/>
        </w:rPr>
      </w:pPr>
    </w:p>
    <w:p w14:paraId="76C2B01D" w14:textId="77777777" w:rsidR="00266983" w:rsidRDefault="00266983" w:rsidP="00266983">
      <w:pPr>
        <w:rPr>
          <w:rFonts w:ascii="Courier New" w:hAnsi="Courier New" w:cs="Courier New"/>
          <w:sz w:val="24"/>
          <w:szCs w:val="24"/>
        </w:rPr>
      </w:pPr>
    </w:p>
    <w:p w14:paraId="25EB3D20" w14:textId="77777777" w:rsidR="00266983" w:rsidRDefault="00266983" w:rsidP="00266983">
      <w:pPr>
        <w:rPr>
          <w:rFonts w:ascii="Courier New" w:hAnsi="Courier New" w:cs="Courier New"/>
          <w:sz w:val="24"/>
          <w:szCs w:val="24"/>
        </w:rPr>
      </w:pPr>
      <w:r w:rsidRPr="000453C0">
        <w:rPr>
          <w:rFonts w:ascii="Courier New" w:hAnsi="Courier New" w:cs="Courier New"/>
          <w:sz w:val="24"/>
          <w:szCs w:val="24"/>
        </w:rPr>
        <w:t>##</w:t>
      </w:r>
      <w:r>
        <w:rPr>
          <w:rFonts w:ascii="Courier New" w:hAnsi="Courier New" w:cs="Courier New"/>
          <w:sz w:val="24"/>
          <w:szCs w:val="24"/>
        </w:rPr>
        <w:t xml:space="preserve"> </w:t>
      </w:r>
      <w:r w:rsidRPr="000453C0">
        <w:rPr>
          <w:rFonts w:ascii="Courier New" w:hAnsi="Courier New" w:cs="Courier New"/>
          <w:sz w:val="24"/>
          <w:szCs w:val="24"/>
        </w:rPr>
        <w:t xml:space="preserve">AddressFunc takes one input ($a0 – address of value) </w:t>
      </w:r>
    </w:p>
    <w:p w14:paraId="4C94C061" w14:textId="77777777" w:rsidR="00266983" w:rsidRPr="000453C0" w:rsidRDefault="00266983" w:rsidP="00266983">
      <w:pPr>
        <w:rPr>
          <w:rFonts w:ascii="Courier New" w:hAnsi="Courier New" w:cs="Courier New"/>
          <w:sz w:val="24"/>
          <w:szCs w:val="24"/>
        </w:rPr>
      </w:pPr>
      <w:r>
        <w:rPr>
          <w:rFonts w:ascii="Courier New" w:hAnsi="Courier New" w:cs="Courier New"/>
          <w:sz w:val="24"/>
          <w:szCs w:val="24"/>
        </w:rPr>
        <w:t xml:space="preserve"># </w:t>
      </w:r>
      <w:r w:rsidRPr="000453C0">
        <w:rPr>
          <w:rFonts w:ascii="Courier New" w:hAnsi="Courier New" w:cs="Courier New"/>
          <w:sz w:val="24"/>
          <w:szCs w:val="24"/>
        </w:rPr>
        <w:t>and returns a value in $v0 – the value at addr passed in</w:t>
      </w:r>
    </w:p>
    <w:p w14:paraId="01A51538" w14:textId="77777777" w:rsidR="00266983" w:rsidRDefault="00266983" w:rsidP="00266983">
      <w:pPr>
        <w:rPr>
          <w:rFonts w:ascii="Courier New" w:hAnsi="Courier New" w:cs="Courier New"/>
          <w:sz w:val="24"/>
          <w:szCs w:val="24"/>
        </w:rPr>
      </w:pPr>
    </w:p>
    <w:p w14:paraId="352BBFDD" w14:textId="21F75933" w:rsidR="00266983" w:rsidRDefault="00266983" w:rsidP="00266983">
      <w:pPr>
        <w:rPr>
          <w:rFonts w:ascii="Courier New" w:hAnsi="Courier New" w:cs="Courier New"/>
          <w:sz w:val="24"/>
          <w:szCs w:val="24"/>
        </w:rPr>
      </w:pPr>
      <w:r w:rsidRPr="000453C0">
        <w:rPr>
          <w:rFonts w:ascii="Courier New" w:hAnsi="Courier New" w:cs="Courier New"/>
          <w:sz w:val="24"/>
          <w:szCs w:val="24"/>
        </w:rPr>
        <w:t>LoadFunc:</w:t>
      </w:r>
    </w:p>
    <w:p w14:paraId="6A6C55CE" w14:textId="77777777" w:rsidR="00266983" w:rsidRDefault="00266983" w:rsidP="00266983">
      <w:pPr>
        <w:rPr>
          <w:rFonts w:ascii="Courier New" w:hAnsi="Courier New" w:cs="Courier New"/>
          <w:sz w:val="24"/>
          <w:szCs w:val="24"/>
        </w:rPr>
      </w:pPr>
    </w:p>
    <w:p w14:paraId="5924A0FB" w14:textId="2925AD28" w:rsidR="00266983" w:rsidRDefault="00266983" w:rsidP="00266983">
      <w:pPr>
        <w:rPr>
          <w:rFonts w:ascii="Courier New" w:hAnsi="Courier New" w:cs="Courier New"/>
          <w:sz w:val="24"/>
          <w:szCs w:val="24"/>
        </w:rPr>
      </w:pPr>
    </w:p>
    <w:p w14:paraId="6D4096F2" w14:textId="77777777" w:rsidR="00266983" w:rsidRDefault="00266983" w:rsidP="00266983">
      <w:pPr>
        <w:rPr>
          <w:rFonts w:ascii="Courier New" w:hAnsi="Courier New" w:cs="Courier New"/>
          <w:sz w:val="24"/>
          <w:szCs w:val="24"/>
        </w:rPr>
      </w:pPr>
    </w:p>
    <w:p w14:paraId="61EBB2FB" w14:textId="77777777" w:rsidR="00266983" w:rsidRPr="000453C0" w:rsidRDefault="00266983" w:rsidP="00266983">
      <w:pPr>
        <w:ind w:left="720" w:firstLine="720"/>
        <w:rPr>
          <w:rFonts w:ascii="Courier New" w:hAnsi="Courier New" w:cs="Courier New"/>
          <w:sz w:val="24"/>
          <w:szCs w:val="24"/>
        </w:rPr>
      </w:pPr>
      <w:r w:rsidRPr="000453C0">
        <w:rPr>
          <w:rFonts w:ascii="Courier New" w:hAnsi="Courier New" w:cs="Courier New"/>
          <w:sz w:val="24"/>
          <w:szCs w:val="24"/>
        </w:rPr>
        <w:t xml:space="preserve"> </w:t>
      </w:r>
      <w:r w:rsidRPr="000453C0">
        <w:rPr>
          <w:rFonts w:ascii="Courier New" w:hAnsi="Courier New" w:cs="Courier New"/>
          <w:sz w:val="24"/>
          <w:szCs w:val="24"/>
        </w:rPr>
        <w:tab/>
        <w:t>lw $v0, 0($a0)</w:t>
      </w:r>
      <w:r w:rsidRPr="000453C0">
        <w:rPr>
          <w:rFonts w:ascii="Courier New" w:hAnsi="Courier New" w:cs="Courier New"/>
          <w:sz w:val="24"/>
          <w:szCs w:val="24"/>
        </w:rPr>
        <w:tab/>
        <w:t xml:space="preserve">#loads value of address </w:t>
      </w:r>
    </w:p>
    <w:p w14:paraId="2A3E24C5" w14:textId="77777777" w:rsidR="00266983" w:rsidRDefault="00266983" w:rsidP="00266983">
      <w:pPr>
        <w:rPr>
          <w:rFonts w:ascii="Courier New" w:hAnsi="Courier New" w:cs="Courier New"/>
          <w:sz w:val="24"/>
          <w:szCs w:val="24"/>
        </w:rPr>
      </w:pPr>
    </w:p>
    <w:p w14:paraId="2D156E63" w14:textId="77777777" w:rsidR="00266983" w:rsidRDefault="00266983" w:rsidP="00266983">
      <w:pPr>
        <w:rPr>
          <w:rFonts w:ascii="Courier New" w:hAnsi="Courier New" w:cs="Courier New"/>
          <w:sz w:val="24"/>
          <w:szCs w:val="24"/>
        </w:rPr>
      </w:pPr>
    </w:p>
    <w:p w14:paraId="2A38971F"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lastRenderedPageBreak/>
        <w:tab/>
      </w:r>
      <w:r w:rsidRPr="000453C0">
        <w:rPr>
          <w:rFonts w:ascii="Courier New" w:hAnsi="Courier New" w:cs="Courier New"/>
          <w:sz w:val="24"/>
          <w:szCs w:val="24"/>
        </w:rPr>
        <w:tab/>
      </w:r>
      <w:r>
        <w:rPr>
          <w:rFonts w:ascii="Courier New" w:hAnsi="Courier New" w:cs="Courier New"/>
          <w:sz w:val="24"/>
          <w:szCs w:val="24"/>
        </w:rPr>
        <w:tab/>
        <w:t>j</w:t>
      </w:r>
      <w:r w:rsidRPr="000453C0">
        <w:rPr>
          <w:rFonts w:ascii="Courier New" w:hAnsi="Courier New" w:cs="Courier New"/>
          <w:sz w:val="24"/>
          <w:szCs w:val="24"/>
        </w:rPr>
        <w:t>r $ra</w:t>
      </w:r>
      <w:r w:rsidRPr="000453C0">
        <w:rPr>
          <w:rFonts w:ascii="Courier New" w:hAnsi="Courier New" w:cs="Courier New"/>
          <w:sz w:val="24"/>
          <w:szCs w:val="24"/>
        </w:rPr>
        <w:tab/>
      </w:r>
      <w:r w:rsidRPr="000453C0">
        <w:rPr>
          <w:rFonts w:ascii="Courier New" w:hAnsi="Courier New" w:cs="Courier New"/>
          <w:sz w:val="24"/>
          <w:szCs w:val="24"/>
        </w:rPr>
        <w:tab/>
        <w:t xml:space="preserve">#return to </w:t>
      </w:r>
      <w:r>
        <w:rPr>
          <w:rFonts w:ascii="Courier New" w:hAnsi="Courier New" w:cs="Courier New"/>
          <w:sz w:val="24"/>
          <w:szCs w:val="24"/>
        </w:rPr>
        <w:t>S</w:t>
      </w:r>
      <w:r w:rsidRPr="000453C0">
        <w:rPr>
          <w:rFonts w:ascii="Courier New" w:hAnsi="Courier New" w:cs="Courier New"/>
          <w:sz w:val="24"/>
          <w:szCs w:val="24"/>
        </w:rPr>
        <w:t>um</w:t>
      </w:r>
      <w:r>
        <w:rPr>
          <w:rFonts w:ascii="Courier New" w:hAnsi="Courier New" w:cs="Courier New"/>
          <w:sz w:val="24"/>
          <w:szCs w:val="24"/>
        </w:rPr>
        <w:t>F</w:t>
      </w:r>
      <w:r w:rsidRPr="000453C0">
        <w:rPr>
          <w:rFonts w:ascii="Courier New" w:hAnsi="Courier New" w:cs="Courier New"/>
          <w:sz w:val="24"/>
          <w:szCs w:val="24"/>
        </w:rPr>
        <w:t>unc</w:t>
      </w:r>
    </w:p>
    <w:p w14:paraId="580A3ADB" w14:textId="77777777" w:rsidR="00266983" w:rsidRDefault="00266983" w:rsidP="00266983">
      <w:pPr>
        <w:rPr>
          <w:rFonts w:ascii="Courier New" w:hAnsi="Courier New" w:cs="Courier New"/>
          <w:sz w:val="24"/>
          <w:szCs w:val="24"/>
        </w:rPr>
      </w:pPr>
    </w:p>
    <w:p w14:paraId="1B80BF0C" w14:textId="77777777" w:rsidR="00266983" w:rsidRDefault="00266983" w:rsidP="00266983">
      <w:pPr>
        <w:rPr>
          <w:rFonts w:ascii="Courier New" w:hAnsi="Courier New" w:cs="Courier New"/>
          <w:sz w:val="24"/>
          <w:szCs w:val="24"/>
        </w:rPr>
      </w:pPr>
    </w:p>
    <w:p w14:paraId="352E00E2" w14:textId="77777777" w:rsidR="00266983" w:rsidRDefault="00266983" w:rsidP="00266983">
      <w:pPr>
        <w:rPr>
          <w:rFonts w:ascii="Courier New" w:hAnsi="Courier New" w:cs="Courier New"/>
          <w:sz w:val="24"/>
          <w:szCs w:val="24"/>
        </w:rPr>
      </w:pPr>
    </w:p>
    <w:p w14:paraId="40E4A98E" w14:textId="77777777" w:rsidR="00266983" w:rsidRDefault="00266983" w:rsidP="00266983">
      <w:pPr>
        <w:rPr>
          <w:rFonts w:ascii="Courier New" w:hAnsi="Courier New" w:cs="Courier New"/>
          <w:sz w:val="24"/>
          <w:szCs w:val="24"/>
        </w:rPr>
      </w:pPr>
    </w:p>
    <w:p w14:paraId="1F49830E" w14:textId="77777777" w:rsidR="00266983" w:rsidRPr="000453C0" w:rsidRDefault="00266983" w:rsidP="00266983">
      <w:pPr>
        <w:rPr>
          <w:rFonts w:ascii="Courier New" w:hAnsi="Courier New" w:cs="Courier New"/>
          <w:sz w:val="24"/>
          <w:szCs w:val="24"/>
        </w:rPr>
      </w:pPr>
    </w:p>
    <w:p w14:paraId="62357B16" w14:textId="77777777" w:rsidR="00266983" w:rsidRPr="000453C0" w:rsidRDefault="00266983" w:rsidP="00266983">
      <w:pPr>
        <w:ind w:firstLine="720"/>
        <w:rPr>
          <w:rFonts w:ascii="Courier New" w:hAnsi="Courier New" w:cs="Courier New"/>
          <w:sz w:val="24"/>
          <w:szCs w:val="24"/>
        </w:rPr>
      </w:pPr>
      <w:r w:rsidRPr="000453C0">
        <w:rPr>
          <w:rFonts w:ascii="Courier New" w:hAnsi="Courier New" w:cs="Courier New"/>
          <w:sz w:val="24"/>
          <w:szCs w:val="24"/>
        </w:rPr>
        <w:t>.data</w:t>
      </w:r>
      <w:r>
        <w:rPr>
          <w:rFonts w:ascii="Courier New" w:hAnsi="Courier New" w:cs="Courier New"/>
          <w:sz w:val="24"/>
          <w:szCs w:val="24"/>
        </w:rPr>
        <w:tab/>
      </w:r>
      <w:r>
        <w:rPr>
          <w:rFonts w:ascii="Courier New" w:hAnsi="Courier New" w:cs="Courier New"/>
          <w:sz w:val="24"/>
          <w:szCs w:val="24"/>
        </w:rPr>
        <w:tab/>
        <w:t># User Data segment</w:t>
      </w:r>
    </w:p>
    <w:p w14:paraId="38BFF460"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 xml:space="preserve">A: </w:t>
      </w:r>
      <w:r>
        <w:rPr>
          <w:rFonts w:ascii="Courier New" w:hAnsi="Courier New" w:cs="Courier New"/>
          <w:sz w:val="24"/>
          <w:szCs w:val="24"/>
        </w:rPr>
        <w:tab/>
      </w:r>
      <w:r>
        <w:rPr>
          <w:rFonts w:ascii="Courier New" w:hAnsi="Courier New" w:cs="Courier New"/>
          <w:sz w:val="24"/>
          <w:szCs w:val="24"/>
        </w:rPr>
        <w:tab/>
      </w:r>
      <w:r w:rsidRPr="000453C0">
        <w:rPr>
          <w:rFonts w:ascii="Courier New" w:hAnsi="Courier New" w:cs="Courier New"/>
          <w:sz w:val="24"/>
          <w:szCs w:val="24"/>
        </w:rPr>
        <w:t>.word 5</w:t>
      </w:r>
    </w:p>
    <w:p w14:paraId="370EEA9B"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 xml:space="preserve">B: </w:t>
      </w:r>
      <w:r>
        <w:rPr>
          <w:rFonts w:ascii="Courier New" w:hAnsi="Courier New" w:cs="Courier New"/>
          <w:sz w:val="24"/>
          <w:szCs w:val="24"/>
        </w:rPr>
        <w:tab/>
      </w:r>
      <w:r>
        <w:rPr>
          <w:rFonts w:ascii="Courier New" w:hAnsi="Courier New" w:cs="Courier New"/>
          <w:sz w:val="24"/>
          <w:szCs w:val="24"/>
        </w:rPr>
        <w:tab/>
      </w:r>
      <w:r w:rsidRPr="000453C0">
        <w:rPr>
          <w:rFonts w:ascii="Courier New" w:hAnsi="Courier New" w:cs="Courier New"/>
          <w:sz w:val="24"/>
          <w:szCs w:val="24"/>
        </w:rPr>
        <w:t>.word 7</w:t>
      </w:r>
    </w:p>
    <w:p w14:paraId="524B0D15" w14:textId="77777777" w:rsidR="00266983" w:rsidRPr="000453C0" w:rsidRDefault="00266983" w:rsidP="00266983">
      <w:pPr>
        <w:rPr>
          <w:rFonts w:ascii="Courier New" w:hAnsi="Courier New" w:cs="Courier New"/>
          <w:sz w:val="24"/>
          <w:szCs w:val="24"/>
        </w:rPr>
      </w:pPr>
      <w:r w:rsidRPr="000453C0">
        <w:rPr>
          <w:rFonts w:ascii="Courier New" w:hAnsi="Courier New" w:cs="Courier New"/>
          <w:sz w:val="24"/>
          <w:szCs w:val="24"/>
        </w:rPr>
        <w:t>Result</w:t>
      </w:r>
      <w:r>
        <w:rPr>
          <w:rFonts w:ascii="Courier New" w:hAnsi="Courier New" w:cs="Courier New"/>
          <w:sz w:val="24"/>
          <w:szCs w:val="24"/>
        </w:rPr>
        <w:t>:</w:t>
      </w:r>
      <w:r>
        <w:rPr>
          <w:rFonts w:ascii="Courier New" w:hAnsi="Courier New" w:cs="Courier New"/>
          <w:sz w:val="24"/>
          <w:szCs w:val="24"/>
        </w:rPr>
        <w:tab/>
      </w:r>
      <w:r w:rsidRPr="000453C0">
        <w:rPr>
          <w:rFonts w:ascii="Courier New" w:hAnsi="Courier New" w:cs="Courier New"/>
          <w:sz w:val="24"/>
          <w:szCs w:val="24"/>
        </w:rPr>
        <w:t>.word 0</w:t>
      </w:r>
    </w:p>
    <w:p w14:paraId="2441B121" w14:textId="77777777" w:rsidR="00266983" w:rsidRPr="002C1C12" w:rsidRDefault="00266983" w:rsidP="00266983"/>
    <w:p w14:paraId="0734F1F1" w14:textId="77777777" w:rsidR="00266983" w:rsidRPr="002C1C12" w:rsidRDefault="00266983" w:rsidP="00266983">
      <w:pPr>
        <w:ind w:left="2160"/>
        <w:rPr>
          <w:rFonts w:ascii="Courier New" w:hAnsi="Courier New" w:cs="Courier New"/>
          <w:sz w:val="28"/>
          <w:szCs w:val="28"/>
        </w:rPr>
      </w:pPr>
      <w:r w:rsidRPr="002C1C12">
        <w:rPr>
          <w:rFonts w:ascii="Courier New" w:hAnsi="Courier New" w:cs="Courier New"/>
          <w:sz w:val="28"/>
          <w:szCs w:val="28"/>
        </w:rPr>
        <w:t xml:space="preserve">  </w:t>
      </w:r>
    </w:p>
    <w:p w14:paraId="153271CF" w14:textId="77777777" w:rsidR="00266983" w:rsidRPr="002C1C12" w:rsidRDefault="00266983" w:rsidP="00266983">
      <w:pPr>
        <w:ind w:left="2160"/>
        <w:rPr>
          <w:rFonts w:ascii="Courier New" w:hAnsi="Courier New" w:cs="Courier New"/>
          <w:sz w:val="28"/>
          <w:szCs w:val="28"/>
        </w:rPr>
      </w:pPr>
    </w:p>
    <w:p w14:paraId="4B44E213" w14:textId="77777777" w:rsidR="00266983" w:rsidRPr="002C1C12" w:rsidRDefault="00266983" w:rsidP="00266983">
      <w:pPr>
        <w:ind w:left="2160"/>
        <w:rPr>
          <w:rFonts w:ascii="Courier New" w:hAnsi="Courier New" w:cs="Courier New"/>
          <w:sz w:val="28"/>
          <w:szCs w:val="28"/>
        </w:rPr>
      </w:pPr>
    </w:p>
    <w:p w14:paraId="2CA1BE82" w14:textId="77777777" w:rsidR="00266983" w:rsidRPr="002C1C12" w:rsidRDefault="00266983" w:rsidP="00266983">
      <w:pPr>
        <w:ind w:left="2160"/>
        <w:rPr>
          <w:rFonts w:ascii="Courier New" w:hAnsi="Courier New" w:cs="Courier New"/>
          <w:sz w:val="28"/>
          <w:szCs w:val="28"/>
        </w:rPr>
      </w:pPr>
      <w:r w:rsidRPr="002C1C12">
        <w:rPr>
          <w:rFonts w:ascii="Courier New" w:hAnsi="Courier New" w:cs="Courier New"/>
          <w:sz w:val="28"/>
          <w:szCs w:val="28"/>
        </w:rPr>
        <w:t xml:space="preserve">  </w:t>
      </w:r>
    </w:p>
    <w:p w14:paraId="54163F44" w14:textId="77777777" w:rsidR="00266983" w:rsidRPr="002C1C12" w:rsidRDefault="00266983" w:rsidP="00266983">
      <w:pPr>
        <w:jc w:val="center"/>
        <w:rPr>
          <w:rFonts w:ascii="Courier New" w:hAnsi="Courier New" w:cs="Courier New"/>
          <w:sz w:val="28"/>
          <w:szCs w:val="28"/>
        </w:rPr>
      </w:pPr>
    </w:p>
    <w:p w14:paraId="7485FCD3" w14:textId="77777777" w:rsidR="00266983" w:rsidRPr="002C1C12" w:rsidRDefault="00266983" w:rsidP="00266983">
      <w:pPr>
        <w:jc w:val="center"/>
        <w:rPr>
          <w:rFonts w:ascii="Courier New" w:hAnsi="Courier New" w:cs="Courier New"/>
          <w:sz w:val="28"/>
          <w:szCs w:val="28"/>
        </w:rPr>
      </w:pPr>
    </w:p>
    <w:p w14:paraId="534124C9" w14:textId="77777777" w:rsidR="00266983" w:rsidRPr="000453C0" w:rsidRDefault="00266983" w:rsidP="00266983"/>
    <w:p w14:paraId="65DB3398" w14:textId="77777777" w:rsidR="00266983" w:rsidRDefault="00266983">
      <w:pPr>
        <w:rPr>
          <w:rFonts w:ascii="Arial" w:hAnsi="Arial" w:cs="Arial"/>
          <w:b/>
          <w:sz w:val="26"/>
          <w:szCs w:val="26"/>
        </w:rPr>
      </w:pPr>
      <w:r>
        <w:rPr>
          <w:rFonts w:ascii="Arial" w:hAnsi="Arial" w:cs="Arial"/>
          <w:b/>
          <w:sz w:val="26"/>
          <w:szCs w:val="26"/>
        </w:rPr>
        <w:br w:type="page"/>
      </w:r>
    </w:p>
    <w:p w14:paraId="3945CDC9" w14:textId="43C13356" w:rsidR="00E87FBC" w:rsidRPr="00272644" w:rsidRDefault="00E87FBC" w:rsidP="00E87FBC">
      <w:pPr>
        <w:rPr>
          <w:rFonts w:ascii="Arial" w:hAnsi="Arial" w:cs="Arial"/>
          <w:b/>
          <w:sz w:val="26"/>
          <w:szCs w:val="26"/>
        </w:rPr>
      </w:pPr>
      <w:r w:rsidRPr="00272644">
        <w:rPr>
          <w:rFonts w:ascii="Arial" w:hAnsi="Arial" w:cs="Arial"/>
          <w:b/>
          <w:sz w:val="26"/>
          <w:szCs w:val="26"/>
        </w:rPr>
        <w:lastRenderedPageBreak/>
        <w:t xml:space="preserve">Question </w:t>
      </w:r>
      <w:r>
        <w:rPr>
          <w:rFonts w:ascii="Arial" w:hAnsi="Arial" w:cs="Arial"/>
          <w:b/>
          <w:sz w:val="26"/>
          <w:szCs w:val="26"/>
        </w:rPr>
        <w:t>5</w:t>
      </w:r>
      <w:r w:rsidRPr="00272644">
        <w:rPr>
          <w:rFonts w:ascii="Arial" w:hAnsi="Arial" w:cs="Arial"/>
          <w:b/>
          <w:sz w:val="26"/>
          <w:szCs w:val="26"/>
        </w:rPr>
        <w:t xml:space="preserve"> – MIPS load/store and branches (20 points)</w:t>
      </w:r>
    </w:p>
    <w:p w14:paraId="45F4706F" w14:textId="77777777" w:rsidR="00E87FBC" w:rsidRPr="002C1C12" w:rsidRDefault="00E87FBC" w:rsidP="00E87FBC"/>
    <w:p w14:paraId="4D8A390D" w14:textId="77777777" w:rsidR="00E87FBC" w:rsidRDefault="00E87FBC" w:rsidP="00E87FBC">
      <w:r w:rsidRPr="002C1C12">
        <w:t xml:space="preserve">Assume that </w:t>
      </w:r>
      <w:r w:rsidRPr="002C1C12">
        <w:rPr>
          <w:i/>
        </w:rPr>
        <w:t xml:space="preserve">A </w:t>
      </w:r>
      <w:r w:rsidRPr="002C1C12">
        <w:t xml:space="preserve">and </w:t>
      </w:r>
      <w:r w:rsidRPr="002C1C12">
        <w:rPr>
          <w:i/>
        </w:rPr>
        <w:t xml:space="preserve">B </w:t>
      </w:r>
      <w:r w:rsidRPr="002C1C12">
        <w:t xml:space="preserve">are equal-length integer arrays. They are both defined in data segment with labels </w:t>
      </w:r>
      <w:r w:rsidRPr="002C1C12">
        <w:rPr>
          <w:b/>
          <w:i/>
        </w:rPr>
        <w:t>ArrayA</w:t>
      </w:r>
      <w:r w:rsidRPr="002C1C12">
        <w:t xml:space="preserve"> and </w:t>
      </w:r>
      <w:r w:rsidRPr="002C1C12">
        <w:rPr>
          <w:b/>
          <w:i/>
        </w:rPr>
        <w:t>ArrayB</w:t>
      </w:r>
      <w:r w:rsidRPr="002C1C12">
        <w:rPr>
          <w:i/>
        </w:rPr>
        <w:t xml:space="preserve">. </w:t>
      </w:r>
      <w:r w:rsidRPr="002C1C12">
        <w:t xml:space="preserve">Also assume that their size is defined in data segment with the label </w:t>
      </w:r>
      <w:r w:rsidRPr="002C1C12">
        <w:rPr>
          <w:b/>
          <w:i/>
        </w:rPr>
        <w:t>SizeN</w:t>
      </w:r>
      <w:r w:rsidRPr="002C1C12">
        <w:t xml:space="preserve">. </w:t>
      </w:r>
    </w:p>
    <w:p w14:paraId="4ABB82AF" w14:textId="77777777" w:rsidR="00E87FBC" w:rsidRDefault="00E87FBC" w:rsidP="00E87FBC">
      <w:pPr>
        <w:rPr>
          <w:b/>
          <w:i/>
        </w:rPr>
      </w:pPr>
      <w:r w:rsidRPr="002C1C12">
        <w:t xml:space="preserve">Write a piece of code that </w:t>
      </w:r>
      <w:r>
        <w:t xml:space="preserve">starting at index 0, searches for the first occurrence of the case, where both </w:t>
      </w:r>
      <w:r w:rsidRPr="008073E3">
        <w:rPr>
          <w:i/>
        </w:rPr>
        <w:t>A[i]</w:t>
      </w:r>
      <w:r>
        <w:t xml:space="preserve"> and </w:t>
      </w:r>
      <w:r w:rsidRPr="008073E3">
        <w:rPr>
          <w:i/>
        </w:rPr>
        <w:t>B[i]</w:t>
      </w:r>
      <w:r>
        <w:t xml:space="preserve"> are 0 and saves that index in a memory location already defined as </w:t>
      </w:r>
      <w:r>
        <w:rPr>
          <w:b/>
          <w:i/>
        </w:rPr>
        <w:t>Result</w:t>
      </w:r>
      <w:r>
        <w:t xml:space="preserve">. If such case does not exist, the result will be equal to </w:t>
      </w:r>
      <w:r w:rsidRPr="008073E3">
        <w:rPr>
          <w:b/>
          <w:i/>
        </w:rPr>
        <w:t>SizeN</w:t>
      </w:r>
      <w:r>
        <w:rPr>
          <w:b/>
          <w:i/>
        </w:rPr>
        <w:t>.</w:t>
      </w:r>
    </w:p>
    <w:p w14:paraId="1691610C" w14:textId="69B18E60" w:rsidR="00E87FBC" w:rsidRPr="002C1C12" w:rsidRDefault="00E87FBC" w:rsidP="00E87FBC">
      <w:r w:rsidRPr="002C1C12">
        <w:t>For the following examp</w:t>
      </w:r>
      <w:r>
        <w:t>le</w:t>
      </w:r>
      <w:r w:rsidR="00747245">
        <w:t>,</w:t>
      </w:r>
      <w:r>
        <w:t xml:space="preserve"> </w:t>
      </w:r>
      <w:r w:rsidR="005A61C0">
        <w:rPr>
          <w:b/>
          <w:i/>
        </w:rPr>
        <w:t>Result</w:t>
      </w:r>
      <w:r w:rsidR="005A61C0">
        <w:t xml:space="preserve"> </w:t>
      </w:r>
      <w:r>
        <w:t>will be 3</w:t>
      </w:r>
      <w:r w:rsidRPr="002C1C12">
        <w:t>.</w:t>
      </w:r>
    </w:p>
    <w:p w14:paraId="6244CB4B" w14:textId="77777777" w:rsidR="00E87FBC" w:rsidRPr="002C1C12" w:rsidRDefault="00E87FBC" w:rsidP="00E87FBC"/>
    <w:tbl>
      <w:tblPr>
        <w:tblStyle w:val="TableGrid"/>
        <w:tblW w:w="0" w:type="auto"/>
        <w:tblLook w:val="04A0" w:firstRow="1" w:lastRow="0" w:firstColumn="1" w:lastColumn="0" w:noHBand="0" w:noVBand="1"/>
      </w:tblPr>
      <w:tblGrid>
        <w:gridCol w:w="738"/>
        <w:gridCol w:w="720"/>
        <w:gridCol w:w="810"/>
        <w:gridCol w:w="810"/>
        <w:gridCol w:w="720"/>
        <w:gridCol w:w="630"/>
      </w:tblGrid>
      <w:tr w:rsidR="00E87FBC" w:rsidRPr="002C1C12" w14:paraId="6AF76352" w14:textId="77777777" w:rsidTr="000637C3">
        <w:tc>
          <w:tcPr>
            <w:tcW w:w="738" w:type="dxa"/>
            <w:tcBorders>
              <w:top w:val="nil"/>
              <w:left w:val="nil"/>
              <w:bottom w:val="nil"/>
            </w:tcBorders>
          </w:tcPr>
          <w:p w14:paraId="0437F675" w14:textId="77777777" w:rsidR="00E87FBC" w:rsidRPr="002C1C12" w:rsidRDefault="00E87FBC" w:rsidP="000637C3">
            <w:r w:rsidRPr="002C1C12">
              <w:t>A</w:t>
            </w:r>
          </w:p>
        </w:tc>
        <w:tc>
          <w:tcPr>
            <w:tcW w:w="720" w:type="dxa"/>
          </w:tcPr>
          <w:p w14:paraId="71F6A3CB" w14:textId="77777777" w:rsidR="00E87FBC" w:rsidRPr="002C1C12" w:rsidRDefault="00E87FBC" w:rsidP="000637C3">
            <w:r w:rsidRPr="002C1C12">
              <w:t>1</w:t>
            </w:r>
          </w:p>
        </w:tc>
        <w:tc>
          <w:tcPr>
            <w:tcW w:w="810" w:type="dxa"/>
          </w:tcPr>
          <w:p w14:paraId="1DF692EB" w14:textId="77777777" w:rsidR="00E87FBC" w:rsidRPr="002C1C12" w:rsidRDefault="00E87FBC" w:rsidP="000637C3">
            <w:r w:rsidRPr="002C1C12">
              <w:t>-2</w:t>
            </w:r>
          </w:p>
        </w:tc>
        <w:tc>
          <w:tcPr>
            <w:tcW w:w="810" w:type="dxa"/>
          </w:tcPr>
          <w:p w14:paraId="176EF1B4" w14:textId="77777777" w:rsidR="00E87FBC" w:rsidRPr="002C1C12" w:rsidRDefault="00E87FBC" w:rsidP="000637C3">
            <w:r>
              <w:t>0</w:t>
            </w:r>
          </w:p>
        </w:tc>
        <w:tc>
          <w:tcPr>
            <w:tcW w:w="720" w:type="dxa"/>
          </w:tcPr>
          <w:p w14:paraId="163B3FF0" w14:textId="77777777" w:rsidR="00E87FBC" w:rsidRPr="002C1C12" w:rsidRDefault="00E87FBC" w:rsidP="000637C3">
            <w:r>
              <w:t>0</w:t>
            </w:r>
          </w:p>
        </w:tc>
        <w:tc>
          <w:tcPr>
            <w:tcW w:w="630" w:type="dxa"/>
          </w:tcPr>
          <w:p w14:paraId="7A10A0D7" w14:textId="77777777" w:rsidR="00E87FBC" w:rsidRPr="002C1C12" w:rsidRDefault="00E87FBC" w:rsidP="000637C3">
            <w:r w:rsidRPr="002C1C12">
              <w:t>2</w:t>
            </w:r>
          </w:p>
        </w:tc>
      </w:tr>
      <w:tr w:rsidR="00E87FBC" w:rsidRPr="002C1C12" w14:paraId="1B8ADBCD" w14:textId="77777777" w:rsidTr="000637C3">
        <w:tc>
          <w:tcPr>
            <w:tcW w:w="738" w:type="dxa"/>
            <w:tcBorders>
              <w:top w:val="nil"/>
              <w:left w:val="nil"/>
              <w:bottom w:val="nil"/>
            </w:tcBorders>
          </w:tcPr>
          <w:p w14:paraId="2FAA2D83" w14:textId="77777777" w:rsidR="00E87FBC" w:rsidRPr="002C1C12" w:rsidRDefault="00E87FBC" w:rsidP="000637C3">
            <w:r w:rsidRPr="002C1C12">
              <w:t>B</w:t>
            </w:r>
          </w:p>
        </w:tc>
        <w:tc>
          <w:tcPr>
            <w:tcW w:w="720" w:type="dxa"/>
          </w:tcPr>
          <w:p w14:paraId="2EA0C3A5" w14:textId="77777777" w:rsidR="00E87FBC" w:rsidRPr="002C1C12" w:rsidRDefault="00E87FBC" w:rsidP="000637C3">
            <w:r w:rsidRPr="002C1C12">
              <w:t>6</w:t>
            </w:r>
          </w:p>
        </w:tc>
        <w:tc>
          <w:tcPr>
            <w:tcW w:w="810" w:type="dxa"/>
          </w:tcPr>
          <w:p w14:paraId="687E6E9A" w14:textId="77777777" w:rsidR="00E87FBC" w:rsidRPr="002C1C12" w:rsidRDefault="00E87FBC" w:rsidP="000637C3">
            <w:r>
              <w:t>0</w:t>
            </w:r>
          </w:p>
        </w:tc>
        <w:tc>
          <w:tcPr>
            <w:tcW w:w="810" w:type="dxa"/>
          </w:tcPr>
          <w:p w14:paraId="5565E5BB" w14:textId="77777777" w:rsidR="00E87FBC" w:rsidRPr="002C1C12" w:rsidRDefault="00E87FBC" w:rsidP="000637C3">
            <w:r w:rsidRPr="002C1C12">
              <w:t>1</w:t>
            </w:r>
          </w:p>
        </w:tc>
        <w:tc>
          <w:tcPr>
            <w:tcW w:w="720" w:type="dxa"/>
          </w:tcPr>
          <w:p w14:paraId="412B2454" w14:textId="77777777" w:rsidR="00E87FBC" w:rsidRPr="002C1C12" w:rsidRDefault="00E87FBC" w:rsidP="000637C3">
            <w:r>
              <w:t>0</w:t>
            </w:r>
          </w:p>
        </w:tc>
        <w:tc>
          <w:tcPr>
            <w:tcW w:w="630" w:type="dxa"/>
          </w:tcPr>
          <w:p w14:paraId="2F1D8BD9" w14:textId="77777777" w:rsidR="00E87FBC" w:rsidRPr="002C1C12" w:rsidRDefault="00E87FBC" w:rsidP="000637C3">
            <w:r w:rsidRPr="002C1C12">
              <w:t>2</w:t>
            </w:r>
          </w:p>
        </w:tc>
      </w:tr>
    </w:tbl>
    <w:p w14:paraId="391F0464" w14:textId="77777777" w:rsidR="00E87FBC" w:rsidRPr="002C1C12" w:rsidRDefault="00E87FBC" w:rsidP="00E87FBC"/>
    <w:p w14:paraId="75F83DA7" w14:textId="77777777" w:rsidR="00E87FBC" w:rsidRDefault="00E87FBC" w:rsidP="00E87FBC">
      <w:r w:rsidRPr="002C1C12">
        <w:t xml:space="preserve">Make sure your code does not access memory locations outside the boundary of the arrays. With the exception of </w:t>
      </w:r>
      <w:r w:rsidRPr="002C1C12">
        <w:rPr>
          <w:b/>
        </w:rPr>
        <w:t>li</w:t>
      </w:r>
      <w:r w:rsidRPr="002C1C12">
        <w:t xml:space="preserve">, </w:t>
      </w:r>
      <w:r w:rsidRPr="002C1C12">
        <w:rPr>
          <w:b/>
        </w:rPr>
        <w:t>la</w:t>
      </w:r>
      <w:r w:rsidRPr="002C1C12">
        <w:t xml:space="preserve"> and </w:t>
      </w:r>
      <w:r w:rsidRPr="002C1C12">
        <w:rPr>
          <w:b/>
        </w:rPr>
        <w:t>move</w:t>
      </w:r>
      <w:r w:rsidRPr="002C1C12">
        <w:t>, you should use the MIPS core instruction set only. For this question, you are NOT responsible for saving registers to stack before using them and can freely use any register. Make sure to comment your code sufficiently.</w:t>
      </w:r>
    </w:p>
    <w:p w14:paraId="1D40AF74" w14:textId="1CA3C4C4" w:rsidR="00262BE2" w:rsidRDefault="00262BE2" w:rsidP="00E87FBC"/>
    <w:p w14:paraId="692183D6" w14:textId="204098E4" w:rsidR="00262BE2" w:rsidRDefault="00262BE2" w:rsidP="00E87FBC">
      <w:r>
        <w:t>.text</w:t>
      </w:r>
    </w:p>
    <w:p w14:paraId="04D565C1" w14:textId="185AF3D2" w:rsidR="00262BE2" w:rsidRDefault="00262BE2" w:rsidP="00C426C8">
      <w:pPr>
        <w:ind w:left="720"/>
      </w:pPr>
      <w:r>
        <w:t>and $t0 $t0 $zero</w:t>
      </w:r>
      <w:r>
        <w:tab/>
      </w:r>
      <w:r>
        <w:tab/>
        <w:t>// counter</w:t>
      </w:r>
    </w:p>
    <w:p w14:paraId="7FA4DE12" w14:textId="4D4B9223" w:rsidR="00262BE2" w:rsidRDefault="00262BE2" w:rsidP="00C426C8">
      <w:pPr>
        <w:ind w:left="720"/>
      </w:pPr>
      <w:r>
        <w:t>addi $t1 $zero SizeN</w:t>
      </w:r>
      <w:r>
        <w:tab/>
        <w:t>// size of array</w:t>
      </w:r>
    </w:p>
    <w:p w14:paraId="0CD9CB6E" w14:textId="5D277802" w:rsidR="00262BE2" w:rsidRDefault="00262BE2" w:rsidP="00C426C8">
      <w:pPr>
        <w:ind w:left="720"/>
      </w:pPr>
      <w:r>
        <w:t>sll $t1 $t1 2</w:t>
      </w:r>
      <w:r>
        <w:tab/>
      </w:r>
      <w:r>
        <w:tab/>
      </w:r>
      <w:r>
        <w:tab/>
        <w:t>// mult 4</w:t>
      </w:r>
    </w:p>
    <w:p w14:paraId="3FA6D026" w14:textId="77777777" w:rsidR="00C426C8" w:rsidRDefault="00C426C8" w:rsidP="00C426C8">
      <w:pPr>
        <w:ind w:left="720"/>
      </w:pPr>
    </w:p>
    <w:p w14:paraId="4F621AE4" w14:textId="0952918F" w:rsidR="00E87FBC" w:rsidRDefault="00262BE2" w:rsidP="00C426C8">
      <w:pPr>
        <w:ind w:left="720"/>
      </w:pPr>
      <w:r>
        <w:t xml:space="preserve">Loop: </w:t>
      </w:r>
    </w:p>
    <w:p w14:paraId="041FEECE" w14:textId="5128DDE3" w:rsidR="00262BE2" w:rsidRDefault="00262BE2" w:rsidP="00C426C8">
      <w:pPr>
        <w:ind w:left="720"/>
      </w:pPr>
      <w:r>
        <w:tab/>
        <w:t>lw $t2 ArrayA($t1)</w:t>
      </w:r>
      <w:r>
        <w:tab/>
        <w:t>// load array a elem</w:t>
      </w:r>
    </w:p>
    <w:p w14:paraId="16ABDEF9" w14:textId="1687D0D7" w:rsidR="00262BE2" w:rsidRDefault="00262BE2" w:rsidP="00C426C8">
      <w:pPr>
        <w:ind w:left="720"/>
      </w:pPr>
      <w:r>
        <w:tab/>
        <w:t>lw $t3</w:t>
      </w:r>
      <w:r>
        <w:tab/>
        <w:t>ArrayB($t1)</w:t>
      </w:r>
      <w:r>
        <w:tab/>
        <w:t>// load array b elem</w:t>
      </w:r>
    </w:p>
    <w:p w14:paraId="6BAA72D2" w14:textId="0A5D93C3" w:rsidR="00262BE2" w:rsidRDefault="00262BE2" w:rsidP="00C426C8">
      <w:pPr>
        <w:ind w:left="720"/>
      </w:pPr>
      <w:r>
        <w:tab/>
      </w:r>
    </w:p>
    <w:p w14:paraId="6E42AAC1" w14:textId="324D8B3F" w:rsidR="00262BE2" w:rsidRDefault="00262BE2" w:rsidP="00C426C8">
      <w:pPr>
        <w:ind w:left="720"/>
      </w:pPr>
      <w:r>
        <w:tab/>
        <w:t>beq $t2 $t3 exit</w:t>
      </w:r>
      <w:r>
        <w:tab/>
        <w:t>// equal</w:t>
      </w:r>
    </w:p>
    <w:p w14:paraId="1B0FDCEF" w14:textId="4A9B741F" w:rsidR="00262BE2" w:rsidRDefault="00262BE2" w:rsidP="00C426C8">
      <w:pPr>
        <w:ind w:left="720"/>
      </w:pPr>
      <w:r>
        <w:tab/>
      </w:r>
    </w:p>
    <w:p w14:paraId="35F10682" w14:textId="510EB55C" w:rsidR="00262BE2" w:rsidRDefault="00262BE2" w:rsidP="00C426C8">
      <w:pPr>
        <w:ind w:left="720"/>
      </w:pPr>
      <w:r>
        <w:tab/>
        <w:t>addi $t1 $t1 4</w:t>
      </w:r>
      <w:r w:rsidR="003B3C73">
        <w:tab/>
        <w:t>// increment to next data spot</w:t>
      </w:r>
    </w:p>
    <w:p w14:paraId="547D49EE" w14:textId="0F123649" w:rsidR="00262BE2" w:rsidRDefault="00262BE2" w:rsidP="00C426C8">
      <w:pPr>
        <w:ind w:left="720" w:firstLine="720"/>
      </w:pPr>
      <w:r>
        <w:t xml:space="preserve">bne $t0 $t1 Loop </w:t>
      </w:r>
      <w:r w:rsidR="003B3C73">
        <w:tab/>
        <w:t>// loop as long as in bounds</w:t>
      </w:r>
    </w:p>
    <w:p w14:paraId="1B2D19AA" w14:textId="77777777" w:rsidR="00262BE2" w:rsidRDefault="00262BE2" w:rsidP="00C426C8">
      <w:pPr>
        <w:ind w:left="720"/>
      </w:pPr>
    </w:p>
    <w:p w14:paraId="05EFFD36" w14:textId="77777777" w:rsidR="007153B5" w:rsidRDefault="00262BE2" w:rsidP="00C426C8">
      <w:pPr>
        <w:ind w:left="720"/>
      </w:pPr>
      <w:r>
        <w:t xml:space="preserve">exit: </w:t>
      </w:r>
    </w:p>
    <w:p w14:paraId="6EAA64FF" w14:textId="2ACB875A" w:rsidR="00262BE2" w:rsidRDefault="00D70966" w:rsidP="00C426C8">
      <w:pPr>
        <w:ind w:left="1440"/>
      </w:pPr>
      <w:r>
        <w:t>srl $t1 $t1 2</w:t>
      </w:r>
      <w:r w:rsidR="003B3C73">
        <w:tab/>
      </w:r>
      <w:r w:rsidR="003B3C73">
        <w:tab/>
        <w:t>// shift left to get index instead of mem offset</w:t>
      </w:r>
    </w:p>
    <w:p w14:paraId="798C0D7C" w14:textId="215EB8D2" w:rsidR="00D70966" w:rsidRDefault="00D70966" w:rsidP="00C426C8">
      <w:pPr>
        <w:ind w:left="1440"/>
      </w:pPr>
      <w:r>
        <w:t>sw $t1 Result</w:t>
      </w:r>
      <w:r w:rsidR="003B3C73">
        <w:tab/>
        <w:t>// store result in mem address Result</w:t>
      </w:r>
    </w:p>
    <w:p w14:paraId="4477E579" w14:textId="77777777" w:rsidR="00262BE2" w:rsidRDefault="00262BE2" w:rsidP="00E87FBC"/>
    <w:p w14:paraId="3171EDCE" w14:textId="77777777" w:rsidR="00262BE2" w:rsidRDefault="00262BE2" w:rsidP="00E87FBC"/>
    <w:sectPr w:rsidR="00262BE2" w:rsidSect="00024CEA">
      <w:footerReference w:type="default" r:id="rId10"/>
      <w:type w:val="continuous"/>
      <w:pgSz w:w="12240" w:h="15840"/>
      <w:pgMar w:top="1500" w:right="1280" w:bottom="1000" w:left="1320" w:header="720" w:footer="80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97FD2" w14:textId="77777777" w:rsidR="00024CEA" w:rsidRDefault="00024CEA">
      <w:r>
        <w:separator/>
      </w:r>
    </w:p>
  </w:endnote>
  <w:endnote w:type="continuationSeparator" w:id="0">
    <w:p w14:paraId="0AB89691" w14:textId="77777777" w:rsidR="00024CEA" w:rsidRDefault="00024C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BCC1D" w14:textId="289B6B05" w:rsidR="00A72EFA" w:rsidRDefault="00F868C7">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13C6CF8" wp14:editId="2DF19986">
              <wp:simplePos x="0" y="0"/>
              <wp:positionH relativeFrom="page">
                <wp:posOffset>3813175</wp:posOffset>
              </wp:positionH>
              <wp:positionV relativeFrom="page">
                <wp:posOffset>9406890</wp:posOffset>
              </wp:positionV>
              <wp:extent cx="146050" cy="1644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D269C" w14:textId="77777777" w:rsidR="00A72EFA" w:rsidRDefault="00D3209A">
                          <w:pPr>
                            <w:pStyle w:val="BodyText"/>
                            <w:spacing w:line="234" w:lineRule="exact"/>
                            <w:ind w:left="60"/>
                          </w:pPr>
                          <w:r>
                            <w:fldChar w:fldCharType="begin"/>
                          </w:r>
                          <w:r>
                            <w:rPr>
                              <w:w w:val="79"/>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3C6CF8" id="_x0000_t202" coordsize="21600,21600" o:spt="202" path="m,l,21600r21600,l21600,xe">
              <v:stroke joinstyle="miter"/>
              <v:path gradientshapeok="t" o:connecttype="rect"/>
            </v:shapetype>
            <v:shape id="Text Box 1" o:spid="_x0000_s1026" type="#_x0000_t202" style="position:absolute;margin-left:300.25pt;margin-top:740.7pt;width:11.5pt;height:12.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" filled="f" stroked="f">
              <v:textbox inset="0,0,0,0">
                <w:txbxContent>
                  <w:p w14:paraId="062D269C" w14:textId="77777777" w:rsidR="00A72EFA" w:rsidRDefault="00D3209A">
                    <w:pPr>
                      <w:pStyle w:val="BodyText"/>
                      <w:spacing w:line="234" w:lineRule="exact"/>
                      <w:ind w:left="60"/>
                    </w:pPr>
                    <w:r>
                      <w:fldChar w:fldCharType="begin"/>
                    </w:r>
                    <w:r>
                      <w:rPr>
                        <w:w w:val="79"/>
                      </w:rP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B1D8D" w14:textId="77777777" w:rsidR="00024CEA" w:rsidRDefault="00024CEA">
      <w:r>
        <w:separator/>
      </w:r>
    </w:p>
  </w:footnote>
  <w:footnote w:type="continuationSeparator" w:id="0">
    <w:p w14:paraId="512BCE50" w14:textId="77777777" w:rsidR="00024CEA" w:rsidRDefault="00024C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B2969"/>
    <w:multiLevelType w:val="hybridMultilevel"/>
    <w:tmpl w:val="5E82379E"/>
    <w:lvl w:ilvl="0" w:tplc="5BE250F6">
      <w:start w:val="4"/>
      <w:numFmt w:val="bullet"/>
      <w:lvlText w:val=""/>
      <w:lvlJc w:val="left"/>
      <w:pPr>
        <w:ind w:left="720" w:hanging="360"/>
      </w:pPr>
      <w:rPr>
        <w:rFonts w:ascii="Symbol" w:eastAsia="Bookman Old Style" w:hAnsi="Symbol" w:cs="Bookman Old Styl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8B7A4A"/>
    <w:multiLevelType w:val="hybridMultilevel"/>
    <w:tmpl w:val="B07C010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8604F"/>
    <w:multiLevelType w:val="hybridMultilevel"/>
    <w:tmpl w:val="03182FE4"/>
    <w:lvl w:ilvl="0" w:tplc="DDB60C44">
      <w:start w:val="1"/>
      <w:numFmt w:val="lowerLetter"/>
      <w:lvlText w:val="%1)"/>
      <w:lvlJc w:val="left"/>
      <w:pPr>
        <w:ind w:left="722" w:hanging="360"/>
      </w:pPr>
      <w:rPr>
        <w:rFonts w:ascii="Bookman Old Style" w:hint="default"/>
      </w:rPr>
    </w:lvl>
    <w:lvl w:ilvl="1" w:tplc="04090019">
      <w:start w:val="1"/>
      <w:numFmt w:val="lowerLetter"/>
      <w:lvlText w:val="%2."/>
      <w:lvlJc w:val="left"/>
      <w:pPr>
        <w:ind w:left="1442" w:hanging="360"/>
      </w:pPr>
    </w:lvl>
    <w:lvl w:ilvl="2" w:tplc="0409001B" w:tentative="1">
      <w:start w:val="1"/>
      <w:numFmt w:val="lowerRoman"/>
      <w:lvlText w:val="%3."/>
      <w:lvlJc w:val="right"/>
      <w:pPr>
        <w:ind w:left="2162" w:hanging="180"/>
      </w:pPr>
    </w:lvl>
    <w:lvl w:ilvl="3" w:tplc="0409000F" w:tentative="1">
      <w:start w:val="1"/>
      <w:numFmt w:val="decimal"/>
      <w:lvlText w:val="%4."/>
      <w:lvlJc w:val="left"/>
      <w:pPr>
        <w:ind w:left="2882" w:hanging="360"/>
      </w:pPr>
    </w:lvl>
    <w:lvl w:ilvl="4" w:tplc="04090019" w:tentative="1">
      <w:start w:val="1"/>
      <w:numFmt w:val="lowerLetter"/>
      <w:lvlText w:val="%5."/>
      <w:lvlJc w:val="left"/>
      <w:pPr>
        <w:ind w:left="3602" w:hanging="360"/>
      </w:pPr>
    </w:lvl>
    <w:lvl w:ilvl="5" w:tplc="0409001B" w:tentative="1">
      <w:start w:val="1"/>
      <w:numFmt w:val="lowerRoman"/>
      <w:lvlText w:val="%6."/>
      <w:lvlJc w:val="right"/>
      <w:pPr>
        <w:ind w:left="4322" w:hanging="180"/>
      </w:pPr>
    </w:lvl>
    <w:lvl w:ilvl="6" w:tplc="0409000F" w:tentative="1">
      <w:start w:val="1"/>
      <w:numFmt w:val="decimal"/>
      <w:lvlText w:val="%7."/>
      <w:lvlJc w:val="left"/>
      <w:pPr>
        <w:ind w:left="5042" w:hanging="360"/>
      </w:pPr>
    </w:lvl>
    <w:lvl w:ilvl="7" w:tplc="04090019" w:tentative="1">
      <w:start w:val="1"/>
      <w:numFmt w:val="lowerLetter"/>
      <w:lvlText w:val="%8."/>
      <w:lvlJc w:val="left"/>
      <w:pPr>
        <w:ind w:left="5762" w:hanging="360"/>
      </w:pPr>
    </w:lvl>
    <w:lvl w:ilvl="8" w:tplc="0409001B" w:tentative="1">
      <w:start w:val="1"/>
      <w:numFmt w:val="lowerRoman"/>
      <w:lvlText w:val="%9."/>
      <w:lvlJc w:val="right"/>
      <w:pPr>
        <w:ind w:left="6482" w:hanging="180"/>
      </w:pPr>
    </w:lvl>
  </w:abstractNum>
  <w:abstractNum w:abstractNumId="3" w15:restartNumberingAfterBreak="0">
    <w:nsid w:val="23496ED5"/>
    <w:multiLevelType w:val="hybridMultilevel"/>
    <w:tmpl w:val="30800524"/>
    <w:lvl w:ilvl="0" w:tplc="A1D033CA">
      <w:numFmt w:val="bullet"/>
      <w:lvlText w:val="-"/>
      <w:lvlJc w:val="left"/>
      <w:pPr>
        <w:ind w:left="1080" w:hanging="360"/>
      </w:pPr>
      <w:rPr>
        <w:rFonts w:ascii="Times New Roman" w:eastAsia="Times New Roman"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4632EC5"/>
    <w:multiLevelType w:val="hybridMultilevel"/>
    <w:tmpl w:val="E2542D8A"/>
    <w:lvl w:ilvl="0" w:tplc="4DC87B96">
      <w:start w:val="1"/>
      <w:numFmt w:val="lowerLetter"/>
      <w:lvlText w:val="%1)"/>
      <w:lvlJc w:val="left"/>
      <w:pPr>
        <w:ind w:left="665" w:hanging="303"/>
      </w:pPr>
      <w:rPr>
        <w:rFonts w:ascii="Bookman Old Style" w:eastAsia="Bookman Old Style" w:hAnsi="Bookman Old Style" w:cs="Bookman Old Style" w:hint="default"/>
        <w:w w:val="100"/>
        <w:sz w:val="22"/>
        <w:szCs w:val="22"/>
      </w:rPr>
    </w:lvl>
    <w:lvl w:ilvl="1" w:tplc="9E6CFCCA">
      <w:numFmt w:val="bullet"/>
      <w:lvlText w:val="•"/>
      <w:lvlJc w:val="left"/>
      <w:pPr>
        <w:ind w:left="1558" w:hanging="303"/>
      </w:pPr>
      <w:rPr>
        <w:rFonts w:hint="default"/>
      </w:rPr>
    </w:lvl>
    <w:lvl w:ilvl="2" w:tplc="7E166FF2">
      <w:numFmt w:val="bullet"/>
      <w:lvlText w:val="•"/>
      <w:lvlJc w:val="left"/>
      <w:pPr>
        <w:ind w:left="2456" w:hanging="303"/>
      </w:pPr>
      <w:rPr>
        <w:rFonts w:hint="default"/>
      </w:rPr>
    </w:lvl>
    <w:lvl w:ilvl="3" w:tplc="FD78B1E0">
      <w:numFmt w:val="bullet"/>
      <w:lvlText w:val="•"/>
      <w:lvlJc w:val="left"/>
      <w:pPr>
        <w:ind w:left="3354" w:hanging="303"/>
      </w:pPr>
      <w:rPr>
        <w:rFonts w:hint="default"/>
      </w:rPr>
    </w:lvl>
    <w:lvl w:ilvl="4" w:tplc="5E6E0EDA">
      <w:numFmt w:val="bullet"/>
      <w:lvlText w:val="•"/>
      <w:lvlJc w:val="left"/>
      <w:pPr>
        <w:ind w:left="4252" w:hanging="303"/>
      </w:pPr>
      <w:rPr>
        <w:rFonts w:hint="default"/>
      </w:rPr>
    </w:lvl>
    <w:lvl w:ilvl="5" w:tplc="FFA05172">
      <w:numFmt w:val="bullet"/>
      <w:lvlText w:val="•"/>
      <w:lvlJc w:val="left"/>
      <w:pPr>
        <w:ind w:left="5150" w:hanging="303"/>
      </w:pPr>
      <w:rPr>
        <w:rFonts w:hint="default"/>
      </w:rPr>
    </w:lvl>
    <w:lvl w:ilvl="6" w:tplc="E77E892E">
      <w:numFmt w:val="bullet"/>
      <w:lvlText w:val="•"/>
      <w:lvlJc w:val="left"/>
      <w:pPr>
        <w:ind w:left="6048" w:hanging="303"/>
      </w:pPr>
      <w:rPr>
        <w:rFonts w:hint="default"/>
      </w:rPr>
    </w:lvl>
    <w:lvl w:ilvl="7" w:tplc="141CF72E">
      <w:numFmt w:val="bullet"/>
      <w:lvlText w:val="•"/>
      <w:lvlJc w:val="left"/>
      <w:pPr>
        <w:ind w:left="6946" w:hanging="303"/>
      </w:pPr>
      <w:rPr>
        <w:rFonts w:hint="default"/>
      </w:rPr>
    </w:lvl>
    <w:lvl w:ilvl="8" w:tplc="2B5CC29A">
      <w:numFmt w:val="bullet"/>
      <w:lvlText w:val="•"/>
      <w:lvlJc w:val="left"/>
      <w:pPr>
        <w:ind w:left="7844" w:hanging="303"/>
      </w:pPr>
      <w:rPr>
        <w:rFonts w:hint="default"/>
      </w:rPr>
    </w:lvl>
  </w:abstractNum>
  <w:abstractNum w:abstractNumId="5" w15:restartNumberingAfterBreak="0">
    <w:nsid w:val="2ECC7189"/>
    <w:multiLevelType w:val="hybridMultilevel"/>
    <w:tmpl w:val="EA844BF0"/>
    <w:lvl w:ilvl="0" w:tplc="7C16E2FE">
      <w:start w:val="1"/>
      <w:numFmt w:val="lowerLetter"/>
      <w:lvlText w:val="%1."/>
      <w:lvlJc w:val="left"/>
      <w:pPr>
        <w:ind w:left="1490" w:hanging="360"/>
      </w:pPr>
      <w:rPr>
        <w:rFonts w:hint="default"/>
      </w:rPr>
    </w:lvl>
    <w:lvl w:ilvl="1" w:tplc="40090019" w:tentative="1">
      <w:start w:val="1"/>
      <w:numFmt w:val="lowerLetter"/>
      <w:lvlText w:val="%2."/>
      <w:lvlJc w:val="left"/>
      <w:pPr>
        <w:ind w:left="2210" w:hanging="360"/>
      </w:pPr>
    </w:lvl>
    <w:lvl w:ilvl="2" w:tplc="4009001B" w:tentative="1">
      <w:start w:val="1"/>
      <w:numFmt w:val="lowerRoman"/>
      <w:lvlText w:val="%3."/>
      <w:lvlJc w:val="right"/>
      <w:pPr>
        <w:ind w:left="2930" w:hanging="180"/>
      </w:pPr>
    </w:lvl>
    <w:lvl w:ilvl="3" w:tplc="4009000F" w:tentative="1">
      <w:start w:val="1"/>
      <w:numFmt w:val="decimal"/>
      <w:lvlText w:val="%4."/>
      <w:lvlJc w:val="left"/>
      <w:pPr>
        <w:ind w:left="3650" w:hanging="360"/>
      </w:pPr>
    </w:lvl>
    <w:lvl w:ilvl="4" w:tplc="40090019" w:tentative="1">
      <w:start w:val="1"/>
      <w:numFmt w:val="lowerLetter"/>
      <w:lvlText w:val="%5."/>
      <w:lvlJc w:val="left"/>
      <w:pPr>
        <w:ind w:left="4370" w:hanging="360"/>
      </w:pPr>
    </w:lvl>
    <w:lvl w:ilvl="5" w:tplc="4009001B" w:tentative="1">
      <w:start w:val="1"/>
      <w:numFmt w:val="lowerRoman"/>
      <w:lvlText w:val="%6."/>
      <w:lvlJc w:val="right"/>
      <w:pPr>
        <w:ind w:left="5090" w:hanging="180"/>
      </w:pPr>
    </w:lvl>
    <w:lvl w:ilvl="6" w:tplc="4009000F" w:tentative="1">
      <w:start w:val="1"/>
      <w:numFmt w:val="decimal"/>
      <w:lvlText w:val="%7."/>
      <w:lvlJc w:val="left"/>
      <w:pPr>
        <w:ind w:left="5810" w:hanging="360"/>
      </w:pPr>
    </w:lvl>
    <w:lvl w:ilvl="7" w:tplc="40090019" w:tentative="1">
      <w:start w:val="1"/>
      <w:numFmt w:val="lowerLetter"/>
      <w:lvlText w:val="%8."/>
      <w:lvlJc w:val="left"/>
      <w:pPr>
        <w:ind w:left="6530" w:hanging="360"/>
      </w:pPr>
    </w:lvl>
    <w:lvl w:ilvl="8" w:tplc="4009001B" w:tentative="1">
      <w:start w:val="1"/>
      <w:numFmt w:val="lowerRoman"/>
      <w:lvlText w:val="%9."/>
      <w:lvlJc w:val="right"/>
      <w:pPr>
        <w:ind w:left="7250" w:hanging="180"/>
      </w:pPr>
    </w:lvl>
  </w:abstractNum>
  <w:abstractNum w:abstractNumId="6" w15:restartNumberingAfterBreak="0">
    <w:nsid w:val="2F784F5D"/>
    <w:multiLevelType w:val="hybridMultilevel"/>
    <w:tmpl w:val="96664FBC"/>
    <w:lvl w:ilvl="0" w:tplc="E3723BEE">
      <w:start w:val="1"/>
      <w:numFmt w:val="lowerLetter"/>
      <w:lvlText w:val="%1."/>
      <w:lvlJc w:val="left"/>
      <w:pPr>
        <w:ind w:left="929" w:hanging="360"/>
      </w:pPr>
      <w:rPr>
        <w:rFonts w:hint="default"/>
      </w:rPr>
    </w:lvl>
    <w:lvl w:ilvl="1" w:tplc="40090019" w:tentative="1">
      <w:start w:val="1"/>
      <w:numFmt w:val="lowerLetter"/>
      <w:lvlText w:val="%2."/>
      <w:lvlJc w:val="left"/>
      <w:pPr>
        <w:ind w:left="1649" w:hanging="360"/>
      </w:pPr>
    </w:lvl>
    <w:lvl w:ilvl="2" w:tplc="4009001B" w:tentative="1">
      <w:start w:val="1"/>
      <w:numFmt w:val="lowerRoman"/>
      <w:lvlText w:val="%3."/>
      <w:lvlJc w:val="right"/>
      <w:pPr>
        <w:ind w:left="2369" w:hanging="180"/>
      </w:pPr>
    </w:lvl>
    <w:lvl w:ilvl="3" w:tplc="4009000F" w:tentative="1">
      <w:start w:val="1"/>
      <w:numFmt w:val="decimal"/>
      <w:lvlText w:val="%4."/>
      <w:lvlJc w:val="left"/>
      <w:pPr>
        <w:ind w:left="3089" w:hanging="360"/>
      </w:pPr>
    </w:lvl>
    <w:lvl w:ilvl="4" w:tplc="40090019" w:tentative="1">
      <w:start w:val="1"/>
      <w:numFmt w:val="lowerLetter"/>
      <w:lvlText w:val="%5."/>
      <w:lvlJc w:val="left"/>
      <w:pPr>
        <w:ind w:left="3809" w:hanging="360"/>
      </w:pPr>
    </w:lvl>
    <w:lvl w:ilvl="5" w:tplc="4009001B" w:tentative="1">
      <w:start w:val="1"/>
      <w:numFmt w:val="lowerRoman"/>
      <w:lvlText w:val="%6."/>
      <w:lvlJc w:val="right"/>
      <w:pPr>
        <w:ind w:left="4529" w:hanging="180"/>
      </w:pPr>
    </w:lvl>
    <w:lvl w:ilvl="6" w:tplc="4009000F" w:tentative="1">
      <w:start w:val="1"/>
      <w:numFmt w:val="decimal"/>
      <w:lvlText w:val="%7."/>
      <w:lvlJc w:val="left"/>
      <w:pPr>
        <w:ind w:left="5249" w:hanging="360"/>
      </w:pPr>
    </w:lvl>
    <w:lvl w:ilvl="7" w:tplc="40090019" w:tentative="1">
      <w:start w:val="1"/>
      <w:numFmt w:val="lowerLetter"/>
      <w:lvlText w:val="%8."/>
      <w:lvlJc w:val="left"/>
      <w:pPr>
        <w:ind w:left="5969" w:hanging="360"/>
      </w:pPr>
    </w:lvl>
    <w:lvl w:ilvl="8" w:tplc="4009001B" w:tentative="1">
      <w:start w:val="1"/>
      <w:numFmt w:val="lowerRoman"/>
      <w:lvlText w:val="%9."/>
      <w:lvlJc w:val="right"/>
      <w:pPr>
        <w:ind w:left="6689" w:hanging="180"/>
      </w:pPr>
    </w:lvl>
  </w:abstractNum>
  <w:abstractNum w:abstractNumId="7" w15:restartNumberingAfterBreak="0">
    <w:nsid w:val="6C7B6BF3"/>
    <w:multiLevelType w:val="hybridMultilevel"/>
    <w:tmpl w:val="13D4F60C"/>
    <w:lvl w:ilvl="0" w:tplc="F148E0F2">
      <w:start w:val="1"/>
      <w:numFmt w:val="lowerLetter"/>
      <w:lvlText w:val="%1)"/>
      <w:lvlJc w:val="left"/>
      <w:pPr>
        <w:ind w:left="665" w:hanging="304"/>
      </w:pPr>
      <w:rPr>
        <w:rFonts w:ascii="Bookman Old Style" w:eastAsia="Bookman Old Style" w:hAnsi="Bookman Old Style" w:cs="Bookman Old Style" w:hint="default"/>
        <w:w w:val="100"/>
        <w:sz w:val="22"/>
        <w:szCs w:val="22"/>
      </w:rPr>
    </w:lvl>
    <w:lvl w:ilvl="1" w:tplc="400C8BCC">
      <w:numFmt w:val="bullet"/>
      <w:lvlText w:val="•"/>
      <w:lvlJc w:val="left"/>
      <w:pPr>
        <w:ind w:left="1558" w:hanging="304"/>
      </w:pPr>
      <w:rPr>
        <w:rFonts w:hint="default"/>
      </w:rPr>
    </w:lvl>
    <w:lvl w:ilvl="2" w:tplc="B78E789C">
      <w:numFmt w:val="bullet"/>
      <w:lvlText w:val="•"/>
      <w:lvlJc w:val="left"/>
      <w:pPr>
        <w:ind w:left="2456" w:hanging="304"/>
      </w:pPr>
      <w:rPr>
        <w:rFonts w:hint="default"/>
      </w:rPr>
    </w:lvl>
    <w:lvl w:ilvl="3" w:tplc="7F22A014">
      <w:numFmt w:val="bullet"/>
      <w:lvlText w:val="•"/>
      <w:lvlJc w:val="left"/>
      <w:pPr>
        <w:ind w:left="3354" w:hanging="304"/>
      </w:pPr>
      <w:rPr>
        <w:rFonts w:hint="default"/>
      </w:rPr>
    </w:lvl>
    <w:lvl w:ilvl="4" w:tplc="96A84CD8">
      <w:numFmt w:val="bullet"/>
      <w:lvlText w:val="•"/>
      <w:lvlJc w:val="left"/>
      <w:pPr>
        <w:ind w:left="4252" w:hanging="304"/>
      </w:pPr>
      <w:rPr>
        <w:rFonts w:hint="default"/>
      </w:rPr>
    </w:lvl>
    <w:lvl w:ilvl="5" w:tplc="641E4E7E">
      <w:numFmt w:val="bullet"/>
      <w:lvlText w:val="•"/>
      <w:lvlJc w:val="left"/>
      <w:pPr>
        <w:ind w:left="5150" w:hanging="304"/>
      </w:pPr>
      <w:rPr>
        <w:rFonts w:hint="default"/>
      </w:rPr>
    </w:lvl>
    <w:lvl w:ilvl="6" w:tplc="8576777A">
      <w:numFmt w:val="bullet"/>
      <w:lvlText w:val="•"/>
      <w:lvlJc w:val="left"/>
      <w:pPr>
        <w:ind w:left="6048" w:hanging="304"/>
      </w:pPr>
      <w:rPr>
        <w:rFonts w:hint="default"/>
      </w:rPr>
    </w:lvl>
    <w:lvl w:ilvl="7" w:tplc="DE92348A">
      <w:numFmt w:val="bullet"/>
      <w:lvlText w:val="•"/>
      <w:lvlJc w:val="left"/>
      <w:pPr>
        <w:ind w:left="6946" w:hanging="304"/>
      </w:pPr>
      <w:rPr>
        <w:rFonts w:hint="default"/>
      </w:rPr>
    </w:lvl>
    <w:lvl w:ilvl="8" w:tplc="FD7C0312">
      <w:numFmt w:val="bullet"/>
      <w:lvlText w:val="•"/>
      <w:lvlJc w:val="left"/>
      <w:pPr>
        <w:ind w:left="7844" w:hanging="304"/>
      </w:pPr>
      <w:rPr>
        <w:rFonts w:hint="default"/>
      </w:rPr>
    </w:lvl>
  </w:abstractNum>
  <w:abstractNum w:abstractNumId="8" w15:restartNumberingAfterBreak="0">
    <w:nsid w:val="721D0F76"/>
    <w:multiLevelType w:val="hybridMultilevel"/>
    <w:tmpl w:val="4FE0C5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46074960">
    <w:abstractNumId w:val="7"/>
  </w:num>
  <w:num w:numId="2" w16cid:durableId="1479035161">
    <w:abstractNumId w:val="4"/>
  </w:num>
  <w:num w:numId="3" w16cid:durableId="985356786">
    <w:abstractNumId w:val="0"/>
  </w:num>
  <w:num w:numId="4" w16cid:durableId="1451362760">
    <w:abstractNumId w:val="2"/>
  </w:num>
  <w:num w:numId="5" w16cid:durableId="480774209">
    <w:abstractNumId w:val="1"/>
  </w:num>
  <w:num w:numId="6" w16cid:durableId="1138038156">
    <w:abstractNumId w:val="8"/>
  </w:num>
  <w:num w:numId="7" w16cid:durableId="2138402062">
    <w:abstractNumId w:val="3"/>
  </w:num>
  <w:num w:numId="8" w16cid:durableId="1137917994">
    <w:abstractNumId w:val="5"/>
  </w:num>
  <w:num w:numId="9" w16cid:durableId="12079849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wNTYzMrEwNTIxtDRU0lEKTi0uzszPAykwqgUAHWvHySwAAAA="/>
  </w:docVars>
  <w:rsids>
    <w:rsidRoot w:val="00A72EFA"/>
    <w:rsid w:val="00024CEA"/>
    <w:rsid w:val="00026071"/>
    <w:rsid w:val="00027C21"/>
    <w:rsid w:val="00033111"/>
    <w:rsid w:val="00063F1B"/>
    <w:rsid w:val="00077F63"/>
    <w:rsid w:val="00096119"/>
    <w:rsid w:val="000A5910"/>
    <w:rsid w:val="000B2257"/>
    <w:rsid w:val="000E6802"/>
    <w:rsid w:val="00111784"/>
    <w:rsid w:val="0015112A"/>
    <w:rsid w:val="00162AD1"/>
    <w:rsid w:val="0018688B"/>
    <w:rsid w:val="001B4B90"/>
    <w:rsid w:val="001B6EEF"/>
    <w:rsid w:val="001C219B"/>
    <w:rsid w:val="001D7719"/>
    <w:rsid w:val="001E015B"/>
    <w:rsid w:val="001E55D8"/>
    <w:rsid w:val="001F6A34"/>
    <w:rsid w:val="00227235"/>
    <w:rsid w:val="002359E3"/>
    <w:rsid w:val="00244BBC"/>
    <w:rsid w:val="00245713"/>
    <w:rsid w:val="00246033"/>
    <w:rsid w:val="00262BE2"/>
    <w:rsid w:val="00266983"/>
    <w:rsid w:val="00283163"/>
    <w:rsid w:val="00302D2B"/>
    <w:rsid w:val="003632AB"/>
    <w:rsid w:val="00366516"/>
    <w:rsid w:val="003971FA"/>
    <w:rsid w:val="003B2334"/>
    <w:rsid w:val="003B3C73"/>
    <w:rsid w:val="003C07CF"/>
    <w:rsid w:val="003C7659"/>
    <w:rsid w:val="003F0D5E"/>
    <w:rsid w:val="003F7E8C"/>
    <w:rsid w:val="00414874"/>
    <w:rsid w:val="00490C0F"/>
    <w:rsid w:val="004A5D88"/>
    <w:rsid w:val="004C6E2D"/>
    <w:rsid w:val="004D22D9"/>
    <w:rsid w:val="004D7038"/>
    <w:rsid w:val="00535250"/>
    <w:rsid w:val="00552D32"/>
    <w:rsid w:val="0055549B"/>
    <w:rsid w:val="00577EF7"/>
    <w:rsid w:val="005A61C0"/>
    <w:rsid w:val="005E2B03"/>
    <w:rsid w:val="005E6387"/>
    <w:rsid w:val="005F4A23"/>
    <w:rsid w:val="00624CB7"/>
    <w:rsid w:val="00662443"/>
    <w:rsid w:val="00690EEF"/>
    <w:rsid w:val="006E5214"/>
    <w:rsid w:val="007016A7"/>
    <w:rsid w:val="00710130"/>
    <w:rsid w:val="007153B5"/>
    <w:rsid w:val="00721FA3"/>
    <w:rsid w:val="00747245"/>
    <w:rsid w:val="007A64DC"/>
    <w:rsid w:val="007C79D9"/>
    <w:rsid w:val="007F2313"/>
    <w:rsid w:val="007F4B56"/>
    <w:rsid w:val="00804950"/>
    <w:rsid w:val="008304C0"/>
    <w:rsid w:val="00832232"/>
    <w:rsid w:val="008479C7"/>
    <w:rsid w:val="00867754"/>
    <w:rsid w:val="0087732A"/>
    <w:rsid w:val="008B43B9"/>
    <w:rsid w:val="008B6A5C"/>
    <w:rsid w:val="008C3D48"/>
    <w:rsid w:val="008E0FDF"/>
    <w:rsid w:val="008E455D"/>
    <w:rsid w:val="00917051"/>
    <w:rsid w:val="009206A2"/>
    <w:rsid w:val="009226DF"/>
    <w:rsid w:val="00925E6A"/>
    <w:rsid w:val="00951C01"/>
    <w:rsid w:val="0095414B"/>
    <w:rsid w:val="00973249"/>
    <w:rsid w:val="009A718D"/>
    <w:rsid w:val="009D7CF2"/>
    <w:rsid w:val="00A22E0A"/>
    <w:rsid w:val="00A44216"/>
    <w:rsid w:val="00A53AF7"/>
    <w:rsid w:val="00A72EFA"/>
    <w:rsid w:val="00AC1464"/>
    <w:rsid w:val="00AE689C"/>
    <w:rsid w:val="00B20D98"/>
    <w:rsid w:val="00B433D8"/>
    <w:rsid w:val="00B65761"/>
    <w:rsid w:val="00B84700"/>
    <w:rsid w:val="00BA29B8"/>
    <w:rsid w:val="00BF5122"/>
    <w:rsid w:val="00C030CC"/>
    <w:rsid w:val="00C1157F"/>
    <w:rsid w:val="00C426C8"/>
    <w:rsid w:val="00C57A1F"/>
    <w:rsid w:val="00C70AD9"/>
    <w:rsid w:val="00C80512"/>
    <w:rsid w:val="00CB22C4"/>
    <w:rsid w:val="00CB415C"/>
    <w:rsid w:val="00CB7D13"/>
    <w:rsid w:val="00D00DF6"/>
    <w:rsid w:val="00D01763"/>
    <w:rsid w:val="00D14BA7"/>
    <w:rsid w:val="00D3209A"/>
    <w:rsid w:val="00D41341"/>
    <w:rsid w:val="00D568F5"/>
    <w:rsid w:val="00D640EE"/>
    <w:rsid w:val="00D669E7"/>
    <w:rsid w:val="00D70966"/>
    <w:rsid w:val="00D71129"/>
    <w:rsid w:val="00D82B18"/>
    <w:rsid w:val="00DA0CA9"/>
    <w:rsid w:val="00DA434F"/>
    <w:rsid w:val="00DB2E44"/>
    <w:rsid w:val="00DC19A8"/>
    <w:rsid w:val="00DC75F3"/>
    <w:rsid w:val="00E146CD"/>
    <w:rsid w:val="00E76DA3"/>
    <w:rsid w:val="00E87FBC"/>
    <w:rsid w:val="00E94E08"/>
    <w:rsid w:val="00EB0D12"/>
    <w:rsid w:val="00ED592A"/>
    <w:rsid w:val="00EE2FEF"/>
    <w:rsid w:val="00EE356F"/>
    <w:rsid w:val="00EF0B17"/>
    <w:rsid w:val="00F446AF"/>
    <w:rsid w:val="00F503AD"/>
    <w:rsid w:val="00F800D4"/>
    <w:rsid w:val="00F8284E"/>
    <w:rsid w:val="00F868C7"/>
    <w:rsid w:val="00FC194A"/>
    <w:rsid w:val="00FE67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5694B6"/>
  <w15:docId w15:val="{546FC682-11A8-4DBD-8501-5675BD074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Bookman Old Style" w:eastAsia="Bookman Old Style" w:hAnsi="Bookman Old Style" w:cs="Bookman Old Style"/>
    </w:rPr>
  </w:style>
  <w:style w:type="paragraph" w:styleId="Heading3">
    <w:name w:val="heading 3"/>
    <w:basedOn w:val="Normal"/>
    <w:next w:val="Normal"/>
    <w:link w:val="Heading3Char"/>
    <w:qFormat/>
    <w:rsid w:val="00E87FBC"/>
    <w:pPr>
      <w:keepNext/>
      <w:widowControl/>
      <w:autoSpaceDE/>
      <w:autoSpaceDN/>
      <w:spacing w:before="240" w:after="60"/>
      <w:jc w:val="both"/>
      <w:outlineLvl w:val="2"/>
    </w:pPr>
    <w:rPr>
      <w:rFonts w:ascii="Arial" w:eastAsia="MS Mincho" w:hAnsi="Arial" w:cs="Arial"/>
      <w:b/>
      <w:bCs/>
      <w:sz w:val="26"/>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spacing w:before="185"/>
      <w:ind w:left="665" w:hanging="316"/>
    </w:pPr>
    <w:rPr>
      <w:rFonts w:ascii="Times New Roman" w:eastAsia="Times New Roman" w:hAnsi="Times New Roman" w:cs="Times New Roman"/>
    </w:rPr>
  </w:style>
  <w:style w:type="paragraph" w:customStyle="1" w:styleId="TableParagraph">
    <w:name w:val="Table Paragraph"/>
    <w:basedOn w:val="Normal"/>
    <w:uiPriority w:val="1"/>
    <w:qFormat/>
  </w:style>
  <w:style w:type="table" w:styleId="TableGrid">
    <w:name w:val="Table Grid"/>
    <w:basedOn w:val="TableNormal"/>
    <w:rsid w:val="00552D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E87FBC"/>
    <w:rPr>
      <w:rFonts w:ascii="Arial" w:eastAsia="MS Mincho" w:hAnsi="Arial" w:cs="Arial"/>
      <w:b/>
      <w:bCs/>
      <w:sz w:val="26"/>
      <w:szCs w:val="26"/>
      <w:lang w:eastAsia="ja-JP"/>
    </w:rPr>
  </w:style>
  <w:style w:type="paragraph" w:customStyle="1" w:styleId="Body">
    <w:name w:val="Body"/>
    <w:basedOn w:val="Normal"/>
    <w:rsid w:val="00E87FBC"/>
    <w:pPr>
      <w:widowControl/>
      <w:tabs>
        <w:tab w:val="left" w:pos="1612"/>
        <w:tab w:val="left" w:pos="3240"/>
        <w:tab w:val="left" w:pos="4852"/>
        <w:tab w:val="left" w:pos="6480"/>
      </w:tabs>
      <w:overflowPunct w:val="0"/>
      <w:adjustRightInd w:val="0"/>
      <w:ind w:left="504" w:right="720"/>
      <w:jc w:val="both"/>
      <w:textAlignment w:val="baseline"/>
    </w:pPr>
    <w:rPr>
      <w:rFonts w:ascii="Times" w:eastAsia="Times New Roman" w:hAnsi="Times" w:cs="Times New Roman"/>
      <w:noProof/>
      <w:color w:val="00000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10ADF6877FB7479FC5B8A50A033F91" ma:contentTypeVersion="12" ma:contentTypeDescription="Create a new document." ma:contentTypeScope="" ma:versionID="db36b07619d8fa718b1c65aa831a4dd5">
  <xsd:schema xmlns:xsd="http://www.w3.org/2001/XMLSchema" xmlns:xs="http://www.w3.org/2001/XMLSchema" xmlns:p="http://schemas.microsoft.com/office/2006/metadata/properties" xmlns:ns2="6787ab22-dfc4-4187-b668-80b696bc3bcc" xmlns:ns3="35468f0f-4353-4544-ae48-1fcbc3b75a1b" targetNamespace="http://schemas.microsoft.com/office/2006/metadata/properties" ma:root="true" ma:fieldsID="b56c7903133b09fe9661eecad228d7ef" ns2:_="" ns3:_="">
    <xsd:import namespace="6787ab22-dfc4-4187-b668-80b696bc3bcc"/>
    <xsd:import namespace="35468f0f-4353-4544-ae48-1fcbc3b75a1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87ab22-dfc4-4187-b668-80b696bc3b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86477d7-ad29-47e7-b319-eaa6f1949674"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468f0f-4353-4544-ae48-1fcbc3b75a1b"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a753429-bb7d-479d-b539-a8f62674775d}" ma:internalName="TaxCatchAll" ma:showField="CatchAllData" ma:web="35468f0f-4353-4544-ae48-1fcbc3b75a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787ab22-dfc4-4187-b668-80b696bc3bcc">
      <Terms xmlns="http://schemas.microsoft.com/office/infopath/2007/PartnerControls"/>
    </lcf76f155ced4ddcb4097134ff3c332f>
    <TaxCatchAll xmlns="35468f0f-4353-4544-ae48-1fcbc3b75a1b" xsi:nil="true"/>
  </documentManagement>
</p:properties>
</file>

<file path=customXml/itemProps1.xml><?xml version="1.0" encoding="utf-8"?>
<ds:datastoreItem xmlns:ds="http://schemas.openxmlformats.org/officeDocument/2006/customXml" ds:itemID="{175F0A2B-0EFD-43FE-AB03-9EE8D3E63A03}">
  <ds:schemaRefs>
    <ds:schemaRef ds:uri="http://schemas.microsoft.com/sharepoint/v3/contenttype/forms"/>
  </ds:schemaRefs>
</ds:datastoreItem>
</file>

<file path=customXml/itemProps2.xml><?xml version="1.0" encoding="utf-8"?>
<ds:datastoreItem xmlns:ds="http://schemas.openxmlformats.org/officeDocument/2006/customXml" ds:itemID="{BCC876A2-B1F2-41C0-8D72-A8D52205C6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87ab22-dfc4-4187-b668-80b696bc3bcc"/>
    <ds:schemaRef ds:uri="35468f0f-4353-4544-ae48-1fcbc3b75a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B960CA-9E19-404C-8315-F4B27369368D}">
  <ds:schemaRefs>
    <ds:schemaRef ds:uri="http://schemas.microsoft.com/office/2006/metadata/properties"/>
    <ds:schemaRef ds:uri="http://schemas.microsoft.com/office/infopath/2007/PartnerControls"/>
    <ds:schemaRef ds:uri="6787ab22-dfc4-4187-b668-80b696bc3bcc"/>
    <ds:schemaRef ds:uri="35468f0f-4353-4544-ae48-1fcbc3b75a1b"/>
  </ds:schemaRefs>
</ds:datastoreItem>
</file>

<file path=docProps/app.xml><?xml version="1.0" encoding="utf-8"?>
<Properties xmlns="http://schemas.openxmlformats.org/officeDocument/2006/extended-properties" xmlns:vt="http://schemas.openxmlformats.org/officeDocument/2006/docPropsVTypes">
  <Template>Normal.dotm</Template>
  <TotalTime>626</TotalTime>
  <Pages>7</Pages>
  <Words>1238</Words>
  <Characters>5476</Characters>
  <Application>Microsoft Office Word</Application>
  <DocSecurity>0</DocSecurity>
  <Lines>34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sbottom</dc:creator>
  <cp:lastModifiedBy>Gandhi, Soham</cp:lastModifiedBy>
  <cp:revision>105</cp:revision>
  <dcterms:created xsi:type="dcterms:W3CDTF">2023-09-18T20:51:00Z</dcterms:created>
  <dcterms:modified xsi:type="dcterms:W3CDTF">2024-02-22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17T00:00:00Z</vt:filetime>
  </property>
  <property fmtid="{D5CDD505-2E9C-101B-9397-08002B2CF9AE}" pid="3" name="Creator">
    <vt:lpwstr>TeX</vt:lpwstr>
  </property>
  <property fmtid="{D5CDD505-2E9C-101B-9397-08002B2CF9AE}" pid="4" name="LastSaved">
    <vt:filetime>2021-02-04T00:00:00Z</vt:filetime>
  </property>
  <property fmtid="{D5CDD505-2E9C-101B-9397-08002B2CF9AE}" pid="5" name="ContentTypeId">
    <vt:lpwstr>0x010100F310ADF6877FB7479FC5B8A50A033F91</vt:lpwstr>
  </property>
  <property fmtid="{D5CDD505-2E9C-101B-9397-08002B2CF9AE}" pid="6" name="GrammarlyDocumentId">
    <vt:lpwstr>2d83622d3c2620943f99d24a81ac7fe80124224793fe3a27941e23fbf11741f9</vt:lpwstr>
  </property>
</Properties>
</file>